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F4D53" w14:textId="1162F73A" w:rsidR="003E5A6E" w:rsidRDefault="00C9794D" w:rsidP="003E5A6E">
      <w:pPr>
        <w:pStyle w:val="Namnparbetet"/>
        <w:ind w:left="-851"/>
      </w:pPr>
      <w:r>
        <w:t>Kandidatuppsats</w:t>
      </w:r>
    </w:p>
    <w:p w14:paraId="709B2277" w14:textId="07E052DB" w:rsidR="003E5A6E" w:rsidRPr="006C0D0D" w:rsidRDefault="00C9794D" w:rsidP="00C00A0C">
      <w:pPr>
        <w:pStyle w:val="ProgramKurs"/>
        <w:spacing w:after="4560"/>
        <w:ind w:left="-851"/>
      </w:pPr>
      <w:r>
        <w:t xml:space="preserve">Sjuksköterskeprogrammet 180 </w:t>
      </w:r>
      <w:proofErr w:type="spellStart"/>
      <w:r>
        <w:t>hp</w:t>
      </w:r>
      <w:proofErr w:type="spellEnd"/>
      <w:r>
        <w:t xml:space="preserve"> </w:t>
      </w:r>
    </w:p>
    <w:p w14:paraId="0A8628D8" w14:textId="3642E3C8" w:rsidR="003E5A6E" w:rsidRDefault="003E5A6E" w:rsidP="00727D7C">
      <w:pPr>
        <w:pStyle w:val="Titel"/>
        <w:spacing w:after="120"/>
        <w:ind w:left="-851"/>
      </w:pPr>
      <w:r>
        <w:t>Titel</w:t>
      </w:r>
    </w:p>
    <w:p w14:paraId="57D99273" w14:textId="71626B07" w:rsidR="003E5A6E" w:rsidRDefault="003E5A6E" w:rsidP="00727D7C">
      <w:pPr>
        <w:pStyle w:val="Undertitel"/>
        <w:spacing w:after="1200"/>
        <w:ind w:left="-851"/>
      </w:pPr>
      <w:r>
        <w:t>Undertitel</w:t>
      </w:r>
    </w:p>
    <w:p w14:paraId="50D43785" w14:textId="2140297D" w:rsidR="003E5A6E" w:rsidRDefault="00C9794D" w:rsidP="00727D7C">
      <w:pPr>
        <w:pStyle w:val="Huvudomrde"/>
        <w:spacing w:after="600"/>
        <w:ind w:left="-851"/>
      </w:pPr>
      <w:r>
        <w:t xml:space="preserve">Omvårdnad 15 </w:t>
      </w:r>
      <w:proofErr w:type="spellStart"/>
      <w:r>
        <w:t>hp</w:t>
      </w:r>
      <w:proofErr w:type="spellEnd"/>
    </w:p>
    <w:p w14:paraId="7862B8D0" w14:textId="3438A6C5" w:rsidR="003E5A6E" w:rsidRDefault="003E5A6E" w:rsidP="003E5A6E">
      <w:pPr>
        <w:pStyle w:val="Ortdatum"/>
        <w:ind w:left="-851"/>
      </w:pPr>
      <w:r w:rsidRPr="00B94FD6">
        <w:t>Ort</w:t>
      </w:r>
      <w:r w:rsidR="00DA4D0A">
        <w:t xml:space="preserve"> </w:t>
      </w:r>
      <w:r w:rsidR="006257AF">
        <w:t>D</w:t>
      </w:r>
      <w:r w:rsidRPr="00B94FD6">
        <w:t>atum</w:t>
      </w:r>
    </w:p>
    <w:p w14:paraId="65953405" w14:textId="03F81EBB" w:rsidR="003E5A6E" w:rsidRDefault="003E5A6E" w:rsidP="0008633F">
      <w:pPr>
        <w:pStyle w:val="Frfattare"/>
        <w:sectPr w:rsidR="003E5A6E" w:rsidSect="00F57BFB">
          <w:headerReference w:type="first" r:id="rId11"/>
          <w:footerReference w:type="first" r:id="rId12"/>
          <w:pgSz w:w="11906" w:h="16838"/>
          <w:pgMar w:top="851" w:right="2268" w:bottom="1418" w:left="2268" w:header="283" w:footer="709" w:gutter="0"/>
          <w:cols w:space="708"/>
          <w:titlePg/>
          <w:docGrid w:linePitch="360"/>
        </w:sectPr>
      </w:pPr>
      <w:r>
        <w:t>Författare</w:t>
      </w:r>
    </w:p>
    <w:p w14:paraId="2BA47FF4" w14:textId="724E1396" w:rsidR="00877278" w:rsidRDefault="00877278" w:rsidP="00917A31">
      <w:pPr>
        <w:pStyle w:val="Allmn"/>
      </w:pPr>
      <w:r>
        <w:lastRenderedPageBreak/>
        <w:t>Rubriker till framsidan:</w:t>
      </w:r>
    </w:p>
    <w:p w14:paraId="5A3E87F4" w14:textId="7D687D0B" w:rsidR="00877278" w:rsidRDefault="00877278" w:rsidP="00760F20">
      <w:pPr>
        <w:pStyle w:val="ListParagraph"/>
        <w:numPr>
          <w:ilvl w:val="0"/>
          <w:numId w:val="12"/>
        </w:numPr>
      </w:pPr>
      <w:r>
        <w:t xml:space="preserve">Examensarbete – gäller högskoleexamen 120 </w:t>
      </w:r>
      <w:proofErr w:type="spellStart"/>
      <w:r>
        <w:t>hp</w:t>
      </w:r>
      <w:proofErr w:type="spellEnd"/>
      <w:r>
        <w:t xml:space="preserve"> (två år) eller för yrkesexamen 180–330 </w:t>
      </w:r>
      <w:proofErr w:type="spellStart"/>
      <w:r>
        <w:t>hp</w:t>
      </w:r>
      <w:proofErr w:type="spellEnd"/>
      <w:r>
        <w:t xml:space="preserve"> (lärare, ingenjör, civilekonom och specialistsjuksköterska)</w:t>
      </w:r>
      <w:r w:rsidR="00A34F41">
        <w:t>.</w:t>
      </w:r>
    </w:p>
    <w:p w14:paraId="4A89F903" w14:textId="2D0A184B" w:rsidR="00877278" w:rsidRDefault="00877278" w:rsidP="00760F20">
      <w:pPr>
        <w:pStyle w:val="ListParagraph"/>
        <w:numPr>
          <w:ilvl w:val="0"/>
          <w:numId w:val="12"/>
        </w:numPr>
      </w:pPr>
      <w:r>
        <w:t>Kandidatuppsats – gäller kandidatuppsats för ekonomie, filosofie eller teknologikandidatexamen. Sjuksköterskor använder denna eftersom examen avser kandidat- och sjuksköterskeexamen.</w:t>
      </w:r>
    </w:p>
    <w:p w14:paraId="7752CD0F" w14:textId="4DAD5902" w:rsidR="00877278" w:rsidRDefault="00877278" w:rsidP="00760F20">
      <w:pPr>
        <w:pStyle w:val="ListParagraph"/>
        <w:numPr>
          <w:ilvl w:val="0"/>
          <w:numId w:val="12"/>
        </w:numPr>
      </w:pPr>
      <w:r>
        <w:t xml:space="preserve">Magisteruppsats – gäller magisteruppsats (på avancerad nivå) för magisterexamen 60 </w:t>
      </w:r>
      <w:proofErr w:type="spellStart"/>
      <w:r>
        <w:t>hp</w:t>
      </w:r>
      <w:proofErr w:type="spellEnd"/>
      <w:r>
        <w:t xml:space="preserve"> (ett år på heltid).</w:t>
      </w:r>
    </w:p>
    <w:p w14:paraId="7CB155AC" w14:textId="24A2A060" w:rsidR="00877278" w:rsidRPr="007C1696" w:rsidRDefault="00877278" w:rsidP="00760F20">
      <w:pPr>
        <w:pStyle w:val="ListParagraph"/>
        <w:numPr>
          <w:ilvl w:val="0"/>
          <w:numId w:val="12"/>
        </w:numPr>
      </w:pPr>
      <w:r>
        <w:t xml:space="preserve">Masteruppsats – gäller masteruppsats (på avancerad nivå) för masterexamen 120 </w:t>
      </w:r>
      <w:proofErr w:type="spellStart"/>
      <w:r>
        <w:t>hp</w:t>
      </w:r>
      <w:proofErr w:type="spellEnd"/>
      <w:r>
        <w:t xml:space="preserve"> (två år på heltid)</w:t>
      </w:r>
      <w:r w:rsidR="002830F7">
        <w:t>.</w:t>
      </w:r>
    </w:p>
    <w:p w14:paraId="4061DB79" w14:textId="7A34E7F5" w:rsidR="00877278" w:rsidRDefault="00877278" w:rsidP="00760F20">
      <w:r>
        <w:t>Annan info som också ska fyllas i:</w:t>
      </w:r>
    </w:p>
    <w:p w14:paraId="5AB39EC2" w14:textId="73799D4D" w:rsidR="00877278" w:rsidRDefault="00877278" w:rsidP="00760F20">
      <w:pPr>
        <w:pStyle w:val="ListParagraph"/>
        <w:numPr>
          <w:ilvl w:val="0"/>
          <w:numId w:val="13"/>
        </w:numPr>
      </w:pPr>
      <w:r>
        <w:t xml:space="preserve">Program </w:t>
      </w:r>
      <w:r w:rsidRPr="00760F20">
        <w:rPr>
          <w:i/>
          <w:iCs/>
        </w:rPr>
        <w:t xml:space="preserve">eller </w:t>
      </w:r>
      <w:r>
        <w:t xml:space="preserve">kurs samt hur många </w:t>
      </w:r>
      <w:proofErr w:type="spellStart"/>
      <w:r>
        <w:t>hp</w:t>
      </w:r>
      <w:proofErr w:type="spellEnd"/>
      <w:r>
        <w:t xml:space="preserve"> programmet eller kursen är på. Du finner namn på program eller kurs i </w:t>
      </w:r>
      <w:proofErr w:type="spellStart"/>
      <w:r>
        <w:t>Studentladok</w:t>
      </w:r>
      <w:proofErr w:type="spellEnd"/>
      <w:r>
        <w:t>.</w:t>
      </w:r>
    </w:p>
    <w:p w14:paraId="084EFA94" w14:textId="1B948384" w:rsidR="00877278" w:rsidRDefault="00877278" w:rsidP="00760F20">
      <w:pPr>
        <w:pStyle w:val="ListParagraph"/>
        <w:numPr>
          <w:ilvl w:val="0"/>
          <w:numId w:val="13"/>
        </w:numPr>
      </w:pPr>
      <w:r>
        <w:t xml:space="preserve">Huvudområde samt </w:t>
      </w:r>
      <w:proofErr w:type="spellStart"/>
      <w:r>
        <w:t>hp</w:t>
      </w:r>
      <w:proofErr w:type="spellEnd"/>
      <w:r>
        <w:t xml:space="preserve">. Ska </w:t>
      </w:r>
      <w:r w:rsidRPr="00760F20">
        <w:rPr>
          <w:b/>
          <w:bCs/>
        </w:rPr>
        <w:t>endast</w:t>
      </w:r>
      <w:r>
        <w:t xml:space="preserve"> fyllas i om din examensarbetekurs har ett huvudområde. Du finner information om huvudområde i kursens kursplan. Om du fortfarande är osäker vänd dig till din handledare.</w:t>
      </w:r>
    </w:p>
    <w:p w14:paraId="72631962" w14:textId="24F87AE4" w:rsidR="00877278" w:rsidRDefault="00877278" w:rsidP="00760F20">
      <w:pPr>
        <w:pStyle w:val="ListParagraph"/>
        <w:numPr>
          <w:ilvl w:val="0"/>
          <w:numId w:val="13"/>
        </w:numPr>
      </w:pPr>
      <w:r>
        <w:t>Examinationsdatum; det är det datum som var deadline för att lämna in examensarbetet.</w:t>
      </w:r>
    </w:p>
    <w:p w14:paraId="46C26FFD" w14:textId="56A38A30" w:rsidR="00877278" w:rsidRPr="007C1696" w:rsidRDefault="00877278" w:rsidP="00760F20">
      <w:pPr>
        <w:pStyle w:val="ListParagraph"/>
        <w:numPr>
          <w:ilvl w:val="0"/>
          <w:numId w:val="13"/>
        </w:numPr>
      </w:pPr>
      <w:r>
        <w:t>Fyll i alla skribenters namn (använd folkbokfört för- och efternamn).</w:t>
      </w:r>
    </w:p>
    <w:p w14:paraId="3D483601" w14:textId="36C4CC27" w:rsidR="009D2328" w:rsidRPr="007C1696" w:rsidRDefault="0043197A" w:rsidP="00917A31">
      <w:pPr>
        <w:pStyle w:val="Allmn"/>
      </w:pPr>
      <w:r w:rsidRPr="00F619CD">
        <w:t>Dokumentmall för examensarbete</w:t>
      </w:r>
      <w:r w:rsidR="003301C2">
        <w:t>n</w:t>
      </w:r>
    </w:p>
    <w:p w14:paraId="164C9E94" w14:textId="77777777" w:rsidR="00C931C1" w:rsidRDefault="009D2328" w:rsidP="00917A31">
      <w:pPr>
        <w:pStyle w:val="Allmn"/>
      </w:pPr>
      <w:r w:rsidRPr="00F456F4">
        <w:t>Riktlinjer</w:t>
      </w:r>
    </w:p>
    <w:p w14:paraId="1CF53928" w14:textId="3F6E9125" w:rsidR="00BE5CE9" w:rsidRPr="006A78A4" w:rsidRDefault="009D2328" w:rsidP="00760F20">
      <w:r>
        <w:t>D</w:t>
      </w:r>
      <w:r w:rsidR="00017F91">
        <w:t>okumentmallen</w:t>
      </w:r>
      <w:r>
        <w:t xml:space="preserve"> är framtagen för </w:t>
      </w:r>
      <w:r w:rsidR="00353321">
        <w:t>vetenskapliga texter</w:t>
      </w:r>
      <w:r>
        <w:t>. Mallen har</w:t>
      </w:r>
      <w:r w:rsidR="0074001F">
        <w:t xml:space="preserve"> </w:t>
      </w:r>
      <w:r>
        <w:t>grundinställningar</w:t>
      </w:r>
      <w:r w:rsidR="0074001F">
        <w:t>na:</w:t>
      </w:r>
      <w:r w:rsidR="00237ECE">
        <w:t xml:space="preserve"> </w:t>
      </w:r>
      <w:r>
        <w:t>typsnitt, teckenstorlek, rubriker, radavstånd och sidmarginaler. I mallen finns även sidbrytningar och avsnittsbrytningar, klicka på knappen visa/dölj i verktygsfältet för att se dokumentets formateringar</w:t>
      </w:r>
      <w:r w:rsidR="00867479">
        <w:t>.</w:t>
      </w:r>
    </w:p>
    <w:p w14:paraId="069E83A2" w14:textId="77777777" w:rsidR="00A71A73" w:rsidRPr="005B6353" w:rsidRDefault="00A71A73" w:rsidP="00917A31">
      <w:pPr>
        <w:pStyle w:val="Allmn"/>
      </w:pPr>
      <w:r w:rsidRPr="005B6353">
        <w:t>Teckensnitt och teckenstorlek</w:t>
      </w:r>
    </w:p>
    <w:p w14:paraId="6BCFE9AD" w14:textId="2B863233" w:rsidR="00CF354B" w:rsidRPr="002F2E86" w:rsidRDefault="00A71A73" w:rsidP="00760F20">
      <w:r>
        <w:t xml:space="preserve">Times New Roman 12 punkter radavstånd 1,15 används för all text </w:t>
      </w:r>
      <w:r w:rsidR="005240B6">
        <w:t xml:space="preserve">(brödtext) </w:t>
      </w:r>
      <w:r>
        <w:t>förutom rubriktext.</w:t>
      </w:r>
      <w:r w:rsidR="005039B2">
        <w:t xml:space="preserve"> Använd formatmall </w:t>
      </w:r>
      <w:r w:rsidR="005039B2">
        <w:rPr>
          <w:i/>
          <w:iCs/>
        </w:rPr>
        <w:t>&lt;Normal&gt;.</w:t>
      </w:r>
    </w:p>
    <w:p w14:paraId="22447C19" w14:textId="3DC3117C" w:rsidR="000014CF" w:rsidRDefault="00A71A73" w:rsidP="00760F20">
      <w:r>
        <w:t>Rubriker anges i</w:t>
      </w:r>
      <w:r w:rsidR="00CF354B">
        <w:t xml:space="preserve"> annat t</w:t>
      </w:r>
      <w:r w:rsidR="000014CF">
        <w:t>ecken</w:t>
      </w:r>
      <w:r w:rsidR="00CF354B">
        <w:t>snitt, använd</w:t>
      </w:r>
      <w:r>
        <w:t xml:space="preserve"> rubrikformat</w:t>
      </w:r>
      <w:r w:rsidR="005039B2">
        <w:t xml:space="preserve"> </w:t>
      </w:r>
      <w:r w:rsidR="00607F01">
        <w:rPr>
          <w:i/>
          <w:iCs/>
        </w:rPr>
        <w:t>&lt;Rubrik 1&gt; &lt;Rubrik 2&gt; &lt;Rubrik 3&gt;</w:t>
      </w:r>
      <w:r w:rsidR="001155B6">
        <w:rPr>
          <w:i/>
          <w:iCs/>
        </w:rPr>
        <w:t xml:space="preserve">. </w:t>
      </w:r>
      <w:r w:rsidR="00E05B6E">
        <w:t>Mellan rubrik, underrubrik och brödtext är radavstånd 1,5.</w:t>
      </w:r>
    </w:p>
    <w:p w14:paraId="7B5AC14F" w14:textId="44CA46B9" w:rsidR="001A1F1B" w:rsidRPr="000121A1" w:rsidRDefault="000121A1" w:rsidP="00760F20">
      <w:r>
        <w:t>Formatmallar finns under fliken Start.</w:t>
      </w:r>
      <w:r w:rsidR="005240B6">
        <w:t xml:space="preserve"> </w:t>
      </w:r>
      <w:r w:rsidR="000014CF">
        <w:t>Observera att teckensnitt och teckenstorlek kan ändras. Hör med din handledare vad som gäller för dig.</w:t>
      </w:r>
    </w:p>
    <w:p w14:paraId="7BC92152" w14:textId="4610B7B5" w:rsidR="00C816C2" w:rsidRPr="00EB2536" w:rsidRDefault="007240A9" w:rsidP="007C1696">
      <w:pPr>
        <w:spacing w:after="240"/>
        <w:rPr>
          <w:rFonts w:cs="Times New Roman"/>
        </w:rPr>
      </w:pPr>
      <w:r>
        <w:rPr>
          <w:rFonts w:cs="Times New Roman"/>
          <w:noProof/>
        </w:rPr>
        <w:lastRenderedPageBreak/>
        <w:drawing>
          <wp:inline distT="0" distB="0" distL="0" distR="0" wp14:anchorId="51CE075E" wp14:editId="67FD7118">
            <wp:extent cx="4679950" cy="627380"/>
            <wp:effectExtent l="0" t="0" r="6350" b="1270"/>
            <wp:docPr id="2" name="Bildobjekt 2" descr="Skärmdump av startmenyn på Microsoft Wo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titled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9950" cy="62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04351" w14:textId="43857601" w:rsidR="0043197A" w:rsidRPr="00F456F4" w:rsidRDefault="00D30311" w:rsidP="00917A31">
      <w:pPr>
        <w:pStyle w:val="Allmn"/>
      </w:pPr>
      <w:r>
        <w:t>D</w:t>
      </w:r>
      <w:r w:rsidR="0043197A" w:rsidRPr="00F456F4">
        <w:t>isposition</w:t>
      </w:r>
    </w:p>
    <w:p w14:paraId="17134B7B" w14:textId="4F9AB109" w:rsidR="00D76626" w:rsidRDefault="009F2D9A" w:rsidP="00760F20">
      <w:r>
        <w:t xml:space="preserve">Arbetets </w:t>
      </w:r>
      <w:r w:rsidR="0043197A">
        <w:t xml:space="preserve">disposition kan skilja sig mellan olika discipliner och det </w:t>
      </w:r>
      <w:r w:rsidR="00F52BC1">
        <w:t xml:space="preserve">är </w:t>
      </w:r>
      <w:r w:rsidR="0043197A">
        <w:t xml:space="preserve">viktigt att följa den tradition som finns inom forskningsfältet. Rubrikerna i denna mall är endast exempelrubriker och kan ändras. </w:t>
      </w:r>
      <w:r>
        <w:t xml:space="preserve">Följ de riktlinjer du har fått av </w:t>
      </w:r>
      <w:r w:rsidR="003F6B47">
        <w:t>din handledare.</w:t>
      </w:r>
    </w:p>
    <w:p w14:paraId="670452C8" w14:textId="042BC965" w:rsidR="00F846EB" w:rsidRDefault="00891A28" w:rsidP="00760F20">
      <w:r>
        <w:t xml:space="preserve">Sammanfattning, abstract och förord är </w:t>
      </w:r>
      <w:r w:rsidR="00795530">
        <w:t xml:space="preserve">vanligtvis </w:t>
      </w:r>
      <w:r>
        <w:t xml:space="preserve">placerade innan innehållsförteckningen. </w:t>
      </w:r>
      <w:r w:rsidR="00795530">
        <w:t>Hör med din handledare vad som gäller för dig.</w:t>
      </w:r>
      <w:r w:rsidR="008D247A">
        <w:t xml:space="preserve"> </w:t>
      </w:r>
      <w:r>
        <w:t>Sidnumreringen är inställd att börja på sidan som är efter innehållsförteckningen.</w:t>
      </w:r>
    </w:p>
    <w:p w14:paraId="4358C734" w14:textId="76F5F38A" w:rsidR="007F5E0D" w:rsidRPr="00877278" w:rsidRDefault="00F846EB" w:rsidP="00760F20">
      <w:r>
        <w:t>Ta bort denna inledande si</w:t>
      </w:r>
      <w:r w:rsidR="00FB6EFE">
        <w:t>d</w:t>
      </w:r>
      <w:r>
        <w:t>a när du är klar med arbetet</w:t>
      </w:r>
      <w:r w:rsidR="00325F4B">
        <w:t>.</w:t>
      </w:r>
      <w:r w:rsidR="007F5E0D">
        <w:rPr>
          <w:rFonts w:ascii="Arial" w:hAnsi="Arial" w:cs="Arial"/>
          <w:b/>
          <w:bCs/>
          <w:sz w:val="28"/>
          <w:szCs w:val="24"/>
        </w:rPr>
        <w:br w:type="page"/>
      </w:r>
    </w:p>
    <w:p w14:paraId="1FC68E58" w14:textId="37CE9347" w:rsidR="003E7DA0" w:rsidRPr="004F38E2" w:rsidRDefault="003E7DA0" w:rsidP="006B1C7E">
      <w:pPr>
        <w:rPr>
          <w:rFonts w:cs="Times New Roman"/>
          <w:bCs/>
        </w:rPr>
      </w:pPr>
      <w:r w:rsidRPr="006B1C7E">
        <w:rPr>
          <w:b/>
          <w:bCs/>
        </w:rPr>
        <w:lastRenderedPageBreak/>
        <w:t>Titel</w:t>
      </w:r>
      <w:r>
        <w:tab/>
      </w:r>
      <w:r w:rsidRPr="003E7DA0">
        <w:rPr>
          <w:rFonts w:cs="Times New Roman"/>
        </w:rPr>
        <w:t>text</w:t>
      </w:r>
    </w:p>
    <w:p w14:paraId="1F4F7E64" w14:textId="5FCF2FA7" w:rsidR="003E7DA0" w:rsidRPr="004F38E2" w:rsidRDefault="003E7DA0" w:rsidP="006B1C7E">
      <w:pPr>
        <w:rPr>
          <w:rFonts w:cs="Times New Roman"/>
        </w:rPr>
      </w:pPr>
      <w:r w:rsidRPr="006B1C7E">
        <w:rPr>
          <w:b/>
          <w:bCs/>
        </w:rPr>
        <w:t>Författare</w:t>
      </w:r>
      <w:r>
        <w:tab/>
      </w:r>
      <w:r w:rsidRPr="003E7DA0">
        <w:rPr>
          <w:rFonts w:cs="Times New Roman"/>
        </w:rPr>
        <w:t>text</w:t>
      </w:r>
    </w:p>
    <w:p w14:paraId="47B0938D" w14:textId="5DB04360" w:rsidR="003E7DA0" w:rsidRPr="004F38E2" w:rsidRDefault="003E7DA0" w:rsidP="006B1C7E">
      <w:pPr>
        <w:rPr>
          <w:rFonts w:cs="Times New Roman"/>
        </w:rPr>
      </w:pPr>
      <w:r w:rsidRPr="006B1C7E">
        <w:rPr>
          <w:b/>
          <w:bCs/>
        </w:rPr>
        <w:t>Akademi</w:t>
      </w:r>
      <w:r>
        <w:tab/>
      </w:r>
      <w:r w:rsidR="007D281D">
        <w:rPr>
          <w:rFonts w:cs="Times New Roman"/>
        </w:rPr>
        <w:t>Akademin för hälsa och välfärd</w:t>
      </w:r>
    </w:p>
    <w:p w14:paraId="5C195E2A" w14:textId="412CA03B" w:rsidR="003E7DA0" w:rsidRPr="003E7DA0" w:rsidRDefault="003E7DA0" w:rsidP="006B1C7E">
      <w:pPr>
        <w:rPr>
          <w:rFonts w:cs="Times New Roman"/>
        </w:rPr>
      </w:pPr>
      <w:r w:rsidRPr="006B1C7E">
        <w:rPr>
          <w:b/>
          <w:bCs/>
        </w:rPr>
        <w:t>Handledare</w:t>
      </w:r>
      <w:r>
        <w:tab/>
      </w:r>
      <w:r w:rsidRPr="003E7DA0">
        <w:rPr>
          <w:rFonts w:cs="Times New Roman"/>
        </w:rPr>
        <w:t>text</w:t>
      </w:r>
    </w:p>
    <w:p w14:paraId="543E5835" w14:textId="305ADBF2" w:rsidR="003E7DA0" w:rsidRPr="00771D58" w:rsidRDefault="003E7DA0" w:rsidP="006B1C7E">
      <w:pPr>
        <w:rPr>
          <w:rFonts w:cs="Times New Roman"/>
        </w:rPr>
      </w:pPr>
      <w:r w:rsidRPr="006B1C7E">
        <w:rPr>
          <w:b/>
          <w:bCs/>
        </w:rPr>
        <w:t>Examinator</w:t>
      </w:r>
      <w:r>
        <w:tab/>
      </w:r>
      <w:r w:rsidRPr="003E7DA0">
        <w:rPr>
          <w:rFonts w:cs="Times New Roman"/>
        </w:rPr>
        <w:t>text</w:t>
      </w:r>
    </w:p>
    <w:p w14:paraId="76CAD91E" w14:textId="1BA47697" w:rsidR="003E7DA0" w:rsidRPr="00771D58" w:rsidRDefault="003E7DA0" w:rsidP="006B1C7E">
      <w:pPr>
        <w:rPr>
          <w:rFonts w:cs="Times New Roman"/>
        </w:rPr>
      </w:pPr>
      <w:r w:rsidRPr="006B1C7E">
        <w:rPr>
          <w:b/>
          <w:bCs/>
        </w:rPr>
        <w:t>Tid</w:t>
      </w:r>
      <w:r>
        <w:tab/>
      </w:r>
      <w:r w:rsidRPr="003E7DA0">
        <w:rPr>
          <w:rFonts w:cs="Times New Roman"/>
        </w:rPr>
        <w:t>text</w:t>
      </w:r>
    </w:p>
    <w:p w14:paraId="5EF85B5E" w14:textId="22AD0641" w:rsidR="003E7DA0" w:rsidRPr="00A734E0" w:rsidRDefault="003E7DA0" w:rsidP="006B1C7E">
      <w:pPr>
        <w:rPr>
          <w:rFonts w:cs="Times New Roman"/>
          <w:bCs/>
        </w:rPr>
      </w:pPr>
      <w:r w:rsidRPr="006B1C7E">
        <w:rPr>
          <w:b/>
          <w:bCs/>
        </w:rPr>
        <w:t>Sidor</w:t>
      </w:r>
      <w:r>
        <w:tab/>
      </w:r>
      <w:r w:rsidRPr="003E7DA0">
        <w:rPr>
          <w:rFonts w:cs="Times New Roman"/>
        </w:rPr>
        <w:t>text</w:t>
      </w:r>
    </w:p>
    <w:p w14:paraId="35FD16EF" w14:textId="3814D6CF" w:rsidR="003E7DA0" w:rsidRPr="003E7DA0" w:rsidRDefault="003E7DA0" w:rsidP="006B1C7E">
      <w:pPr>
        <w:spacing w:after="600"/>
      </w:pPr>
      <w:r w:rsidRPr="006B1C7E">
        <w:rPr>
          <w:b/>
          <w:bCs/>
        </w:rPr>
        <w:t>Nyckelord</w:t>
      </w:r>
      <w:r>
        <w:tab/>
      </w:r>
      <w:r w:rsidRPr="003E7DA0">
        <w:rPr>
          <w:rFonts w:cs="Times New Roman"/>
        </w:rPr>
        <w:t>text</w:t>
      </w:r>
    </w:p>
    <w:p w14:paraId="16BCDAD2" w14:textId="6D0DB41C" w:rsidR="001F0276" w:rsidRPr="00321D1C" w:rsidRDefault="001473CC" w:rsidP="00A52B6E">
      <w:pPr>
        <w:pStyle w:val="Allmn"/>
      </w:pPr>
      <w:r w:rsidRPr="00E627A6">
        <w:t>Sammanfattning</w:t>
      </w:r>
    </w:p>
    <w:p w14:paraId="05515B80" w14:textId="77777777" w:rsidR="00BC2AB3" w:rsidRDefault="00AE63E2" w:rsidP="00760F20">
      <w:r>
        <w:t>S</w:t>
      </w:r>
      <w:r w:rsidR="00F10F07">
        <w:t>ammanfattning</w:t>
      </w:r>
      <w:r>
        <w:t>en</w:t>
      </w:r>
      <w:r w:rsidR="00F10F07">
        <w:t xml:space="preserve"> </w:t>
      </w:r>
      <w:r>
        <w:t>ska kortfattat återge</w:t>
      </w:r>
      <w:r w:rsidR="00F10F07">
        <w:t xml:space="preserve"> </w:t>
      </w:r>
      <w:r w:rsidR="000252D9">
        <w:t>arbetets</w:t>
      </w:r>
      <w:r w:rsidR="00341268">
        <w:t xml:space="preserve"> innehåll</w:t>
      </w:r>
      <w:r w:rsidR="00156764">
        <w:t xml:space="preserve"> oc</w:t>
      </w:r>
      <w:r w:rsidR="00161BCA">
        <w:t xml:space="preserve">h </w:t>
      </w:r>
      <w:r w:rsidR="00156764">
        <w:t>omfatta</w:t>
      </w:r>
      <w:r w:rsidR="00161BCA">
        <w:t>r</w:t>
      </w:r>
      <w:r w:rsidR="00173AC3">
        <w:t xml:space="preserve"> </w:t>
      </w:r>
      <w:r w:rsidR="00F0217C">
        <w:t>oftast</w:t>
      </w:r>
      <w:r w:rsidR="00156764">
        <w:t xml:space="preserve"> 150–200 ord</w:t>
      </w:r>
      <w:r w:rsidR="00F10F07">
        <w:t>.</w:t>
      </w:r>
      <w:r>
        <w:t xml:space="preserve"> </w:t>
      </w:r>
      <w:r w:rsidR="00987C0D">
        <w:t xml:space="preserve">Den </w:t>
      </w:r>
      <w:r w:rsidR="00341268">
        <w:t xml:space="preserve">ska kunna läsas separat och </w:t>
      </w:r>
      <w:r w:rsidR="000F48B2">
        <w:t xml:space="preserve">ska </w:t>
      </w:r>
      <w:r w:rsidR="00341268">
        <w:t xml:space="preserve">inte innehålla referenser. </w:t>
      </w:r>
      <w:r w:rsidR="00987C0D">
        <w:t>Vanligtvis innehåller sammanfattningen syfte, metod, resultat, slutsats/konklusion och nyckelord</w:t>
      </w:r>
      <w:r w:rsidR="00BC2AB3">
        <w:t>.</w:t>
      </w:r>
    </w:p>
    <w:p w14:paraId="7DE8519F" w14:textId="6241150B" w:rsidR="00DF373F" w:rsidRPr="005B4BD4" w:rsidRDefault="00DF373F" w:rsidP="00AF2FE9">
      <w:r w:rsidRPr="005B4BD4">
        <w:br w:type="page"/>
      </w:r>
    </w:p>
    <w:p w14:paraId="4F19BB4F" w14:textId="0AF4D679" w:rsidR="009C2DDC" w:rsidRPr="009C2DDC" w:rsidRDefault="009C2DDC" w:rsidP="006B1C7E">
      <w:pPr>
        <w:rPr>
          <w:rFonts w:cs="Times New Roman"/>
          <w:bCs/>
          <w:lang w:val="en-GB"/>
        </w:rPr>
      </w:pPr>
      <w:r w:rsidRPr="006B1C7E">
        <w:rPr>
          <w:b/>
          <w:bCs/>
          <w:lang w:val="en-GB"/>
        </w:rPr>
        <w:lastRenderedPageBreak/>
        <w:t>Title</w:t>
      </w:r>
      <w:r w:rsidRPr="009C2DDC">
        <w:rPr>
          <w:lang w:val="en-GB"/>
        </w:rPr>
        <w:tab/>
      </w:r>
      <w:r w:rsidRPr="009C2DDC">
        <w:rPr>
          <w:rFonts w:cs="Times New Roman"/>
          <w:lang w:val="en-GB"/>
        </w:rPr>
        <w:t>text</w:t>
      </w:r>
    </w:p>
    <w:p w14:paraId="2933AE60" w14:textId="3B61B0B6" w:rsidR="009C2DDC" w:rsidRPr="009C2DDC" w:rsidRDefault="009C2DDC" w:rsidP="006B1C7E">
      <w:pPr>
        <w:rPr>
          <w:rFonts w:cs="Times New Roman"/>
          <w:lang w:val="en-GB"/>
        </w:rPr>
      </w:pPr>
      <w:r w:rsidRPr="006B1C7E">
        <w:rPr>
          <w:b/>
          <w:bCs/>
          <w:lang w:val="en-GB"/>
        </w:rPr>
        <w:t>Author</w:t>
      </w:r>
      <w:r w:rsidRPr="009C2DDC">
        <w:rPr>
          <w:lang w:val="en-GB"/>
        </w:rPr>
        <w:tab/>
      </w:r>
      <w:r w:rsidRPr="009C2DDC">
        <w:rPr>
          <w:rFonts w:cs="Times New Roman"/>
          <w:lang w:val="en-GB"/>
        </w:rPr>
        <w:t>text</w:t>
      </w:r>
    </w:p>
    <w:p w14:paraId="3EB56933" w14:textId="0D33C240" w:rsidR="009C2DDC" w:rsidRPr="009C2DDC" w:rsidRDefault="009C2DDC" w:rsidP="006B1C7E">
      <w:pPr>
        <w:rPr>
          <w:rFonts w:cs="Times New Roman"/>
          <w:lang w:val="en-GB"/>
        </w:rPr>
      </w:pPr>
      <w:r w:rsidRPr="006B1C7E">
        <w:rPr>
          <w:b/>
          <w:bCs/>
          <w:lang w:val="en-GB"/>
        </w:rPr>
        <w:t>School</w:t>
      </w:r>
      <w:r w:rsidRPr="009C2DDC">
        <w:rPr>
          <w:lang w:val="en-GB"/>
        </w:rPr>
        <w:tab/>
      </w:r>
      <w:proofErr w:type="spellStart"/>
      <w:r w:rsidR="007D281D">
        <w:rPr>
          <w:lang w:val="en-GB"/>
        </w:rPr>
        <w:t>School</w:t>
      </w:r>
      <w:proofErr w:type="spellEnd"/>
      <w:r w:rsidR="007D281D">
        <w:rPr>
          <w:lang w:val="en-GB"/>
        </w:rPr>
        <w:t xml:space="preserve"> of Health and Welfare</w:t>
      </w:r>
    </w:p>
    <w:p w14:paraId="50919893" w14:textId="5122199A" w:rsidR="009C2DDC" w:rsidRPr="009C2DDC" w:rsidRDefault="009C2DDC" w:rsidP="006B1C7E">
      <w:pPr>
        <w:rPr>
          <w:rFonts w:cs="Times New Roman"/>
          <w:lang w:val="en-GB"/>
        </w:rPr>
      </w:pPr>
      <w:r w:rsidRPr="006B1C7E">
        <w:rPr>
          <w:b/>
          <w:bCs/>
          <w:lang w:val="en-GB"/>
        </w:rPr>
        <w:t>Supervisor</w:t>
      </w:r>
      <w:r w:rsidRPr="009C2DDC">
        <w:rPr>
          <w:lang w:val="en-GB"/>
        </w:rPr>
        <w:tab/>
      </w:r>
      <w:r w:rsidRPr="009C2DDC">
        <w:rPr>
          <w:rFonts w:cs="Times New Roman"/>
          <w:lang w:val="en-GB"/>
        </w:rPr>
        <w:t>text</w:t>
      </w:r>
    </w:p>
    <w:p w14:paraId="7C973171" w14:textId="6B8A422A" w:rsidR="009C2DDC" w:rsidRPr="009C2DDC" w:rsidRDefault="009C2DDC" w:rsidP="006B1C7E">
      <w:pPr>
        <w:rPr>
          <w:rFonts w:cs="Times New Roman"/>
          <w:lang w:val="en-GB"/>
        </w:rPr>
      </w:pPr>
      <w:r w:rsidRPr="006B1C7E">
        <w:rPr>
          <w:b/>
          <w:bCs/>
          <w:lang w:val="en-GB"/>
        </w:rPr>
        <w:t>Examiner</w:t>
      </w:r>
      <w:r w:rsidRPr="009C2DDC">
        <w:rPr>
          <w:lang w:val="en-GB"/>
        </w:rPr>
        <w:tab/>
      </w:r>
      <w:r w:rsidRPr="009C2DDC">
        <w:rPr>
          <w:rFonts w:cs="Times New Roman"/>
          <w:lang w:val="en-GB"/>
        </w:rPr>
        <w:t>text</w:t>
      </w:r>
    </w:p>
    <w:p w14:paraId="4F50A76C" w14:textId="6CC6338E" w:rsidR="009C2DDC" w:rsidRPr="009C2DDC" w:rsidRDefault="009C2DDC" w:rsidP="006B1C7E">
      <w:pPr>
        <w:rPr>
          <w:rFonts w:cs="Times New Roman"/>
          <w:lang w:val="en-GB"/>
        </w:rPr>
      </w:pPr>
      <w:r w:rsidRPr="006B1C7E">
        <w:rPr>
          <w:b/>
          <w:bCs/>
          <w:lang w:val="en-GB"/>
        </w:rPr>
        <w:t>Period</w:t>
      </w:r>
      <w:r w:rsidRPr="000217CC">
        <w:rPr>
          <w:lang w:val="en-GB"/>
        </w:rPr>
        <w:tab/>
      </w:r>
      <w:r w:rsidRPr="009C2DDC">
        <w:rPr>
          <w:rFonts w:cs="Times New Roman"/>
          <w:lang w:val="en-GB"/>
        </w:rPr>
        <w:t>text</w:t>
      </w:r>
    </w:p>
    <w:p w14:paraId="6433BF50" w14:textId="2AFA55D6" w:rsidR="009C2DDC" w:rsidRPr="000217CC" w:rsidRDefault="009C2DDC" w:rsidP="006B1C7E">
      <w:pPr>
        <w:rPr>
          <w:rFonts w:cs="Times New Roman"/>
          <w:bCs/>
        </w:rPr>
      </w:pPr>
      <w:r w:rsidRPr="006B1C7E">
        <w:rPr>
          <w:b/>
          <w:bCs/>
        </w:rPr>
        <w:t>Pages</w:t>
      </w:r>
      <w:r w:rsidRPr="000217CC">
        <w:tab/>
      </w:r>
      <w:r w:rsidRPr="000217CC">
        <w:rPr>
          <w:rFonts w:cs="Times New Roman"/>
        </w:rPr>
        <w:t>text</w:t>
      </w:r>
    </w:p>
    <w:p w14:paraId="2CBC4E6F" w14:textId="0C498220" w:rsidR="009C2DDC" w:rsidRPr="000217CC" w:rsidRDefault="0043410B" w:rsidP="006B1C7E">
      <w:pPr>
        <w:spacing w:after="600"/>
      </w:pPr>
      <w:proofErr w:type="spellStart"/>
      <w:r w:rsidRPr="006B1C7E">
        <w:rPr>
          <w:b/>
          <w:bCs/>
        </w:rPr>
        <w:t>Keywords</w:t>
      </w:r>
      <w:proofErr w:type="spellEnd"/>
      <w:r w:rsidR="009C2DDC" w:rsidRPr="000217CC">
        <w:tab/>
      </w:r>
      <w:r w:rsidR="009C2DDC" w:rsidRPr="000217CC">
        <w:rPr>
          <w:rFonts w:cs="Times New Roman"/>
        </w:rPr>
        <w:t>text</w:t>
      </w:r>
    </w:p>
    <w:p w14:paraId="54904DDA" w14:textId="0EC167EB" w:rsidR="001F0276" w:rsidRPr="000217CC" w:rsidRDefault="001473CC" w:rsidP="00A52B6E">
      <w:pPr>
        <w:pStyle w:val="Allmn"/>
      </w:pPr>
      <w:r w:rsidRPr="000217CC">
        <w:t>Abstract</w:t>
      </w:r>
    </w:p>
    <w:p w14:paraId="742A5BB8" w14:textId="77777777" w:rsidR="0043410B" w:rsidRDefault="00C502CB" w:rsidP="00AF2FE9">
      <w:r>
        <w:t xml:space="preserve">Abstract skrivs på engelska och består vanligtvis av ca </w:t>
      </w:r>
      <w:r w:rsidR="004A495A">
        <w:t>150–200</w:t>
      </w:r>
      <w:r>
        <w:t xml:space="preserve"> ord. </w:t>
      </w:r>
      <w:r w:rsidR="004D38CE">
        <w:t>Likt sammanfattningen ska ett abstract kortfattat återge uppsatsens innehåll.</w:t>
      </w:r>
    </w:p>
    <w:p w14:paraId="41F18977" w14:textId="502D47DA" w:rsidR="00D4451A" w:rsidRPr="00DF373F" w:rsidRDefault="00DF373F" w:rsidP="00AF2FE9">
      <w:r>
        <w:br w:type="page"/>
      </w:r>
    </w:p>
    <w:sdt>
      <w:sdtPr>
        <w:rPr>
          <w:rFonts w:ascii="Times New Roman" w:eastAsiaTheme="minorHAnsi" w:hAnsi="Times New Roman" w:cstheme="minorBidi"/>
          <w:b/>
          <w:sz w:val="24"/>
          <w:szCs w:val="22"/>
          <w:lang w:eastAsia="en-US"/>
        </w:rPr>
        <w:id w:val="947129394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14:paraId="55544D0D" w14:textId="04242337" w:rsidR="0091714F" w:rsidRPr="00760F20" w:rsidRDefault="0091714F" w:rsidP="00D84211">
          <w:pPr>
            <w:pStyle w:val="TOCHeading"/>
            <w:rPr>
              <w:rFonts w:eastAsiaTheme="minorHAnsi"/>
            </w:rPr>
          </w:pPr>
          <w:r>
            <w:rPr>
              <w:rFonts w:eastAsiaTheme="minorHAnsi"/>
            </w:rPr>
            <w:t>Innehållsförteckning</w:t>
          </w:r>
        </w:p>
        <w:p w14:paraId="73797B8C" w14:textId="129E6CBA" w:rsidR="005221D9" w:rsidRDefault="000254AE">
          <w:pPr>
            <w:pStyle w:val="TOC1"/>
            <w:tabs>
              <w:tab w:val="right" w:leader="dot" w:pos="73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r w:rsidRPr="00AF2FE9">
            <w:rPr>
              <w:rFonts w:ascii="Arial" w:hAnsi="Arial" w:cs="Arial"/>
            </w:rPr>
            <w:fldChar w:fldCharType="begin"/>
          </w:r>
          <w:r w:rsidRPr="00AF2FE9">
            <w:rPr>
              <w:rFonts w:ascii="Arial" w:hAnsi="Arial" w:cs="Arial"/>
            </w:rPr>
            <w:instrText xml:space="preserve"> TOC \o "1-4" \h \z \u </w:instrText>
          </w:r>
          <w:r w:rsidRPr="00AF2FE9">
            <w:rPr>
              <w:rFonts w:ascii="Arial" w:hAnsi="Arial" w:cs="Arial"/>
            </w:rPr>
            <w:fldChar w:fldCharType="separate"/>
          </w:r>
          <w:hyperlink w:anchor="_Toc125612601" w:history="1">
            <w:r w:rsidR="005221D9" w:rsidRPr="000C66D4">
              <w:rPr>
                <w:rStyle w:val="Hyperlink"/>
                <w:noProof/>
              </w:rPr>
              <w:t>Rubrik 1</w:t>
            </w:r>
            <w:r w:rsidR="005221D9">
              <w:rPr>
                <w:noProof/>
                <w:webHidden/>
              </w:rPr>
              <w:tab/>
            </w:r>
            <w:r w:rsidR="005221D9">
              <w:rPr>
                <w:noProof/>
                <w:webHidden/>
              </w:rPr>
              <w:fldChar w:fldCharType="begin"/>
            </w:r>
            <w:r w:rsidR="005221D9">
              <w:rPr>
                <w:noProof/>
                <w:webHidden/>
              </w:rPr>
              <w:instrText xml:space="preserve"> PAGEREF _Toc125612601 \h </w:instrText>
            </w:r>
            <w:r w:rsidR="005221D9">
              <w:rPr>
                <w:noProof/>
                <w:webHidden/>
              </w:rPr>
            </w:r>
            <w:r w:rsidR="005221D9">
              <w:rPr>
                <w:noProof/>
                <w:webHidden/>
              </w:rPr>
              <w:fldChar w:fldCharType="separate"/>
            </w:r>
            <w:r w:rsidR="005221D9">
              <w:rPr>
                <w:noProof/>
                <w:webHidden/>
              </w:rPr>
              <w:t>7</w:t>
            </w:r>
            <w:r w:rsidR="005221D9">
              <w:rPr>
                <w:noProof/>
                <w:webHidden/>
              </w:rPr>
              <w:fldChar w:fldCharType="end"/>
            </w:r>
          </w:hyperlink>
        </w:p>
        <w:p w14:paraId="1685AAAA" w14:textId="371EA69F" w:rsidR="005221D9" w:rsidRDefault="001D0A90">
          <w:pPr>
            <w:pStyle w:val="TOC2"/>
            <w:tabs>
              <w:tab w:val="right" w:leader="dot" w:pos="73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125612602" w:history="1">
            <w:r w:rsidR="005221D9" w:rsidRPr="000C66D4">
              <w:rPr>
                <w:rStyle w:val="Hyperlink"/>
                <w:noProof/>
                <w:lang w:val="en-US"/>
              </w:rPr>
              <w:t>Rubrik 2</w:t>
            </w:r>
            <w:r w:rsidR="005221D9">
              <w:rPr>
                <w:noProof/>
                <w:webHidden/>
              </w:rPr>
              <w:tab/>
            </w:r>
            <w:r w:rsidR="005221D9">
              <w:rPr>
                <w:noProof/>
                <w:webHidden/>
              </w:rPr>
              <w:fldChar w:fldCharType="begin"/>
            </w:r>
            <w:r w:rsidR="005221D9">
              <w:rPr>
                <w:noProof/>
                <w:webHidden/>
              </w:rPr>
              <w:instrText xml:space="preserve"> PAGEREF _Toc125612602 \h </w:instrText>
            </w:r>
            <w:r w:rsidR="005221D9">
              <w:rPr>
                <w:noProof/>
                <w:webHidden/>
              </w:rPr>
            </w:r>
            <w:r w:rsidR="005221D9">
              <w:rPr>
                <w:noProof/>
                <w:webHidden/>
              </w:rPr>
              <w:fldChar w:fldCharType="separate"/>
            </w:r>
            <w:r w:rsidR="005221D9">
              <w:rPr>
                <w:noProof/>
                <w:webHidden/>
              </w:rPr>
              <w:t>7</w:t>
            </w:r>
            <w:r w:rsidR="005221D9">
              <w:rPr>
                <w:noProof/>
                <w:webHidden/>
              </w:rPr>
              <w:fldChar w:fldCharType="end"/>
            </w:r>
          </w:hyperlink>
        </w:p>
        <w:p w14:paraId="20F0F887" w14:textId="2620C1F1" w:rsidR="005221D9" w:rsidRDefault="001D0A90">
          <w:pPr>
            <w:pStyle w:val="TOC3"/>
            <w:tabs>
              <w:tab w:val="right" w:leader="dot" w:pos="73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125612603" w:history="1">
            <w:r w:rsidR="005221D9" w:rsidRPr="000C66D4">
              <w:rPr>
                <w:rStyle w:val="Hyperlink"/>
                <w:noProof/>
                <w:lang w:val="en-US"/>
              </w:rPr>
              <w:t>Rubrik 3</w:t>
            </w:r>
            <w:r w:rsidR="005221D9">
              <w:rPr>
                <w:noProof/>
                <w:webHidden/>
              </w:rPr>
              <w:tab/>
            </w:r>
            <w:r w:rsidR="005221D9">
              <w:rPr>
                <w:noProof/>
                <w:webHidden/>
              </w:rPr>
              <w:fldChar w:fldCharType="begin"/>
            </w:r>
            <w:r w:rsidR="005221D9">
              <w:rPr>
                <w:noProof/>
                <w:webHidden/>
              </w:rPr>
              <w:instrText xml:space="preserve"> PAGEREF _Toc125612603 \h </w:instrText>
            </w:r>
            <w:r w:rsidR="005221D9">
              <w:rPr>
                <w:noProof/>
                <w:webHidden/>
              </w:rPr>
            </w:r>
            <w:r w:rsidR="005221D9">
              <w:rPr>
                <w:noProof/>
                <w:webHidden/>
              </w:rPr>
              <w:fldChar w:fldCharType="separate"/>
            </w:r>
            <w:r w:rsidR="005221D9">
              <w:rPr>
                <w:noProof/>
                <w:webHidden/>
              </w:rPr>
              <w:t>7</w:t>
            </w:r>
            <w:r w:rsidR="005221D9">
              <w:rPr>
                <w:noProof/>
                <w:webHidden/>
              </w:rPr>
              <w:fldChar w:fldCharType="end"/>
            </w:r>
          </w:hyperlink>
        </w:p>
        <w:p w14:paraId="577B126E" w14:textId="0C60A485" w:rsidR="005221D9" w:rsidRDefault="001D0A90">
          <w:pPr>
            <w:pStyle w:val="TOC1"/>
            <w:tabs>
              <w:tab w:val="right" w:leader="dot" w:pos="73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125612604" w:history="1">
            <w:r w:rsidR="005221D9" w:rsidRPr="000C66D4">
              <w:rPr>
                <w:rStyle w:val="Hyperlink"/>
                <w:noProof/>
              </w:rPr>
              <w:t>Referenser</w:t>
            </w:r>
            <w:r w:rsidR="005221D9">
              <w:rPr>
                <w:noProof/>
                <w:webHidden/>
              </w:rPr>
              <w:tab/>
            </w:r>
            <w:r w:rsidR="005221D9">
              <w:rPr>
                <w:noProof/>
                <w:webHidden/>
              </w:rPr>
              <w:fldChar w:fldCharType="begin"/>
            </w:r>
            <w:r w:rsidR="005221D9">
              <w:rPr>
                <w:noProof/>
                <w:webHidden/>
              </w:rPr>
              <w:instrText xml:space="preserve"> PAGEREF _Toc125612604 \h </w:instrText>
            </w:r>
            <w:r w:rsidR="005221D9">
              <w:rPr>
                <w:noProof/>
                <w:webHidden/>
              </w:rPr>
            </w:r>
            <w:r w:rsidR="005221D9">
              <w:rPr>
                <w:noProof/>
                <w:webHidden/>
              </w:rPr>
              <w:fldChar w:fldCharType="separate"/>
            </w:r>
            <w:r w:rsidR="005221D9">
              <w:rPr>
                <w:noProof/>
                <w:webHidden/>
              </w:rPr>
              <w:t>I</w:t>
            </w:r>
            <w:r w:rsidR="005221D9">
              <w:rPr>
                <w:noProof/>
                <w:webHidden/>
              </w:rPr>
              <w:fldChar w:fldCharType="end"/>
            </w:r>
          </w:hyperlink>
        </w:p>
        <w:p w14:paraId="277EF96D" w14:textId="42F23375" w:rsidR="005221D9" w:rsidRDefault="001D0A90">
          <w:pPr>
            <w:pStyle w:val="TOC1"/>
            <w:tabs>
              <w:tab w:val="right" w:leader="dot" w:pos="73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125612605" w:history="1">
            <w:r w:rsidR="005221D9" w:rsidRPr="000C66D4">
              <w:rPr>
                <w:rStyle w:val="Hyperlink"/>
                <w:noProof/>
              </w:rPr>
              <w:t>Bilaga A</w:t>
            </w:r>
            <w:r w:rsidR="005221D9">
              <w:rPr>
                <w:noProof/>
                <w:webHidden/>
              </w:rPr>
              <w:tab/>
            </w:r>
            <w:r w:rsidR="005221D9">
              <w:rPr>
                <w:noProof/>
                <w:webHidden/>
              </w:rPr>
              <w:fldChar w:fldCharType="begin"/>
            </w:r>
            <w:r w:rsidR="005221D9">
              <w:rPr>
                <w:noProof/>
                <w:webHidden/>
              </w:rPr>
              <w:instrText xml:space="preserve"> PAGEREF _Toc125612605 \h </w:instrText>
            </w:r>
            <w:r w:rsidR="005221D9">
              <w:rPr>
                <w:noProof/>
                <w:webHidden/>
              </w:rPr>
            </w:r>
            <w:r w:rsidR="005221D9">
              <w:rPr>
                <w:noProof/>
                <w:webHidden/>
              </w:rPr>
              <w:fldChar w:fldCharType="separate"/>
            </w:r>
            <w:r w:rsidR="005221D9">
              <w:rPr>
                <w:noProof/>
                <w:webHidden/>
              </w:rPr>
              <w:t>I</w:t>
            </w:r>
            <w:r w:rsidR="005221D9">
              <w:rPr>
                <w:noProof/>
                <w:webHidden/>
              </w:rPr>
              <w:fldChar w:fldCharType="end"/>
            </w:r>
          </w:hyperlink>
        </w:p>
        <w:p w14:paraId="4D33A0EA" w14:textId="41B25DF8" w:rsidR="005221D9" w:rsidRDefault="001D0A90">
          <w:pPr>
            <w:pStyle w:val="TOC2"/>
            <w:tabs>
              <w:tab w:val="right" w:leader="dot" w:pos="73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125612606" w:history="1">
            <w:r w:rsidR="005221D9" w:rsidRPr="000C66D4">
              <w:rPr>
                <w:rStyle w:val="Hyperlink"/>
                <w:noProof/>
              </w:rPr>
              <w:t>Tabell 1: Sökordsöversikt</w:t>
            </w:r>
            <w:r w:rsidR="005221D9">
              <w:rPr>
                <w:noProof/>
                <w:webHidden/>
              </w:rPr>
              <w:tab/>
            </w:r>
            <w:r w:rsidR="005221D9">
              <w:rPr>
                <w:noProof/>
                <w:webHidden/>
              </w:rPr>
              <w:fldChar w:fldCharType="begin"/>
            </w:r>
            <w:r w:rsidR="005221D9">
              <w:rPr>
                <w:noProof/>
                <w:webHidden/>
              </w:rPr>
              <w:instrText xml:space="preserve"> PAGEREF _Toc125612606 \h </w:instrText>
            </w:r>
            <w:r w:rsidR="005221D9">
              <w:rPr>
                <w:noProof/>
                <w:webHidden/>
              </w:rPr>
            </w:r>
            <w:r w:rsidR="005221D9">
              <w:rPr>
                <w:noProof/>
                <w:webHidden/>
              </w:rPr>
              <w:fldChar w:fldCharType="separate"/>
            </w:r>
            <w:r w:rsidR="005221D9">
              <w:rPr>
                <w:noProof/>
                <w:webHidden/>
              </w:rPr>
              <w:t>I</w:t>
            </w:r>
            <w:r w:rsidR="005221D9">
              <w:rPr>
                <w:noProof/>
                <w:webHidden/>
              </w:rPr>
              <w:fldChar w:fldCharType="end"/>
            </w:r>
          </w:hyperlink>
        </w:p>
        <w:p w14:paraId="50B11470" w14:textId="588A449C" w:rsidR="005221D9" w:rsidRDefault="001D0A90">
          <w:pPr>
            <w:pStyle w:val="TOC1"/>
            <w:tabs>
              <w:tab w:val="right" w:leader="dot" w:pos="73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125612607" w:history="1">
            <w:r w:rsidR="005221D9" w:rsidRPr="000C66D4">
              <w:rPr>
                <w:rStyle w:val="Hyperlink"/>
                <w:noProof/>
              </w:rPr>
              <w:t>Bilaga B</w:t>
            </w:r>
            <w:r w:rsidR="005221D9">
              <w:rPr>
                <w:noProof/>
                <w:webHidden/>
              </w:rPr>
              <w:tab/>
            </w:r>
            <w:r w:rsidR="005221D9">
              <w:rPr>
                <w:noProof/>
                <w:webHidden/>
              </w:rPr>
              <w:fldChar w:fldCharType="begin"/>
            </w:r>
            <w:r w:rsidR="005221D9">
              <w:rPr>
                <w:noProof/>
                <w:webHidden/>
              </w:rPr>
              <w:instrText xml:space="preserve"> PAGEREF _Toc125612607 \h </w:instrText>
            </w:r>
            <w:r w:rsidR="005221D9">
              <w:rPr>
                <w:noProof/>
                <w:webHidden/>
              </w:rPr>
            </w:r>
            <w:r w:rsidR="005221D9">
              <w:rPr>
                <w:noProof/>
                <w:webHidden/>
              </w:rPr>
              <w:fldChar w:fldCharType="separate"/>
            </w:r>
            <w:r w:rsidR="005221D9">
              <w:rPr>
                <w:noProof/>
                <w:webHidden/>
              </w:rPr>
              <w:t>II</w:t>
            </w:r>
            <w:r w:rsidR="005221D9">
              <w:rPr>
                <w:noProof/>
                <w:webHidden/>
              </w:rPr>
              <w:fldChar w:fldCharType="end"/>
            </w:r>
          </w:hyperlink>
        </w:p>
        <w:p w14:paraId="3469E7F4" w14:textId="03B5775B" w:rsidR="005221D9" w:rsidRDefault="001D0A90">
          <w:pPr>
            <w:pStyle w:val="TOC2"/>
            <w:tabs>
              <w:tab w:val="right" w:leader="dot" w:pos="73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125612608" w:history="1">
            <w:r w:rsidR="005221D9" w:rsidRPr="000C66D4">
              <w:rPr>
                <w:rStyle w:val="Hyperlink"/>
                <w:noProof/>
              </w:rPr>
              <w:t>Tabell 2: Sökhistorik</w:t>
            </w:r>
            <w:r w:rsidR="005221D9">
              <w:rPr>
                <w:noProof/>
                <w:webHidden/>
              </w:rPr>
              <w:tab/>
            </w:r>
            <w:r w:rsidR="005221D9">
              <w:rPr>
                <w:noProof/>
                <w:webHidden/>
              </w:rPr>
              <w:fldChar w:fldCharType="begin"/>
            </w:r>
            <w:r w:rsidR="005221D9">
              <w:rPr>
                <w:noProof/>
                <w:webHidden/>
              </w:rPr>
              <w:instrText xml:space="preserve"> PAGEREF _Toc125612608 \h </w:instrText>
            </w:r>
            <w:r w:rsidR="005221D9">
              <w:rPr>
                <w:noProof/>
                <w:webHidden/>
              </w:rPr>
            </w:r>
            <w:r w:rsidR="005221D9">
              <w:rPr>
                <w:noProof/>
                <w:webHidden/>
              </w:rPr>
              <w:fldChar w:fldCharType="separate"/>
            </w:r>
            <w:r w:rsidR="005221D9">
              <w:rPr>
                <w:noProof/>
                <w:webHidden/>
              </w:rPr>
              <w:t>II</w:t>
            </w:r>
            <w:r w:rsidR="005221D9">
              <w:rPr>
                <w:noProof/>
                <w:webHidden/>
              </w:rPr>
              <w:fldChar w:fldCharType="end"/>
            </w:r>
          </w:hyperlink>
        </w:p>
        <w:p w14:paraId="5DF43842" w14:textId="3D76A47E" w:rsidR="005221D9" w:rsidRDefault="001D0A90">
          <w:pPr>
            <w:pStyle w:val="TOC1"/>
            <w:tabs>
              <w:tab w:val="right" w:leader="dot" w:pos="73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125612609" w:history="1">
            <w:r w:rsidR="005221D9" w:rsidRPr="000C66D4">
              <w:rPr>
                <w:rStyle w:val="Hyperlink"/>
                <w:noProof/>
              </w:rPr>
              <w:t>Bilaga C</w:t>
            </w:r>
            <w:r w:rsidR="005221D9">
              <w:rPr>
                <w:noProof/>
                <w:webHidden/>
              </w:rPr>
              <w:tab/>
            </w:r>
            <w:r w:rsidR="005221D9">
              <w:rPr>
                <w:noProof/>
                <w:webHidden/>
              </w:rPr>
              <w:fldChar w:fldCharType="begin"/>
            </w:r>
            <w:r w:rsidR="005221D9">
              <w:rPr>
                <w:noProof/>
                <w:webHidden/>
              </w:rPr>
              <w:instrText xml:space="preserve"> PAGEREF _Toc125612609 \h </w:instrText>
            </w:r>
            <w:r w:rsidR="005221D9">
              <w:rPr>
                <w:noProof/>
                <w:webHidden/>
              </w:rPr>
            </w:r>
            <w:r w:rsidR="005221D9">
              <w:rPr>
                <w:noProof/>
                <w:webHidden/>
              </w:rPr>
              <w:fldChar w:fldCharType="separate"/>
            </w:r>
            <w:r w:rsidR="005221D9">
              <w:rPr>
                <w:noProof/>
                <w:webHidden/>
              </w:rPr>
              <w:t>III</w:t>
            </w:r>
            <w:r w:rsidR="005221D9">
              <w:rPr>
                <w:noProof/>
                <w:webHidden/>
              </w:rPr>
              <w:fldChar w:fldCharType="end"/>
            </w:r>
          </w:hyperlink>
        </w:p>
        <w:p w14:paraId="7D1F13CA" w14:textId="7D5F384E" w:rsidR="005221D9" w:rsidRDefault="001D0A90">
          <w:pPr>
            <w:pStyle w:val="TOC2"/>
            <w:tabs>
              <w:tab w:val="right" w:leader="dot" w:pos="73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125612610" w:history="1">
            <w:r w:rsidR="005221D9" w:rsidRPr="000C66D4">
              <w:rPr>
                <w:rStyle w:val="Hyperlink"/>
                <w:noProof/>
              </w:rPr>
              <w:t>Tabell 3: Artikelöversikt</w:t>
            </w:r>
            <w:r w:rsidR="005221D9">
              <w:rPr>
                <w:noProof/>
                <w:webHidden/>
              </w:rPr>
              <w:tab/>
            </w:r>
            <w:r w:rsidR="005221D9">
              <w:rPr>
                <w:noProof/>
                <w:webHidden/>
              </w:rPr>
              <w:fldChar w:fldCharType="begin"/>
            </w:r>
            <w:r w:rsidR="005221D9">
              <w:rPr>
                <w:noProof/>
                <w:webHidden/>
              </w:rPr>
              <w:instrText xml:space="preserve"> PAGEREF _Toc125612610 \h </w:instrText>
            </w:r>
            <w:r w:rsidR="005221D9">
              <w:rPr>
                <w:noProof/>
                <w:webHidden/>
              </w:rPr>
            </w:r>
            <w:r w:rsidR="005221D9">
              <w:rPr>
                <w:noProof/>
                <w:webHidden/>
              </w:rPr>
              <w:fldChar w:fldCharType="separate"/>
            </w:r>
            <w:r w:rsidR="005221D9">
              <w:rPr>
                <w:noProof/>
                <w:webHidden/>
              </w:rPr>
              <w:t>III</w:t>
            </w:r>
            <w:r w:rsidR="005221D9">
              <w:rPr>
                <w:noProof/>
                <w:webHidden/>
              </w:rPr>
              <w:fldChar w:fldCharType="end"/>
            </w:r>
          </w:hyperlink>
        </w:p>
        <w:p w14:paraId="3DF1421E" w14:textId="2C472817" w:rsidR="00214749" w:rsidRDefault="000254AE" w:rsidP="00214749">
          <w:pPr>
            <w:spacing w:after="0"/>
          </w:pPr>
          <w:r w:rsidRPr="00AF2FE9">
            <w:rPr>
              <w:rFonts w:ascii="Arial" w:hAnsi="Arial" w:cs="Arial"/>
            </w:rPr>
            <w:fldChar w:fldCharType="end"/>
          </w:r>
        </w:p>
      </w:sdtContent>
    </w:sdt>
    <w:p w14:paraId="5FF401DD" w14:textId="77777777" w:rsidR="00A81F52" w:rsidRDefault="00CA6BE2" w:rsidP="00E23EE1">
      <w:pPr>
        <w:spacing w:before="120"/>
        <w:rPr>
          <w:b/>
          <w:color w:val="000000" w:themeColor="text1"/>
        </w:rPr>
      </w:pPr>
      <w:r w:rsidRPr="007C24C1">
        <w:rPr>
          <w:b/>
          <w:color w:val="000000" w:themeColor="text1"/>
        </w:rPr>
        <w:t>Instruktion:</w:t>
      </w:r>
    </w:p>
    <w:p w14:paraId="53EA5025" w14:textId="70149062" w:rsidR="00432981" w:rsidRPr="00A81F52" w:rsidRDefault="00CA6BE2" w:rsidP="00EF74DA">
      <w:pPr>
        <w:rPr>
          <w:b/>
          <w:color w:val="000000" w:themeColor="text1"/>
        </w:rPr>
      </w:pPr>
      <w:r w:rsidRPr="007C24C1">
        <w:t>Innehållsförteckningen uppdater</w:t>
      </w:r>
      <w:r w:rsidR="004854C6">
        <w:t>as inte automatiskt utan det måste göras manuellt. H</w:t>
      </w:r>
      <w:r w:rsidR="00251C44">
        <w:t>ögerklicka på innehållsförteckningen och välj ”</w:t>
      </w:r>
      <w:r w:rsidR="00073697">
        <w:t>U</w:t>
      </w:r>
      <w:r w:rsidR="00251C44">
        <w:t>ppdatera fält” markera ”</w:t>
      </w:r>
      <w:r w:rsidR="00073697">
        <w:t>U</w:t>
      </w:r>
      <w:r w:rsidR="00251C44">
        <w:t xml:space="preserve">ppdatera hela tabellen”. </w:t>
      </w:r>
      <w:r w:rsidRPr="007C24C1">
        <w:t>En förutsättning för att det ska fungera är att du använder formatmallarna Rubrik 1, Rubrik 2</w:t>
      </w:r>
      <w:r w:rsidR="00F41A6A">
        <w:t xml:space="preserve">, </w:t>
      </w:r>
      <w:r w:rsidR="00F47606">
        <w:t xml:space="preserve">och Rubrik 3 </w:t>
      </w:r>
      <w:r w:rsidRPr="007C24C1">
        <w:t>till dina rubriker neda</w:t>
      </w:r>
      <w:r w:rsidR="004579D3">
        <w:t>n</w:t>
      </w:r>
      <w:r w:rsidR="009262CA">
        <w:t>.</w:t>
      </w:r>
    </w:p>
    <w:p w14:paraId="3B294433" w14:textId="6C3A3F19" w:rsidR="0043197A" w:rsidRPr="00ED1A3B" w:rsidRDefault="00432981" w:rsidP="00962597">
      <w:pPr>
        <w:sectPr w:rsidR="0043197A" w:rsidRPr="00ED1A3B" w:rsidSect="00F57BFB">
          <w:headerReference w:type="default" r:id="rId14"/>
          <w:footerReference w:type="default" r:id="rId15"/>
          <w:headerReference w:type="first" r:id="rId16"/>
          <w:footerReference w:type="first" r:id="rId17"/>
          <w:pgSz w:w="11906" w:h="16838"/>
          <w:pgMar w:top="851" w:right="2268" w:bottom="1418" w:left="2268" w:header="1134" w:footer="709" w:gutter="0"/>
          <w:cols w:space="708"/>
          <w:docGrid w:linePitch="360"/>
        </w:sectPr>
      </w:pPr>
      <w:r>
        <w:t xml:space="preserve">Innehållsförteckningen är endast ett exempel på hur det kan se ut. Du skapar din egen innehållsförteckning utifrån dina valda rubriker. </w:t>
      </w:r>
    </w:p>
    <w:p w14:paraId="392A36A3" w14:textId="52AEC162" w:rsidR="00712DCD" w:rsidRDefault="00712DCD" w:rsidP="00D84211">
      <w:pPr>
        <w:pStyle w:val="Heading1"/>
      </w:pPr>
      <w:bookmarkStart w:id="0" w:name="_Toc125612601"/>
      <w:r>
        <w:lastRenderedPageBreak/>
        <w:t xml:space="preserve">Rubrik </w:t>
      </w:r>
      <w:r w:rsidR="0060277A">
        <w:t>1</w:t>
      </w:r>
      <w:bookmarkEnd w:id="0"/>
    </w:p>
    <w:p w14:paraId="237EEA73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56F51272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Nunc viverra imperdiet enim. Fusce est. Vivamus a tellus.</w:t>
      </w:r>
    </w:p>
    <w:p w14:paraId="12D182FF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Pellentesque habitant morbi tristique senectus et netus et malesuada fames ac turpis egestas. Proin pharetra nonummy pede. Mauris et orci.</w:t>
      </w:r>
    </w:p>
    <w:p w14:paraId="0A9B337A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Aenean nec lorem. In porttitor. Donec laoreet nonummy augue.</w:t>
      </w:r>
    </w:p>
    <w:p w14:paraId="04531C3C" w14:textId="7EBA7DD3" w:rsidR="001473CC" w:rsidRPr="00A603F3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 xml:space="preserve">Suspendisse dui purus, scelerisque at, vulputate vitae, pretium mattis, nunc. </w:t>
      </w:r>
      <w:r w:rsidRPr="000121A1">
        <w:rPr>
          <w:noProof/>
          <w:lang w:val="en-US"/>
        </w:rPr>
        <w:t>Mauris eget neque at sem venenatis eleifend. Ut nonummy.</w:t>
      </w:r>
    </w:p>
    <w:p w14:paraId="036ED1E3" w14:textId="7266CD5C" w:rsidR="001473CC" w:rsidRPr="00190A8B" w:rsidRDefault="009E032A" w:rsidP="00F94133">
      <w:pPr>
        <w:pStyle w:val="Heading2"/>
        <w:rPr>
          <w:lang w:val="en-US"/>
        </w:rPr>
      </w:pPr>
      <w:bookmarkStart w:id="1" w:name="_Toc125612602"/>
      <w:r w:rsidRPr="000121A1">
        <w:rPr>
          <w:lang w:val="en-US"/>
        </w:rPr>
        <w:t>Rubrik 2</w:t>
      </w:r>
      <w:bookmarkEnd w:id="1"/>
    </w:p>
    <w:p w14:paraId="4D76ABC2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5CA81774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Nunc viverra imperdiet enim. Fusce est. Vivamus a tellus.</w:t>
      </w:r>
    </w:p>
    <w:p w14:paraId="37989F26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Pellentesque habitant morbi tristique senectus et netus et malesuada fames ac turpis egestas. Proin pharetra nonummy pede. Mauris et orci.</w:t>
      </w:r>
    </w:p>
    <w:p w14:paraId="751E3EC2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Aenean nec lorem. In porttitor. Donec laoreet nonummy augue.</w:t>
      </w:r>
    </w:p>
    <w:p w14:paraId="3E7B6CC1" w14:textId="762BFC52" w:rsidR="007D6081" w:rsidRPr="000121A1" w:rsidRDefault="003028D5" w:rsidP="00760F20">
      <w:pPr>
        <w:rPr>
          <w:lang w:val="en-US"/>
        </w:rPr>
      </w:pPr>
      <w:r w:rsidRPr="003028D5">
        <w:rPr>
          <w:noProof/>
          <w:lang w:val="en-US"/>
        </w:rPr>
        <w:t xml:space="preserve">Suspendisse dui purus, scelerisque at, vulputate vitae, pretium mattis, nunc. </w:t>
      </w:r>
      <w:r w:rsidRPr="000121A1">
        <w:rPr>
          <w:noProof/>
          <w:lang w:val="en-US"/>
        </w:rPr>
        <w:t>Mauris eget neque at sem venenatis eleifend. Ut nonummy.</w:t>
      </w:r>
    </w:p>
    <w:p w14:paraId="20080194" w14:textId="01958C70" w:rsidR="001473CC" w:rsidRPr="002D7C1D" w:rsidRDefault="009E032A" w:rsidP="00F94133">
      <w:pPr>
        <w:pStyle w:val="Heading3"/>
        <w:rPr>
          <w:lang w:val="en-US"/>
        </w:rPr>
      </w:pPr>
      <w:bookmarkStart w:id="2" w:name="_Toc125612603"/>
      <w:r w:rsidRPr="000121A1">
        <w:rPr>
          <w:lang w:val="en-US"/>
        </w:rPr>
        <w:t>Rubrik 3</w:t>
      </w:r>
      <w:bookmarkEnd w:id="2"/>
    </w:p>
    <w:p w14:paraId="6E315FF5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773B27FF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Nunc viverra imperdiet enim. Fusce est. Vivamus a tellus.</w:t>
      </w:r>
    </w:p>
    <w:p w14:paraId="337A545A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Pellentesque habitant morbi tristique senectus et netus et malesuada fames ac turpis egestas. Proin pharetra nonummy pede. Mauris et orci.</w:t>
      </w:r>
    </w:p>
    <w:p w14:paraId="7702DE21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Aenean nec lorem. In porttitor. Donec laoreet nonummy augue.</w:t>
      </w:r>
    </w:p>
    <w:p w14:paraId="48D42257" w14:textId="4D4D8A65" w:rsidR="005D2639" w:rsidRPr="00AB263C" w:rsidRDefault="003028D5" w:rsidP="00760F20">
      <w:pPr>
        <w:rPr>
          <w:noProof/>
        </w:rPr>
      </w:pPr>
      <w:r w:rsidRPr="003028D5">
        <w:rPr>
          <w:noProof/>
          <w:lang w:val="en-US"/>
        </w:rPr>
        <w:t xml:space="preserve">Suspendisse dui purus, scelerisque at, vulputate vitae, pretium mattis, nunc. </w:t>
      </w:r>
      <w:r w:rsidRPr="00AB263C">
        <w:rPr>
          <w:noProof/>
        </w:rPr>
        <w:t>Mauris eget neque at sem venenatis eleifend. Ut nonummy.</w:t>
      </w:r>
    </w:p>
    <w:p w14:paraId="7B991B39" w14:textId="77777777" w:rsidR="00E6557A" w:rsidRPr="003B2AEA" w:rsidRDefault="00E6557A" w:rsidP="00E05B6E">
      <w:pPr>
        <w:spacing w:after="0"/>
        <w:sectPr w:rsidR="00E6557A" w:rsidRPr="003B2AEA" w:rsidSect="00B2524B">
          <w:footerReference w:type="default" r:id="rId18"/>
          <w:pgSz w:w="11906" w:h="16838"/>
          <w:pgMar w:top="1418" w:right="2268" w:bottom="1418" w:left="2268" w:header="709" w:footer="709" w:gutter="0"/>
          <w:cols w:space="708"/>
          <w:docGrid w:linePitch="360"/>
        </w:sectPr>
      </w:pPr>
    </w:p>
    <w:p w14:paraId="3BB65544" w14:textId="7CE6CFE9" w:rsidR="00463A73" w:rsidRDefault="0031536F" w:rsidP="00D84211">
      <w:pPr>
        <w:pStyle w:val="Heading1"/>
      </w:pPr>
      <w:bookmarkStart w:id="3" w:name="_Toc125612604"/>
      <w:r>
        <w:lastRenderedPageBreak/>
        <w:t>Referenser</w:t>
      </w:r>
      <w:bookmarkEnd w:id="3"/>
    </w:p>
    <w:p w14:paraId="3AD858F9" w14:textId="0121B3AC" w:rsidR="00210887" w:rsidRDefault="008C08BA" w:rsidP="002B12EE">
      <w:r>
        <w:t>Använd det referenssystem som du blivit hänvisad</w:t>
      </w:r>
      <w:r w:rsidR="00EF3A1C">
        <w:t xml:space="preserve"> att använd</w:t>
      </w:r>
      <w:r w:rsidR="00FA275E">
        <w:t>a.</w:t>
      </w:r>
    </w:p>
    <w:p w14:paraId="265E213A" w14:textId="0F80CC33" w:rsidR="00210887" w:rsidRDefault="00210887" w:rsidP="002B12EE">
      <w:pPr>
        <w:sectPr w:rsidR="00210887" w:rsidSect="0031536F">
          <w:headerReference w:type="default" r:id="rId19"/>
          <w:footerReference w:type="default" r:id="rId20"/>
          <w:pgSz w:w="11906" w:h="16838"/>
          <w:pgMar w:top="1418" w:right="2268" w:bottom="1418" w:left="2268" w:header="709" w:footer="709" w:gutter="0"/>
          <w:pgNumType w:fmt="upperRoman" w:start="1"/>
          <w:cols w:space="708"/>
          <w:docGrid w:linePitch="360"/>
        </w:sectPr>
      </w:pPr>
    </w:p>
    <w:p w14:paraId="54A06D7A" w14:textId="207C83DE" w:rsidR="0031536F" w:rsidRDefault="0031536F" w:rsidP="00A52B6E">
      <w:pPr>
        <w:pStyle w:val="Heading1"/>
        <w:ind w:left="-1134"/>
      </w:pPr>
      <w:bookmarkStart w:id="4" w:name="_Toc125612605"/>
      <w:r>
        <w:lastRenderedPageBreak/>
        <w:t>Bilag</w:t>
      </w:r>
      <w:r w:rsidR="000217CC">
        <w:t>a A</w:t>
      </w:r>
      <w:bookmarkEnd w:id="4"/>
    </w:p>
    <w:p w14:paraId="18C080A9" w14:textId="47D6DB5D" w:rsidR="00563F80" w:rsidRDefault="000217CC" w:rsidP="00447698">
      <w:pPr>
        <w:pStyle w:val="Heading2"/>
        <w:ind w:left="-1134"/>
      </w:pPr>
      <w:bookmarkStart w:id="5" w:name="_Toc125612606"/>
      <w:r>
        <w:t>Tabell 1: Sökordsöversikt</w:t>
      </w:r>
      <w:bookmarkEnd w:id="5"/>
    </w:p>
    <w:tbl>
      <w:tblPr>
        <w:tblStyle w:val="TableGrid"/>
        <w:tblW w:w="9639" w:type="dxa"/>
        <w:tblInd w:w="-1139" w:type="dxa"/>
        <w:tblLook w:val="04A0" w:firstRow="1" w:lastRow="0" w:firstColumn="1" w:lastColumn="0" w:noHBand="0" w:noVBand="1"/>
        <w:tblCaption w:val="Tabell 1 Sökordsöversikt"/>
        <w:tblDescription w:val="Sökordsöversikt över sökord och databasnamn. "/>
      </w:tblPr>
      <w:tblGrid>
        <w:gridCol w:w="708"/>
        <w:gridCol w:w="2232"/>
        <w:gridCol w:w="2233"/>
        <w:gridCol w:w="2233"/>
        <w:gridCol w:w="2233"/>
      </w:tblGrid>
      <w:tr w:rsidR="00447698" w14:paraId="32CF6DD9" w14:textId="77777777" w:rsidTr="00447698">
        <w:trPr>
          <w:trHeight w:hRule="exact" w:val="567"/>
        </w:trPr>
        <w:tc>
          <w:tcPr>
            <w:tcW w:w="708" w:type="dxa"/>
            <w:shd w:val="clear" w:color="auto" w:fill="E7E6E6" w:themeFill="background2"/>
          </w:tcPr>
          <w:p w14:paraId="07ED47FA" w14:textId="66564012" w:rsidR="0097576E" w:rsidRPr="00447698" w:rsidRDefault="00F35C2C">
            <w:pPr>
              <w:rPr>
                <w:b/>
                <w:bCs/>
              </w:rPr>
            </w:pPr>
            <w:r w:rsidRPr="00447698">
              <w:rPr>
                <w:b/>
                <w:bCs/>
              </w:rPr>
              <w:t>Rad</w:t>
            </w:r>
          </w:p>
        </w:tc>
        <w:tc>
          <w:tcPr>
            <w:tcW w:w="2232" w:type="dxa"/>
            <w:shd w:val="clear" w:color="auto" w:fill="E7E6E6" w:themeFill="background2"/>
          </w:tcPr>
          <w:p w14:paraId="34EF089F" w14:textId="683D5603" w:rsidR="0097576E" w:rsidRPr="00447698" w:rsidRDefault="0097576E">
            <w:pPr>
              <w:rPr>
                <w:b/>
                <w:bCs/>
              </w:rPr>
            </w:pPr>
            <w:r w:rsidRPr="00447698">
              <w:rPr>
                <w:b/>
                <w:bCs/>
              </w:rPr>
              <w:t>S</w:t>
            </w:r>
            <w:r w:rsidR="00447698" w:rsidRPr="00447698">
              <w:rPr>
                <w:b/>
                <w:bCs/>
              </w:rPr>
              <w:t>ökord</w:t>
            </w:r>
          </w:p>
        </w:tc>
        <w:tc>
          <w:tcPr>
            <w:tcW w:w="2233" w:type="dxa"/>
            <w:shd w:val="clear" w:color="auto" w:fill="E7E6E6" w:themeFill="background2"/>
          </w:tcPr>
          <w:p w14:paraId="512A9B6D" w14:textId="6A44B803" w:rsidR="0097576E" w:rsidRPr="00447698" w:rsidRDefault="00447698">
            <w:pPr>
              <w:rPr>
                <w:b/>
                <w:bCs/>
              </w:rPr>
            </w:pPr>
            <w:r w:rsidRPr="00447698">
              <w:rPr>
                <w:b/>
                <w:bCs/>
              </w:rPr>
              <w:t>Databasnamn</w:t>
            </w:r>
          </w:p>
        </w:tc>
        <w:tc>
          <w:tcPr>
            <w:tcW w:w="2233" w:type="dxa"/>
            <w:shd w:val="clear" w:color="auto" w:fill="E7E6E6" w:themeFill="background2"/>
          </w:tcPr>
          <w:p w14:paraId="6A998494" w14:textId="4BBECFC0" w:rsidR="0097576E" w:rsidRPr="00447698" w:rsidRDefault="00447698">
            <w:pPr>
              <w:rPr>
                <w:b/>
                <w:bCs/>
              </w:rPr>
            </w:pPr>
            <w:r w:rsidRPr="00447698">
              <w:rPr>
                <w:b/>
                <w:bCs/>
              </w:rPr>
              <w:t>Databasnamn</w:t>
            </w:r>
          </w:p>
        </w:tc>
        <w:tc>
          <w:tcPr>
            <w:tcW w:w="2233" w:type="dxa"/>
            <w:shd w:val="clear" w:color="auto" w:fill="E7E6E6" w:themeFill="background2"/>
          </w:tcPr>
          <w:p w14:paraId="1E8015C2" w14:textId="7239560D" w:rsidR="0097576E" w:rsidRPr="00447698" w:rsidRDefault="00447698">
            <w:pPr>
              <w:rPr>
                <w:b/>
                <w:bCs/>
              </w:rPr>
            </w:pPr>
            <w:r w:rsidRPr="00447698">
              <w:rPr>
                <w:b/>
                <w:bCs/>
              </w:rPr>
              <w:t>Databasnamn</w:t>
            </w:r>
          </w:p>
        </w:tc>
      </w:tr>
      <w:tr w:rsidR="00447698" w14:paraId="4DF36449" w14:textId="77777777" w:rsidTr="00447698">
        <w:trPr>
          <w:trHeight w:hRule="exact" w:val="567"/>
        </w:trPr>
        <w:tc>
          <w:tcPr>
            <w:tcW w:w="708" w:type="dxa"/>
          </w:tcPr>
          <w:p w14:paraId="5AB5E46A" w14:textId="1766F5C2" w:rsidR="0097576E" w:rsidRDefault="0097576E">
            <w:r>
              <w:t>1</w:t>
            </w:r>
          </w:p>
        </w:tc>
        <w:tc>
          <w:tcPr>
            <w:tcW w:w="2232" w:type="dxa"/>
          </w:tcPr>
          <w:p w14:paraId="0F089465" w14:textId="18AAD8FC" w:rsidR="0097576E" w:rsidRDefault="00447698">
            <w:r>
              <w:t>Text</w:t>
            </w:r>
          </w:p>
        </w:tc>
        <w:tc>
          <w:tcPr>
            <w:tcW w:w="2233" w:type="dxa"/>
          </w:tcPr>
          <w:p w14:paraId="5731B105" w14:textId="7AD4FCC6" w:rsidR="0097576E" w:rsidRDefault="00447698">
            <w:r>
              <w:t>Text</w:t>
            </w:r>
          </w:p>
        </w:tc>
        <w:tc>
          <w:tcPr>
            <w:tcW w:w="2233" w:type="dxa"/>
          </w:tcPr>
          <w:p w14:paraId="2860EDDA" w14:textId="7FF4419D" w:rsidR="0097576E" w:rsidRDefault="00447698">
            <w:r>
              <w:t>Text</w:t>
            </w:r>
          </w:p>
        </w:tc>
        <w:tc>
          <w:tcPr>
            <w:tcW w:w="2233" w:type="dxa"/>
          </w:tcPr>
          <w:p w14:paraId="2991804A" w14:textId="3582CCAD" w:rsidR="0097576E" w:rsidRDefault="00447698">
            <w:r>
              <w:t>Text</w:t>
            </w:r>
          </w:p>
        </w:tc>
      </w:tr>
      <w:tr w:rsidR="00447698" w14:paraId="1D677454" w14:textId="77777777" w:rsidTr="00447698">
        <w:trPr>
          <w:trHeight w:hRule="exact" w:val="567"/>
        </w:trPr>
        <w:tc>
          <w:tcPr>
            <w:tcW w:w="708" w:type="dxa"/>
          </w:tcPr>
          <w:p w14:paraId="0D5B105A" w14:textId="63EED9AF" w:rsidR="0097576E" w:rsidRDefault="0097576E">
            <w:r>
              <w:t>2</w:t>
            </w:r>
          </w:p>
        </w:tc>
        <w:tc>
          <w:tcPr>
            <w:tcW w:w="2232" w:type="dxa"/>
          </w:tcPr>
          <w:p w14:paraId="798EF946" w14:textId="5A4AE6AB" w:rsidR="0097576E" w:rsidRDefault="00447698">
            <w:r>
              <w:t>Text</w:t>
            </w:r>
          </w:p>
        </w:tc>
        <w:tc>
          <w:tcPr>
            <w:tcW w:w="2233" w:type="dxa"/>
          </w:tcPr>
          <w:p w14:paraId="7CFDF58D" w14:textId="0301837E" w:rsidR="0097576E" w:rsidRDefault="00447698">
            <w:r>
              <w:t>Text</w:t>
            </w:r>
          </w:p>
        </w:tc>
        <w:tc>
          <w:tcPr>
            <w:tcW w:w="2233" w:type="dxa"/>
          </w:tcPr>
          <w:p w14:paraId="35C21DA1" w14:textId="52B04B0B" w:rsidR="0097576E" w:rsidRDefault="00447698">
            <w:r>
              <w:t>Text</w:t>
            </w:r>
          </w:p>
        </w:tc>
        <w:tc>
          <w:tcPr>
            <w:tcW w:w="2233" w:type="dxa"/>
          </w:tcPr>
          <w:p w14:paraId="72F7899E" w14:textId="2888B1B2" w:rsidR="0097576E" w:rsidRDefault="00447698">
            <w:r>
              <w:t>Text</w:t>
            </w:r>
          </w:p>
        </w:tc>
      </w:tr>
      <w:tr w:rsidR="00447698" w14:paraId="79B622B9" w14:textId="77777777" w:rsidTr="00447698">
        <w:trPr>
          <w:trHeight w:hRule="exact" w:val="567"/>
        </w:trPr>
        <w:tc>
          <w:tcPr>
            <w:tcW w:w="708" w:type="dxa"/>
          </w:tcPr>
          <w:p w14:paraId="24E66CCB" w14:textId="5D2206FC" w:rsidR="0097576E" w:rsidRDefault="0097576E">
            <w:r>
              <w:t>3</w:t>
            </w:r>
          </w:p>
        </w:tc>
        <w:tc>
          <w:tcPr>
            <w:tcW w:w="2232" w:type="dxa"/>
          </w:tcPr>
          <w:p w14:paraId="36E87D04" w14:textId="2D41B369" w:rsidR="0097576E" w:rsidRDefault="00447698">
            <w:r>
              <w:t>Text</w:t>
            </w:r>
          </w:p>
        </w:tc>
        <w:tc>
          <w:tcPr>
            <w:tcW w:w="2233" w:type="dxa"/>
          </w:tcPr>
          <w:p w14:paraId="1010D10E" w14:textId="5CF6091E" w:rsidR="0097576E" w:rsidRDefault="00447698">
            <w:r>
              <w:t>Text</w:t>
            </w:r>
          </w:p>
        </w:tc>
        <w:tc>
          <w:tcPr>
            <w:tcW w:w="2233" w:type="dxa"/>
          </w:tcPr>
          <w:p w14:paraId="7030CE50" w14:textId="1D08FFE9" w:rsidR="0097576E" w:rsidRDefault="00447698">
            <w:r>
              <w:t>Text</w:t>
            </w:r>
          </w:p>
        </w:tc>
        <w:tc>
          <w:tcPr>
            <w:tcW w:w="2233" w:type="dxa"/>
          </w:tcPr>
          <w:p w14:paraId="1B67D72A" w14:textId="3FA32C6B" w:rsidR="0097576E" w:rsidRDefault="00447698">
            <w:r>
              <w:t>Text</w:t>
            </w:r>
          </w:p>
        </w:tc>
      </w:tr>
      <w:tr w:rsidR="00447698" w14:paraId="712C0CE0" w14:textId="77777777" w:rsidTr="00447698">
        <w:trPr>
          <w:trHeight w:hRule="exact" w:val="567"/>
        </w:trPr>
        <w:tc>
          <w:tcPr>
            <w:tcW w:w="708" w:type="dxa"/>
          </w:tcPr>
          <w:p w14:paraId="5B5F0373" w14:textId="3B538788" w:rsidR="0097576E" w:rsidRDefault="0097576E">
            <w:r>
              <w:t>4</w:t>
            </w:r>
          </w:p>
        </w:tc>
        <w:tc>
          <w:tcPr>
            <w:tcW w:w="2232" w:type="dxa"/>
          </w:tcPr>
          <w:p w14:paraId="67143083" w14:textId="2D750B9B" w:rsidR="0097576E" w:rsidRDefault="00447698">
            <w:r>
              <w:t>Text</w:t>
            </w:r>
          </w:p>
        </w:tc>
        <w:tc>
          <w:tcPr>
            <w:tcW w:w="2233" w:type="dxa"/>
          </w:tcPr>
          <w:p w14:paraId="0C95F459" w14:textId="065A1633" w:rsidR="0097576E" w:rsidRDefault="00447698">
            <w:r>
              <w:t>Text</w:t>
            </w:r>
          </w:p>
        </w:tc>
        <w:tc>
          <w:tcPr>
            <w:tcW w:w="2233" w:type="dxa"/>
          </w:tcPr>
          <w:p w14:paraId="6FCBBD3E" w14:textId="51E00D53" w:rsidR="0097576E" w:rsidRDefault="00447698">
            <w:r>
              <w:t>Text</w:t>
            </w:r>
          </w:p>
        </w:tc>
        <w:tc>
          <w:tcPr>
            <w:tcW w:w="2233" w:type="dxa"/>
          </w:tcPr>
          <w:p w14:paraId="7627D53A" w14:textId="39DE4DED" w:rsidR="0097576E" w:rsidRDefault="00447698">
            <w:r>
              <w:t>Text</w:t>
            </w:r>
          </w:p>
        </w:tc>
      </w:tr>
      <w:tr w:rsidR="00447698" w14:paraId="0FEE3B68" w14:textId="77777777" w:rsidTr="00447698">
        <w:trPr>
          <w:trHeight w:hRule="exact" w:val="567"/>
        </w:trPr>
        <w:tc>
          <w:tcPr>
            <w:tcW w:w="708" w:type="dxa"/>
          </w:tcPr>
          <w:p w14:paraId="576B9220" w14:textId="4169B27D" w:rsidR="00447698" w:rsidRDefault="00447698">
            <w:r>
              <w:t>5</w:t>
            </w:r>
          </w:p>
        </w:tc>
        <w:tc>
          <w:tcPr>
            <w:tcW w:w="2232" w:type="dxa"/>
          </w:tcPr>
          <w:p w14:paraId="54D1B3CF" w14:textId="5C4875BF" w:rsidR="00447698" w:rsidRDefault="00447698">
            <w:r>
              <w:t>Text</w:t>
            </w:r>
          </w:p>
        </w:tc>
        <w:tc>
          <w:tcPr>
            <w:tcW w:w="2233" w:type="dxa"/>
          </w:tcPr>
          <w:p w14:paraId="0BEBF268" w14:textId="422AD6C3" w:rsidR="00447698" w:rsidRDefault="00447698">
            <w:r>
              <w:t>Text</w:t>
            </w:r>
          </w:p>
        </w:tc>
        <w:tc>
          <w:tcPr>
            <w:tcW w:w="2233" w:type="dxa"/>
          </w:tcPr>
          <w:p w14:paraId="75BF29F7" w14:textId="48D94E2F" w:rsidR="00447698" w:rsidRDefault="00447698">
            <w:r>
              <w:t>Text</w:t>
            </w:r>
          </w:p>
        </w:tc>
        <w:tc>
          <w:tcPr>
            <w:tcW w:w="2233" w:type="dxa"/>
          </w:tcPr>
          <w:p w14:paraId="41B9CCAF" w14:textId="76953511" w:rsidR="00447698" w:rsidRDefault="00447698">
            <w:r>
              <w:t>Text</w:t>
            </w:r>
          </w:p>
        </w:tc>
      </w:tr>
    </w:tbl>
    <w:p w14:paraId="1557E058" w14:textId="2C735315" w:rsidR="00B67F2C" w:rsidRDefault="00B67F2C"/>
    <w:p w14:paraId="339D1675" w14:textId="4584F352" w:rsidR="00563F80" w:rsidRDefault="00B67F2C">
      <w:r>
        <w:br w:type="page"/>
      </w:r>
    </w:p>
    <w:p w14:paraId="70C33BE0" w14:textId="1A37D27A" w:rsidR="000217CC" w:rsidRDefault="00563F80" w:rsidP="00A52B6E">
      <w:pPr>
        <w:pStyle w:val="Heading1"/>
        <w:ind w:left="-1134"/>
      </w:pPr>
      <w:bookmarkStart w:id="6" w:name="_Toc125612607"/>
      <w:r>
        <w:lastRenderedPageBreak/>
        <w:t>Bilaga B</w:t>
      </w:r>
      <w:bookmarkEnd w:id="6"/>
    </w:p>
    <w:p w14:paraId="6A92487E" w14:textId="507010A3" w:rsidR="00563F80" w:rsidRDefault="00563F80" w:rsidP="00563F80">
      <w:pPr>
        <w:pStyle w:val="Heading2"/>
        <w:ind w:left="-1134"/>
      </w:pPr>
      <w:bookmarkStart w:id="7" w:name="_Toc125612608"/>
      <w:r>
        <w:t>Tabell 2: Sökhistorik</w:t>
      </w:r>
      <w:bookmarkEnd w:id="7"/>
    </w:p>
    <w:tbl>
      <w:tblPr>
        <w:tblStyle w:val="TableGrid"/>
        <w:tblW w:w="9639" w:type="dxa"/>
        <w:tblInd w:w="-1139" w:type="dxa"/>
        <w:tblLook w:val="04A0" w:firstRow="1" w:lastRow="0" w:firstColumn="1" w:lastColumn="0" w:noHBand="0" w:noVBand="1"/>
        <w:tblCaption w:val="Tabell 2 Sökhistorik"/>
        <w:tblDescription w:val="Sökhistorik över datum, databas, sökord, limits, boolska operatorer, antal träffar, lästa abstrakt, granskade artiklar och resultat artiklar."/>
      </w:tblPr>
      <w:tblGrid>
        <w:gridCol w:w="643"/>
        <w:gridCol w:w="923"/>
        <w:gridCol w:w="1057"/>
        <w:gridCol w:w="2684"/>
        <w:gridCol w:w="909"/>
        <w:gridCol w:w="1083"/>
        <w:gridCol w:w="1350"/>
        <w:gridCol w:w="1070"/>
      </w:tblGrid>
      <w:tr w:rsidR="00B67F2C" w14:paraId="463A0EC5" w14:textId="77777777" w:rsidTr="00E23EE1">
        <w:trPr>
          <w:trHeight w:hRule="exact" w:val="567"/>
        </w:trPr>
        <w:tc>
          <w:tcPr>
            <w:tcW w:w="643" w:type="dxa"/>
            <w:shd w:val="clear" w:color="auto" w:fill="E7E6E6" w:themeFill="background2"/>
          </w:tcPr>
          <w:p w14:paraId="3F5E2B58" w14:textId="5F0E023A" w:rsidR="00447698" w:rsidRPr="00B67F2C" w:rsidRDefault="00447698" w:rsidP="00447698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Rad</w:t>
            </w:r>
          </w:p>
        </w:tc>
        <w:tc>
          <w:tcPr>
            <w:tcW w:w="923" w:type="dxa"/>
            <w:shd w:val="clear" w:color="auto" w:fill="E7E6E6" w:themeFill="background2"/>
          </w:tcPr>
          <w:p w14:paraId="1AB1A19E" w14:textId="4584FA82" w:rsidR="00447698" w:rsidRPr="00B67F2C" w:rsidRDefault="00447698" w:rsidP="00447698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Datum</w:t>
            </w:r>
          </w:p>
        </w:tc>
        <w:tc>
          <w:tcPr>
            <w:tcW w:w="1057" w:type="dxa"/>
            <w:shd w:val="clear" w:color="auto" w:fill="E7E6E6" w:themeFill="background2"/>
          </w:tcPr>
          <w:p w14:paraId="2B91EB4A" w14:textId="6008D0C6" w:rsidR="00447698" w:rsidRPr="00B67F2C" w:rsidRDefault="00447698" w:rsidP="00447698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Databas</w:t>
            </w:r>
          </w:p>
        </w:tc>
        <w:tc>
          <w:tcPr>
            <w:tcW w:w="2684" w:type="dxa"/>
            <w:shd w:val="clear" w:color="auto" w:fill="E7E6E6" w:themeFill="background2"/>
          </w:tcPr>
          <w:p w14:paraId="17FC34E6" w14:textId="21DB31E4" w:rsidR="00447698" w:rsidRPr="00B67F2C" w:rsidRDefault="00447698" w:rsidP="00447698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Sökord/Limits/Bool</w:t>
            </w:r>
            <w:r w:rsidR="00297B7B">
              <w:rPr>
                <w:b/>
                <w:bCs/>
              </w:rPr>
              <w:t>e</w:t>
            </w:r>
            <w:r w:rsidRPr="00B67F2C">
              <w:rPr>
                <w:b/>
                <w:bCs/>
              </w:rPr>
              <w:t>ska operatorer</w:t>
            </w:r>
          </w:p>
        </w:tc>
        <w:tc>
          <w:tcPr>
            <w:tcW w:w="909" w:type="dxa"/>
            <w:shd w:val="clear" w:color="auto" w:fill="E7E6E6" w:themeFill="background2"/>
          </w:tcPr>
          <w:p w14:paraId="41862C2E" w14:textId="79836AB2" w:rsidR="00447698" w:rsidRPr="00B67F2C" w:rsidRDefault="00447698" w:rsidP="00447698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Antal träffar</w:t>
            </w:r>
          </w:p>
        </w:tc>
        <w:tc>
          <w:tcPr>
            <w:tcW w:w="1083" w:type="dxa"/>
            <w:shd w:val="clear" w:color="auto" w:fill="E7E6E6" w:themeFill="background2"/>
          </w:tcPr>
          <w:p w14:paraId="5359A545" w14:textId="6CA66061" w:rsidR="00447698" w:rsidRPr="00B67F2C" w:rsidRDefault="00447698" w:rsidP="00447698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Lästa abstrakt</w:t>
            </w:r>
          </w:p>
        </w:tc>
        <w:tc>
          <w:tcPr>
            <w:tcW w:w="1350" w:type="dxa"/>
            <w:shd w:val="clear" w:color="auto" w:fill="E7E6E6" w:themeFill="background2"/>
          </w:tcPr>
          <w:p w14:paraId="312629A0" w14:textId="5AC0450A" w:rsidR="00447698" w:rsidRPr="00B67F2C" w:rsidRDefault="00447698" w:rsidP="00447698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Granskade artiklar</w:t>
            </w:r>
          </w:p>
        </w:tc>
        <w:tc>
          <w:tcPr>
            <w:tcW w:w="990" w:type="dxa"/>
            <w:shd w:val="clear" w:color="auto" w:fill="E7E6E6" w:themeFill="background2"/>
          </w:tcPr>
          <w:p w14:paraId="2017A5A3" w14:textId="16D4FB06" w:rsidR="00447698" w:rsidRPr="00B67F2C" w:rsidRDefault="00447698" w:rsidP="00447698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Resultat artiklar</w:t>
            </w:r>
          </w:p>
        </w:tc>
      </w:tr>
      <w:tr w:rsidR="00B67F2C" w14:paraId="5E6BA3A7" w14:textId="77777777" w:rsidTr="00E23EE1">
        <w:trPr>
          <w:trHeight w:hRule="exact" w:val="567"/>
        </w:trPr>
        <w:tc>
          <w:tcPr>
            <w:tcW w:w="643" w:type="dxa"/>
          </w:tcPr>
          <w:p w14:paraId="3C556A04" w14:textId="5A2CE2C4" w:rsidR="00447698" w:rsidRDefault="00B67F2C" w:rsidP="00447698">
            <w:r>
              <w:t>1</w:t>
            </w:r>
          </w:p>
        </w:tc>
        <w:tc>
          <w:tcPr>
            <w:tcW w:w="923" w:type="dxa"/>
          </w:tcPr>
          <w:p w14:paraId="33D0FC1D" w14:textId="031A9C0D" w:rsidR="00447698" w:rsidRDefault="00094BCC" w:rsidP="00447698">
            <w:r>
              <w:t>Text</w:t>
            </w:r>
          </w:p>
        </w:tc>
        <w:tc>
          <w:tcPr>
            <w:tcW w:w="1057" w:type="dxa"/>
          </w:tcPr>
          <w:p w14:paraId="7364A425" w14:textId="5F13C245" w:rsidR="00447698" w:rsidRDefault="00B67F2C" w:rsidP="00447698">
            <w:r>
              <w:t>Text</w:t>
            </w:r>
          </w:p>
        </w:tc>
        <w:tc>
          <w:tcPr>
            <w:tcW w:w="2684" w:type="dxa"/>
          </w:tcPr>
          <w:p w14:paraId="76FA27CF" w14:textId="2D1AA479" w:rsidR="00447698" w:rsidRDefault="00B67F2C" w:rsidP="00447698">
            <w:r>
              <w:t>Text</w:t>
            </w:r>
          </w:p>
        </w:tc>
        <w:tc>
          <w:tcPr>
            <w:tcW w:w="909" w:type="dxa"/>
          </w:tcPr>
          <w:p w14:paraId="75D62084" w14:textId="5EDE29FD" w:rsidR="00447698" w:rsidRDefault="00B67F2C" w:rsidP="00447698">
            <w:r>
              <w:t>Text</w:t>
            </w:r>
          </w:p>
        </w:tc>
        <w:tc>
          <w:tcPr>
            <w:tcW w:w="1083" w:type="dxa"/>
          </w:tcPr>
          <w:p w14:paraId="32AA4C95" w14:textId="0D30FD2C" w:rsidR="00447698" w:rsidRDefault="00B67F2C" w:rsidP="00447698">
            <w:r>
              <w:t>Text</w:t>
            </w:r>
          </w:p>
        </w:tc>
        <w:tc>
          <w:tcPr>
            <w:tcW w:w="1350" w:type="dxa"/>
          </w:tcPr>
          <w:p w14:paraId="4A48C7DF" w14:textId="500747A5" w:rsidR="00447698" w:rsidRDefault="00B67F2C" w:rsidP="00447698">
            <w:r>
              <w:t>Text</w:t>
            </w:r>
          </w:p>
        </w:tc>
        <w:tc>
          <w:tcPr>
            <w:tcW w:w="990" w:type="dxa"/>
          </w:tcPr>
          <w:p w14:paraId="65288463" w14:textId="02218549" w:rsidR="00447698" w:rsidRDefault="00B67F2C" w:rsidP="00447698">
            <w:r>
              <w:t>Text</w:t>
            </w:r>
          </w:p>
        </w:tc>
      </w:tr>
      <w:tr w:rsidR="00B67F2C" w14:paraId="2C920750" w14:textId="77777777" w:rsidTr="00E23EE1">
        <w:trPr>
          <w:trHeight w:hRule="exact" w:val="567"/>
        </w:trPr>
        <w:tc>
          <w:tcPr>
            <w:tcW w:w="643" w:type="dxa"/>
          </w:tcPr>
          <w:p w14:paraId="627227C4" w14:textId="07045D76" w:rsidR="00447698" w:rsidRDefault="00B67F2C" w:rsidP="00447698">
            <w:r>
              <w:t>2</w:t>
            </w:r>
          </w:p>
        </w:tc>
        <w:tc>
          <w:tcPr>
            <w:tcW w:w="923" w:type="dxa"/>
          </w:tcPr>
          <w:p w14:paraId="506C6BD6" w14:textId="62412BB3" w:rsidR="00447698" w:rsidRDefault="00B67F2C" w:rsidP="00447698">
            <w:r>
              <w:t>Text</w:t>
            </w:r>
          </w:p>
        </w:tc>
        <w:tc>
          <w:tcPr>
            <w:tcW w:w="1057" w:type="dxa"/>
          </w:tcPr>
          <w:p w14:paraId="6A71BE37" w14:textId="338739D5" w:rsidR="00447698" w:rsidRDefault="00B67F2C" w:rsidP="00447698">
            <w:r>
              <w:t>Text</w:t>
            </w:r>
          </w:p>
        </w:tc>
        <w:tc>
          <w:tcPr>
            <w:tcW w:w="2684" w:type="dxa"/>
          </w:tcPr>
          <w:p w14:paraId="289B3D24" w14:textId="554864AE" w:rsidR="00447698" w:rsidRDefault="00B67F2C" w:rsidP="00447698">
            <w:r>
              <w:t>Text</w:t>
            </w:r>
          </w:p>
        </w:tc>
        <w:tc>
          <w:tcPr>
            <w:tcW w:w="909" w:type="dxa"/>
          </w:tcPr>
          <w:p w14:paraId="66855CE7" w14:textId="5A5C8839" w:rsidR="00447698" w:rsidRDefault="00B67F2C" w:rsidP="00447698">
            <w:r>
              <w:t>Text</w:t>
            </w:r>
          </w:p>
        </w:tc>
        <w:tc>
          <w:tcPr>
            <w:tcW w:w="1083" w:type="dxa"/>
          </w:tcPr>
          <w:p w14:paraId="2549E70E" w14:textId="1921689B" w:rsidR="00447698" w:rsidRDefault="00B67F2C" w:rsidP="00447698">
            <w:r>
              <w:t>Text</w:t>
            </w:r>
          </w:p>
        </w:tc>
        <w:tc>
          <w:tcPr>
            <w:tcW w:w="1350" w:type="dxa"/>
          </w:tcPr>
          <w:p w14:paraId="1F31D576" w14:textId="249BB348" w:rsidR="00447698" w:rsidRDefault="00B67F2C" w:rsidP="00447698">
            <w:r>
              <w:t>Text</w:t>
            </w:r>
          </w:p>
        </w:tc>
        <w:tc>
          <w:tcPr>
            <w:tcW w:w="990" w:type="dxa"/>
          </w:tcPr>
          <w:p w14:paraId="55D6CD62" w14:textId="30BD7BEC" w:rsidR="00447698" w:rsidRDefault="00B67F2C" w:rsidP="00447698">
            <w:r>
              <w:t>Text</w:t>
            </w:r>
          </w:p>
        </w:tc>
      </w:tr>
      <w:tr w:rsidR="00B67F2C" w14:paraId="363E8B95" w14:textId="77777777" w:rsidTr="00E23EE1">
        <w:trPr>
          <w:trHeight w:hRule="exact" w:val="567"/>
        </w:trPr>
        <w:tc>
          <w:tcPr>
            <w:tcW w:w="643" w:type="dxa"/>
          </w:tcPr>
          <w:p w14:paraId="792F5250" w14:textId="4D822CB1" w:rsidR="00447698" w:rsidRDefault="00B67F2C" w:rsidP="00447698">
            <w:r>
              <w:t>3</w:t>
            </w:r>
          </w:p>
        </w:tc>
        <w:tc>
          <w:tcPr>
            <w:tcW w:w="923" w:type="dxa"/>
          </w:tcPr>
          <w:p w14:paraId="2775C77E" w14:textId="7C5B19D6" w:rsidR="00447698" w:rsidRDefault="00B67F2C" w:rsidP="00447698">
            <w:r>
              <w:t>Text</w:t>
            </w:r>
          </w:p>
        </w:tc>
        <w:tc>
          <w:tcPr>
            <w:tcW w:w="1057" w:type="dxa"/>
          </w:tcPr>
          <w:p w14:paraId="6C72ED22" w14:textId="1E3B1876" w:rsidR="00447698" w:rsidRDefault="00B67F2C" w:rsidP="00447698">
            <w:r>
              <w:t>Text</w:t>
            </w:r>
          </w:p>
        </w:tc>
        <w:tc>
          <w:tcPr>
            <w:tcW w:w="2684" w:type="dxa"/>
          </w:tcPr>
          <w:p w14:paraId="100032AE" w14:textId="2B44D20D" w:rsidR="00447698" w:rsidRDefault="00B67F2C" w:rsidP="00447698">
            <w:r>
              <w:t>Text</w:t>
            </w:r>
          </w:p>
        </w:tc>
        <w:tc>
          <w:tcPr>
            <w:tcW w:w="909" w:type="dxa"/>
          </w:tcPr>
          <w:p w14:paraId="72A50477" w14:textId="36AEA7BA" w:rsidR="00447698" w:rsidRDefault="00B67F2C" w:rsidP="00447698">
            <w:r>
              <w:t>Text</w:t>
            </w:r>
          </w:p>
        </w:tc>
        <w:tc>
          <w:tcPr>
            <w:tcW w:w="1083" w:type="dxa"/>
          </w:tcPr>
          <w:p w14:paraId="3FA93F78" w14:textId="0CCC025A" w:rsidR="00447698" w:rsidRDefault="00B67F2C" w:rsidP="00447698">
            <w:r>
              <w:t>Text</w:t>
            </w:r>
          </w:p>
        </w:tc>
        <w:tc>
          <w:tcPr>
            <w:tcW w:w="1350" w:type="dxa"/>
          </w:tcPr>
          <w:p w14:paraId="5AF4AA58" w14:textId="129DEFA9" w:rsidR="00447698" w:rsidRDefault="00B67F2C" w:rsidP="00447698">
            <w:r>
              <w:t>Text</w:t>
            </w:r>
          </w:p>
        </w:tc>
        <w:tc>
          <w:tcPr>
            <w:tcW w:w="990" w:type="dxa"/>
          </w:tcPr>
          <w:p w14:paraId="7737E44E" w14:textId="729DE0F1" w:rsidR="00447698" w:rsidRDefault="00B67F2C" w:rsidP="00447698">
            <w:r>
              <w:t>Text</w:t>
            </w:r>
          </w:p>
        </w:tc>
      </w:tr>
      <w:tr w:rsidR="00B67F2C" w14:paraId="5FD6F68C" w14:textId="77777777" w:rsidTr="00E23EE1">
        <w:trPr>
          <w:trHeight w:hRule="exact" w:val="567"/>
        </w:trPr>
        <w:tc>
          <w:tcPr>
            <w:tcW w:w="643" w:type="dxa"/>
          </w:tcPr>
          <w:p w14:paraId="187DA7BA" w14:textId="207A77F9" w:rsidR="00447698" w:rsidRDefault="00B67F2C" w:rsidP="00447698">
            <w:r>
              <w:t>4</w:t>
            </w:r>
          </w:p>
        </w:tc>
        <w:tc>
          <w:tcPr>
            <w:tcW w:w="923" w:type="dxa"/>
          </w:tcPr>
          <w:p w14:paraId="279840D2" w14:textId="032685BA" w:rsidR="00447698" w:rsidRDefault="00B67F2C" w:rsidP="00447698">
            <w:r>
              <w:t>Text</w:t>
            </w:r>
          </w:p>
        </w:tc>
        <w:tc>
          <w:tcPr>
            <w:tcW w:w="1057" w:type="dxa"/>
          </w:tcPr>
          <w:p w14:paraId="16FB7F40" w14:textId="7F069155" w:rsidR="00447698" w:rsidRDefault="00B67F2C" w:rsidP="00447698">
            <w:r>
              <w:t>Text</w:t>
            </w:r>
          </w:p>
        </w:tc>
        <w:tc>
          <w:tcPr>
            <w:tcW w:w="2684" w:type="dxa"/>
          </w:tcPr>
          <w:p w14:paraId="494D6E40" w14:textId="1640E811" w:rsidR="00447698" w:rsidRDefault="00B67F2C" w:rsidP="00447698">
            <w:r>
              <w:t>Text</w:t>
            </w:r>
          </w:p>
        </w:tc>
        <w:tc>
          <w:tcPr>
            <w:tcW w:w="909" w:type="dxa"/>
          </w:tcPr>
          <w:p w14:paraId="3A8B6956" w14:textId="39054EE0" w:rsidR="00447698" w:rsidRDefault="00B67F2C" w:rsidP="00447698">
            <w:r>
              <w:t>Text</w:t>
            </w:r>
          </w:p>
        </w:tc>
        <w:tc>
          <w:tcPr>
            <w:tcW w:w="1083" w:type="dxa"/>
          </w:tcPr>
          <w:p w14:paraId="1154EB27" w14:textId="2E533114" w:rsidR="00447698" w:rsidRDefault="00B67F2C" w:rsidP="00447698">
            <w:r>
              <w:t>Text</w:t>
            </w:r>
          </w:p>
        </w:tc>
        <w:tc>
          <w:tcPr>
            <w:tcW w:w="1350" w:type="dxa"/>
          </w:tcPr>
          <w:p w14:paraId="01CDE1A8" w14:textId="052D5EA7" w:rsidR="00447698" w:rsidRDefault="00B67F2C" w:rsidP="00447698">
            <w:r>
              <w:t>Text</w:t>
            </w:r>
          </w:p>
        </w:tc>
        <w:tc>
          <w:tcPr>
            <w:tcW w:w="990" w:type="dxa"/>
          </w:tcPr>
          <w:p w14:paraId="52569D22" w14:textId="431002E1" w:rsidR="00447698" w:rsidRDefault="00B67F2C" w:rsidP="00447698">
            <w:r>
              <w:t>Text</w:t>
            </w:r>
          </w:p>
        </w:tc>
      </w:tr>
      <w:tr w:rsidR="00B67F2C" w14:paraId="0F4A3C57" w14:textId="77777777" w:rsidTr="00E23EE1">
        <w:trPr>
          <w:trHeight w:hRule="exact" w:val="567"/>
        </w:trPr>
        <w:tc>
          <w:tcPr>
            <w:tcW w:w="643" w:type="dxa"/>
          </w:tcPr>
          <w:p w14:paraId="54BD377E" w14:textId="15593E30" w:rsidR="00447698" w:rsidRDefault="00B67F2C" w:rsidP="00447698">
            <w:r>
              <w:t>5</w:t>
            </w:r>
          </w:p>
        </w:tc>
        <w:tc>
          <w:tcPr>
            <w:tcW w:w="923" w:type="dxa"/>
          </w:tcPr>
          <w:p w14:paraId="7A06C66B" w14:textId="2B8416FA" w:rsidR="00447698" w:rsidRDefault="00B67F2C" w:rsidP="00447698">
            <w:r>
              <w:t>Text</w:t>
            </w:r>
          </w:p>
        </w:tc>
        <w:tc>
          <w:tcPr>
            <w:tcW w:w="1057" w:type="dxa"/>
          </w:tcPr>
          <w:p w14:paraId="70F6FB6B" w14:textId="5B964D1A" w:rsidR="00447698" w:rsidRDefault="00B67F2C" w:rsidP="00447698">
            <w:r>
              <w:t>Text</w:t>
            </w:r>
          </w:p>
        </w:tc>
        <w:tc>
          <w:tcPr>
            <w:tcW w:w="2684" w:type="dxa"/>
          </w:tcPr>
          <w:p w14:paraId="4E181E26" w14:textId="01038CD4" w:rsidR="00447698" w:rsidRDefault="00B67F2C" w:rsidP="00447698">
            <w:r>
              <w:t>Text</w:t>
            </w:r>
          </w:p>
        </w:tc>
        <w:tc>
          <w:tcPr>
            <w:tcW w:w="909" w:type="dxa"/>
          </w:tcPr>
          <w:p w14:paraId="0E496F66" w14:textId="1FC49FE3" w:rsidR="00447698" w:rsidRDefault="00B67F2C" w:rsidP="00447698">
            <w:r>
              <w:t>Text</w:t>
            </w:r>
          </w:p>
        </w:tc>
        <w:tc>
          <w:tcPr>
            <w:tcW w:w="1083" w:type="dxa"/>
          </w:tcPr>
          <w:p w14:paraId="32435C7F" w14:textId="374BF877" w:rsidR="00447698" w:rsidRDefault="00B67F2C" w:rsidP="00447698">
            <w:r>
              <w:t>Text</w:t>
            </w:r>
          </w:p>
        </w:tc>
        <w:tc>
          <w:tcPr>
            <w:tcW w:w="1350" w:type="dxa"/>
          </w:tcPr>
          <w:p w14:paraId="5D402FB4" w14:textId="12B8D71E" w:rsidR="00447698" w:rsidRDefault="00B67F2C" w:rsidP="00447698">
            <w:r>
              <w:t>Text</w:t>
            </w:r>
          </w:p>
        </w:tc>
        <w:tc>
          <w:tcPr>
            <w:tcW w:w="990" w:type="dxa"/>
          </w:tcPr>
          <w:p w14:paraId="0272F5BE" w14:textId="705CD3E3" w:rsidR="00447698" w:rsidRDefault="00B67F2C" w:rsidP="00447698">
            <w:r>
              <w:t>Text</w:t>
            </w:r>
          </w:p>
        </w:tc>
      </w:tr>
    </w:tbl>
    <w:p w14:paraId="15285D0C" w14:textId="286994A1" w:rsidR="00210887" w:rsidRDefault="00210887" w:rsidP="00563F80"/>
    <w:p w14:paraId="7577BBED" w14:textId="77777777" w:rsidR="00210887" w:rsidRDefault="00210887">
      <w:r>
        <w:br w:type="page"/>
      </w:r>
    </w:p>
    <w:p w14:paraId="14269D34" w14:textId="487A0D33" w:rsidR="00563F80" w:rsidRDefault="00210887" w:rsidP="00A52B6E">
      <w:pPr>
        <w:pStyle w:val="Heading1"/>
        <w:ind w:left="-1134"/>
      </w:pPr>
      <w:bookmarkStart w:id="8" w:name="_Toc125612609"/>
      <w:r>
        <w:lastRenderedPageBreak/>
        <w:t>Bilaga C</w:t>
      </w:r>
      <w:bookmarkEnd w:id="8"/>
    </w:p>
    <w:p w14:paraId="275CCA13" w14:textId="2F90F7AE" w:rsidR="00210887" w:rsidRDefault="00210887" w:rsidP="00B67F2C">
      <w:pPr>
        <w:pStyle w:val="Heading2"/>
        <w:ind w:left="-1134"/>
      </w:pPr>
      <w:bookmarkStart w:id="9" w:name="_Toc125612610"/>
      <w:r>
        <w:t>Tabell 3: Artikelöversikt</w:t>
      </w:r>
      <w:bookmarkEnd w:id="9"/>
    </w:p>
    <w:tbl>
      <w:tblPr>
        <w:tblStyle w:val="TableGrid"/>
        <w:tblW w:w="9639" w:type="dxa"/>
        <w:tblInd w:w="-1139" w:type="dxa"/>
        <w:tblLook w:val="04A0" w:firstRow="1" w:lastRow="0" w:firstColumn="1" w:lastColumn="0" w:noHBand="0" w:noVBand="1"/>
        <w:tblCaption w:val="Tabell 3 Artikelöversikt"/>
        <w:tblDescription w:val="Artikelöversikt över referens, land, databas, syfte, metod, urval, datainsamling, dataanalys, bortfall, resultat, slutsats och vetenskaplig kvalitet. "/>
      </w:tblPr>
      <w:tblGrid>
        <w:gridCol w:w="2410"/>
        <w:gridCol w:w="7229"/>
      </w:tblGrid>
      <w:tr w:rsidR="00B67F2C" w14:paraId="1EE89E05" w14:textId="77777777" w:rsidTr="00B67F2C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1A8D4161" w14:textId="07A7A809" w:rsidR="00B67F2C" w:rsidRPr="00B67F2C" w:rsidRDefault="00B67F2C" w:rsidP="00B67F2C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Artikel 1</w:t>
            </w:r>
          </w:p>
        </w:tc>
        <w:tc>
          <w:tcPr>
            <w:tcW w:w="7229" w:type="dxa"/>
            <w:shd w:val="clear" w:color="auto" w:fill="E7E6E6" w:themeFill="background2"/>
          </w:tcPr>
          <w:p w14:paraId="3811D36C" w14:textId="062AAB4C" w:rsidR="00B67F2C" w:rsidRPr="00B67F2C" w:rsidRDefault="00B67F2C" w:rsidP="00B67F2C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Info</w:t>
            </w:r>
            <w:r w:rsidR="00236FBF">
              <w:rPr>
                <w:b/>
                <w:bCs/>
              </w:rPr>
              <w:t>rmation</w:t>
            </w:r>
            <w:r w:rsidR="005C2D58">
              <w:rPr>
                <w:b/>
                <w:bCs/>
              </w:rPr>
              <w:t xml:space="preserve"> om artikeln</w:t>
            </w:r>
          </w:p>
        </w:tc>
      </w:tr>
      <w:tr w:rsidR="00B67F2C" w14:paraId="2319031B" w14:textId="77777777" w:rsidTr="00B67F2C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5D02D9BE" w14:textId="067DBE79" w:rsidR="00B67F2C" w:rsidRPr="00B67F2C" w:rsidRDefault="00B67F2C" w:rsidP="00B67F2C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Referens</w:t>
            </w:r>
          </w:p>
        </w:tc>
        <w:tc>
          <w:tcPr>
            <w:tcW w:w="7229" w:type="dxa"/>
          </w:tcPr>
          <w:p w14:paraId="51682324" w14:textId="693B10A4" w:rsidR="00B67F2C" w:rsidRDefault="00B67F2C" w:rsidP="00B67F2C">
            <w:r>
              <w:t>Text</w:t>
            </w:r>
          </w:p>
        </w:tc>
      </w:tr>
      <w:tr w:rsidR="00B67F2C" w14:paraId="7EF1C4E0" w14:textId="77777777" w:rsidTr="00B67F2C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1198F349" w14:textId="27E95766" w:rsidR="00B67F2C" w:rsidRPr="00B67F2C" w:rsidRDefault="00B67F2C" w:rsidP="00B67F2C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Land</w:t>
            </w:r>
          </w:p>
        </w:tc>
        <w:tc>
          <w:tcPr>
            <w:tcW w:w="7229" w:type="dxa"/>
          </w:tcPr>
          <w:p w14:paraId="33B9EE25" w14:textId="7E381239" w:rsidR="00B67F2C" w:rsidRDefault="00B67F2C" w:rsidP="00B67F2C">
            <w:r>
              <w:t>Text</w:t>
            </w:r>
          </w:p>
        </w:tc>
      </w:tr>
      <w:tr w:rsidR="00297B7B" w14:paraId="55D8B554" w14:textId="77777777" w:rsidTr="00B67F2C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097AC741" w14:textId="30B83AB1" w:rsidR="00297B7B" w:rsidRPr="00B67F2C" w:rsidRDefault="00297B7B" w:rsidP="00B67F2C">
            <w:pPr>
              <w:rPr>
                <w:b/>
                <w:bCs/>
              </w:rPr>
            </w:pPr>
            <w:r>
              <w:rPr>
                <w:b/>
                <w:bCs/>
              </w:rPr>
              <w:t>Databas</w:t>
            </w:r>
          </w:p>
        </w:tc>
        <w:tc>
          <w:tcPr>
            <w:tcW w:w="7229" w:type="dxa"/>
          </w:tcPr>
          <w:p w14:paraId="463AB904" w14:textId="3221EF56" w:rsidR="00297B7B" w:rsidRDefault="00297B7B" w:rsidP="00B67F2C">
            <w:r>
              <w:t>Text</w:t>
            </w:r>
          </w:p>
        </w:tc>
      </w:tr>
      <w:tr w:rsidR="00B67F2C" w14:paraId="066FF741" w14:textId="77777777" w:rsidTr="00B67F2C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1C1AB180" w14:textId="53E30FF9" w:rsidR="00B67F2C" w:rsidRPr="00B67F2C" w:rsidRDefault="00B67F2C" w:rsidP="00B67F2C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Syfte</w:t>
            </w:r>
          </w:p>
        </w:tc>
        <w:tc>
          <w:tcPr>
            <w:tcW w:w="7229" w:type="dxa"/>
          </w:tcPr>
          <w:p w14:paraId="4718332C" w14:textId="5774E43F" w:rsidR="00B67F2C" w:rsidRDefault="00B67F2C" w:rsidP="00B67F2C">
            <w:r>
              <w:t>Text</w:t>
            </w:r>
          </w:p>
        </w:tc>
      </w:tr>
      <w:tr w:rsidR="00B67F2C" w14:paraId="25685B77" w14:textId="77777777" w:rsidTr="00B67F2C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106D2B0B" w14:textId="7313C2AA" w:rsidR="00B67F2C" w:rsidRPr="00B67F2C" w:rsidRDefault="00B67F2C" w:rsidP="00B67F2C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Metod</w:t>
            </w:r>
          </w:p>
        </w:tc>
        <w:tc>
          <w:tcPr>
            <w:tcW w:w="7229" w:type="dxa"/>
          </w:tcPr>
          <w:p w14:paraId="471901D6" w14:textId="349AEF70" w:rsidR="00B67F2C" w:rsidRDefault="00B67F2C" w:rsidP="00B67F2C">
            <w:r>
              <w:t>Text</w:t>
            </w:r>
          </w:p>
        </w:tc>
      </w:tr>
      <w:tr w:rsidR="00B67F2C" w14:paraId="17D9019C" w14:textId="77777777" w:rsidTr="00B67F2C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2F89AD36" w14:textId="71AB6F2F" w:rsidR="00B67F2C" w:rsidRDefault="00B67F2C" w:rsidP="00B67F2C">
            <w:r>
              <w:t>Urval</w:t>
            </w:r>
          </w:p>
        </w:tc>
        <w:tc>
          <w:tcPr>
            <w:tcW w:w="7229" w:type="dxa"/>
          </w:tcPr>
          <w:p w14:paraId="4FC6C74F" w14:textId="07C0500F" w:rsidR="00B67F2C" w:rsidRDefault="00B67F2C" w:rsidP="00B67F2C">
            <w:r>
              <w:t>Text</w:t>
            </w:r>
          </w:p>
        </w:tc>
      </w:tr>
      <w:tr w:rsidR="00B67F2C" w14:paraId="27D155DF" w14:textId="77777777" w:rsidTr="00B67F2C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7B1F8453" w14:textId="6E4DDF6A" w:rsidR="00B67F2C" w:rsidRDefault="00B67F2C" w:rsidP="00B67F2C">
            <w:r>
              <w:t>Datainsamling</w:t>
            </w:r>
          </w:p>
        </w:tc>
        <w:tc>
          <w:tcPr>
            <w:tcW w:w="7229" w:type="dxa"/>
          </w:tcPr>
          <w:p w14:paraId="03246F60" w14:textId="36C589B0" w:rsidR="00B67F2C" w:rsidRDefault="00B67F2C" w:rsidP="00B67F2C">
            <w:r>
              <w:t>Text</w:t>
            </w:r>
          </w:p>
        </w:tc>
      </w:tr>
      <w:tr w:rsidR="00B67F2C" w14:paraId="6EB19DEF" w14:textId="77777777" w:rsidTr="00B67F2C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24D814FF" w14:textId="67BE93E6" w:rsidR="00B67F2C" w:rsidRDefault="00B67F2C" w:rsidP="00B67F2C">
            <w:r>
              <w:t>Dataanalys</w:t>
            </w:r>
          </w:p>
        </w:tc>
        <w:tc>
          <w:tcPr>
            <w:tcW w:w="7229" w:type="dxa"/>
          </w:tcPr>
          <w:p w14:paraId="10AA41F9" w14:textId="6E90FDEA" w:rsidR="00B67F2C" w:rsidRDefault="00B67F2C" w:rsidP="00B67F2C">
            <w:r>
              <w:t>Text</w:t>
            </w:r>
          </w:p>
        </w:tc>
      </w:tr>
      <w:tr w:rsidR="00B67F2C" w14:paraId="120DA26B" w14:textId="77777777" w:rsidTr="00B67F2C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1A764FE7" w14:textId="40B519F2" w:rsidR="00B67F2C" w:rsidRDefault="00B67F2C" w:rsidP="00B67F2C">
            <w:r>
              <w:t>Bortfall</w:t>
            </w:r>
          </w:p>
        </w:tc>
        <w:tc>
          <w:tcPr>
            <w:tcW w:w="7229" w:type="dxa"/>
          </w:tcPr>
          <w:p w14:paraId="47E407D7" w14:textId="085098AA" w:rsidR="00B67F2C" w:rsidRDefault="00B67F2C" w:rsidP="00B67F2C">
            <w:r>
              <w:t>Text</w:t>
            </w:r>
          </w:p>
        </w:tc>
      </w:tr>
      <w:tr w:rsidR="00B67F2C" w14:paraId="56DD0D36" w14:textId="77777777" w:rsidTr="00B67F2C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77473B20" w14:textId="62461409" w:rsidR="00B67F2C" w:rsidRPr="00B67F2C" w:rsidRDefault="00B67F2C" w:rsidP="00B67F2C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Resultat/Slutsats</w:t>
            </w:r>
          </w:p>
        </w:tc>
        <w:tc>
          <w:tcPr>
            <w:tcW w:w="7229" w:type="dxa"/>
          </w:tcPr>
          <w:p w14:paraId="02B43835" w14:textId="75BC1471" w:rsidR="00B67F2C" w:rsidRDefault="00B67F2C" w:rsidP="00B67F2C">
            <w:r>
              <w:t>Text</w:t>
            </w:r>
          </w:p>
        </w:tc>
      </w:tr>
      <w:tr w:rsidR="00B67F2C" w14:paraId="5CE7C21D" w14:textId="77777777" w:rsidTr="00B67F2C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3311FB97" w14:textId="7EDE6CAF" w:rsidR="00B67F2C" w:rsidRPr="00B67F2C" w:rsidRDefault="00B67F2C" w:rsidP="00B67F2C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Vetenskaplig kvalitet</w:t>
            </w:r>
          </w:p>
        </w:tc>
        <w:tc>
          <w:tcPr>
            <w:tcW w:w="7229" w:type="dxa"/>
          </w:tcPr>
          <w:p w14:paraId="53ED97DC" w14:textId="1373D8A8" w:rsidR="00B67F2C" w:rsidRDefault="00B67F2C" w:rsidP="00B67F2C">
            <w:r>
              <w:t>Text</w:t>
            </w:r>
          </w:p>
        </w:tc>
      </w:tr>
    </w:tbl>
    <w:p w14:paraId="784E3829" w14:textId="391E5A97" w:rsidR="00D65FC5" w:rsidRDefault="00D65FC5" w:rsidP="00210887"/>
    <w:p w14:paraId="04B4AACE" w14:textId="7F309713" w:rsidR="00705F2B" w:rsidRDefault="00D65FC5" w:rsidP="00297B7B">
      <w:r>
        <w:br w:type="page"/>
      </w:r>
    </w:p>
    <w:tbl>
      <w:tblPr>
        <w:tblStyle w:val="TableGrid"/>
        <w:tblW w:w="9639" w:type="dxa"/>
        <w:tblInd w:w="-1139" w:type="dxa"/>
        <w:tblLook w:val="04A0" w:firstRow="1" w:lastRow="0" w:firstColumn="1" w:lastColumn="0" w:noHBand="0" w:noVBand="1"/>
        <w:tblCaption w:val="Tabell 3 Artikelöversikt"/>
        <w:tblDescription w:val="Artikelöversikt över referens, land, databas, syfte, metod, urval, datainsamling, dataanalys, bortfall, resultat, slutsats och vetenskaplig kvalitet."/>
      </w:tblPr>
      <w:tblGrid>
        <w:gridCol w:w="2410"/>
        <w:gridCol w:w="7229"/>
      </w:tblGrid>
      <w:tr w:rsidR="00705F2B" w14:paraId="6E802959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2209415B" w14:textId="34961909" w:rsidR="00705F2B" w:rsidRPr="00B67F2C" w:rsidRDefault="00705F2B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lastRenderedPageBreak/>
              <w:t xml:space="preserve">Artikel </w:t>
            </w:r>
            <w:r w:rsidR="00094BCC">
              <w:rPr>
                <w:b/>
                <w:bCs/>
              </w:rPr>
              <w:t>2</w:t>
            </w:r>
          </w:p>
        </w:tc>
        <w:tc>
          <w:tcPr>
            <w:tcW w:w="7229" w:type="dxa"/>
            <w:shd w:val="clear" w:color="auto" w:fill="E7E6E6" w:themeFill="background2"/>
          </w:tcPr>
          <w:p w14:paraId="581D1374" w14:textId="756CF49E" w:rsidR="00705F2B" w:rsidRPr="00B67F2C" w:rsidRDefault="00705F2B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Info</w:t>
            </w:r>
            <w:r w:rsidR="00236FBF">
              <w:rPr>
                <w:b/>
                <w:bCs/>
              </w:rPr>
              <w:t>rmation</w:t>
            </w:r>
            <w:r w:rsidR="005C2D58">
              <w:rPr>
                <w:b/>
                <w:bCs/>
              </w:rPr>
              <w:t xml:space="preserve"> om artikeln</w:t>
            </w:r>
          </w:p>
        </w:tc>
      </w:tr>
      <w:tr w:rsidR="00705F2B" w14:paraId="4B3C839C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45BF1DDD" w14:textId="77777777" w:rsidR="00705F2B" w:rsidRPr="00B67F2C" w:rsidRDefault="00705F2B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Referens</w:t>
            </w:r>
          </w:p>
        </w:tc>
        <w:tc>
          <w:tcPr>
            <w:tcW w:w="7229" w:type="dxa"/>
          </w:tcPr>
          <w:p w14:paraId="4FE97BBB" w14:textId="77777777" w:rsidR="00705F2B" w:rsidRDefault="00705F2B" w:rsidP="00DD2AE3">
            <w:r>
              <w:t>Text</w:t>
            </w:r>
          </w:p>
        </w:tc>
      </w:tr>
      <w:tr w:rsidR="00705F2B" w14:paraId="27AE0742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6B91C6DE" w14:textId="57EC8107" w:rsidR="00705F2B" w:rsidRPr="00B67F2C" w:rsidRDefault="00705F2B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Land</w:t>
            </w:r>
          </w:p>
        </w:tc>
        <w:tc>
          <w:tcPr>
            <w:tcW w:w="7229" w:type="dxa"/>
          </w:tcPr>
          <w:p w14:paraId="528732A0" w14:textId="77777777" w:rsidR="00705F2B" w:rsidRDefault="00705F2B" w:rsidP="00DD2AE3">
            <w:r>
              <w:t>Text</w:t>
            </w:r>
          </w:p>
        </w:tc>
      </w:tr>
      <w:tr w:rsidR="00297B7B" w14:paraId="23D2E7A8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5ED59FB2" w14:textId="5F177339" w:rsidR="00297B7B" w:rsidRPr="00B67F2C" w:rsidRDefault="00297B7B" w:rsidP="00DD2AE3">
            <w:pPr>
              <w:rPr>
                <w:b/>
                <w:bCs/>
              </w:rPr>
            </w:pPr>
            <w:r>
              <w:rPr>
                <w:b/>
                <w:bCs/>
              </w:rPr>
              <w:t>Databas</w:t>
            </w:r>
          </w:p>
        </w:tc>
        <w:tc>
          <w:tcPr>
            <w:tcW w:w="7229" w:type="dxa"/>
          </w:tcPr>
          <w:p w14:paraId="445C4BC0" w14:textId="6FB1E70E" w:rsidR="00297B7B" w:rsidRDefault="00297B7B" w:rsidP="00DD2AE3">
            <w:r>
              <w:t>Text</w:t>
            </w:r>
          </w:p>
        </w:tc>
      </w:tr>
      <w:tr w:rsidR="00705F2B" w14:paraId="0A880292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5A592E5D" w14:textId="77777777" w:rsidR="00705F2B" w:rsidRPr="00B67F2C" w:rsidRDefault="00705F2B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Syfte</w:t>
            </w:r>
          </w:p>
        </w:tc>
        <w:tc>
          <w:tcPr>
            <w:tcW w:w="7229" w:type="dxa"/>
          </w:tcPr>
          <w:p w14:paraId="2A549940" w14:textId="77777777" w:rsidR="00705F2B" w:rsidRDefault="00705F2B" w:rsidP="00DD2AE3">
            <w:r>
              <w:t>Text</w:t>
            </w:r>
          </w:p>
        </w:tc>
      </w:tr>
      <w:tr w:rsidR="00705F2B" w14:paraId="4D899885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1ED7581C" w14:textId="77777777" w:rsidR="00705F2B" w:rsidRPr="00B67F2C" w:rsidRDefault="00705F2B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Metod</w:t>
            </w:r>
          </w:p>
        </w:tc>
        <w:tc>
          <w:tcPr>
            <w:tcW w:w="7229" w:type="dxa"/>
          </w:tcPr>
          <w:p w14:paraId="465BDF12" w14:textId="77777777" w:rsidR="00705F2B" w:rsidRDefault="00705F2B" w:rsidP="00DD2AE3">
            <w:r>
              <w:t>Text</w:t>
            </w:r>
          </w:p>
        </w:tc>
      </w:tr>
      <w:tr w:rsidR="00705F2B" w14:paraId="1D32093C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32ACFE22" w14:textId="77777777" w:rsidR="00705F2B" w:rsidRDefault="00705F2B" w:rsidP="00DD2AE3">
            <w:r>
              <w:t>Urval</w:t>
            </w:r>
          </w:p>
        </w:tc>
        <w:tc>
          <w:tcPr>
            <w:tcW w:w="7229" w:type="dxa"/>
          </w:tcPr>
          <w:p w14:paraId="319E33B2" w14:textId="77777777" w:rsidR="00705F2B" w:rsidRDefault="00705F2B" w:rsidP="00DD2AE3">
            <w:r>
              <w:t>Text</w:t>
            </w:r>
          </w:p>
        </w:tc>
      </w:tr>
      <w:tr w:rsidR="00705F2B" w14:paraId="74096B8F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239906E9" w14:textId="77777777" w:rsidR="00705F2B" w:rsidRDefault="00705F2B" w:rsidP="00DD2AE3">
            <w:r>
              <w:t>Datainsamling</w:t>
            </w:r>
          </w:p>
        </w:tc>
        <w:tc>
          <w:tcPr>
            <w:tcW w:w="7229" w:type="dxa"/>
          </w:tcPr>
          <w:p w14:paraId="40AAD064" w14:textId="77777777" w:rsidR="00705F2B" w:rsidRDefault="00705F2B" w:rsidP="00DD2AE3">
            <w:r>
              <w:t>Text</w:t>
            </w:r>
          </w:p>
        </w:tc>
      </w:tr>
      <w:tr w:rsidR="00705F2B" w14:paraId="191B20C9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287047FC" w14:textId="77777777" w:rsidR="00705F2B" w:rsidRDefault="00705F2B" w:rsidP="00DD2AE3">
            <w:r>
              <w:t>Dataanalys</w:t>
            </w:r>
          </w:p>
        </w:tc>
        <w:tc>
          <w:tcPr>
            <w:tcW w:w="7229" w:type="dxa"/>
          </w:tcPr>
          <w:p w14:paraId="76864BE9" w14:textId="77777777" w:rsidR="00705F2B" w:rsidRDefault="00705F2B" w:rsidP="00DD2AE3">
            <w:r>
              <w:t>Text</w:t>
            </w:r>
          </w:p>
        </w:tc>
      </w:tr>
      <w:tr w:rsidR="00705F2B" w14:paraId="03BC8017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40C56B4D" w14:textId="77777777" w:rsidR="00705F2B" w:rsidRDefault="00705F2B" w:rsidP="00DD2AE3">
            <w:r>
              <w:t>Bortfall</w:t>
            </w:r>
          </w:p>
        </w:tc>
        <w:tc>
          <w:tcPr>
            <w:tcW w:w="7229" w:type="dxa"/>
          </w:tcPr>
          <w:p w14:paraId="70B25039" w14:textId="77777777" w:rsidR="00705F2B" w:rsidRDefault="00705F2B" w:rsidP="00DD2AE3">
            <w:r>
              <w:t>Text</w:t>
            </w:r>
          </w:p>
        </w:tc>
      </w:tr>
      <w:tr w:rsidR="00705F2B" w14:paraId="2D7B8B74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718A9CB0" w14:textId="77777777" w:rsidR="00705F2B" w:rsidRPr="00B67F2C" w:rsidRDefault="00705F2B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Resultat/Slutsats</w:t>
            </w:r>
          </w:p>
        </w:tc>
        <w:tc>
          <w:tcPr>
            <w:tcW w:w="7229" w:type="dxa"/>
          </w:tcPr>
          <w:p w14:paraId="6DA9FDD3" w14:textId="77777777" w:rsidR="00705F2B" w:rsidRDefault="00705F2B" w:rsidP="00DD2AE3">
            <w:r>
              <w:t>Text</w:t>
            </w:r>
          </w:p>
        </w:tc>
      </w:tr>
      <w:tr w:rsidR="00705F2B" w14:paraId="05D06EA8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77A1A818" w14:textId="77777777" w:rsidR="00705F2B" w:rsidRPr="00B67F2C" w:rsidRDefault="00705F2B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Vetenskaplig kvalitet</w:t>
            </w:r>
          </w:p>
        </w:tc>
        <w:tc>
          <w:tcPr>
            <w:tcW w:w="7229" w:type="dxa"/>
          </w:tcPr>
          <w:p w14:paraId="0FBAA173" w14:textId="77777777" w:rsidR="00705F2B" w:rsidRDefault="00705F2B" w:rsidP="00DD2AE3">
            <w:r>
              <w:t>Text</w:t>
            </w:r>
          </w:p>
        </w:tc>
      </w:tr>
    </w:tbl>
    <w:p w14:paraId="4A6AFF3E" w14:textId="040F4036" w:rsidR="00094BCC" w:rsidRDefault="00094BCC" w:rsidP="00210887"/>
    <w:p w14:paraId="695E2D9D" w14:textId="0FB465F2" w:rsidR="00094BCC" w:rsidRDefault="00094BCC" w:rsidP="00297B7B">
      <w:r>
        <w:br w:type="page"/>
      </w:r>
    </w:p>
    <w:tbl>
      <w:tblPr>
        <w:tblStyle w:val="TableGrid"/>
        <w:tblW w:w="9639" w:type="dxa"/>
        <w:tblInd w:w="-1139" w:type="dxa"/>
        <w:tblLook w:val="04A0" w:firstRow="1" w:lastRow="0" w:firstColumn="1" w:lastColumn="0" w:noHBand="0" w:noVBand="1"/>
        <w:tblCaption w:val="Tabell 3 Artikelöversikt"/>
        <w:tblDescription w:val="Artikelöversikt över referens, land, databas, syfte, metod, urval, datainsamling, dataanalys, bortfall, resultat, slutsats och vetenskaplig kvalitet."/>
      </w:tblPr>
      <w:tblGrid>
        <w:gridCol w:w="2410"/>
        <w:gridCol w:w="7229"/>
      </w:tblGrid>
      <w:tr w:rsidR="00094BCC" w14:paraId="6FE2A6F0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5D08DE10" w14:textId="06BEC6C5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lastRenderedPageBreak/>
              <w:t xml:space="preserve">Artikel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  <w:shd w:val="clear" w:color="auto" w:fill="E7E6E6" w:themeFill="background2"/>
          </w:tcPr>
          <w:p w14:paraId="383BF995" w14:textId="631CC3C2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Info</w:t>
            </w:r>
            <w:r w:rsidR="00236FBF">
              <w:rPr>
                <w:b/>
                <w:bCs/>
              </w:rPr>
              <w:t>rmation</w:t>
            </w:r>
            <w:r w:rsidR="005C2D58">
              <w:rPr>
                <w:b/>
                <w:bCs/>
              </w:rPr>
              <w:t xml:space="preserve"> om artikeln</w:t>
            </w:r>
          </w:p>
        </w:tc>
      </w:tr>
      <w:tr w:rsidR="00094BCC" w14:paraId="3623A510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652B2EE9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Referens</w:t>
            </w:r>
          </w:p>
        </w:tc>
        <w:tc>
          <w:tcPr>
            <w:tcW w:w="7229" w:type="dxa"/>
          </w:tcPr>
          <w:p w14:paraId="44B385DF" w14:textId="77777777" w:rsidR="00094BCC" w:rsidRDefault="00094BCC" w:rsidP="00DD2AE3">
            <w:r>
              <w:t>Text</w:t>
            </w:r>
          </w:p>
        </w:tc>
      </w:tr>
      <w:tr w:rsidR="00094BCC" w14:paraId="0A231206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1080239E" w14:textId="08B23876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Land</w:t>
            </w:r>
          </w:p>
        </w:tc>
        <w:tc>
          <w:tcPr>
            <w:tcW w:w="7229" w:type="dxa"/>
          </w:tcPr>
          <w:p w14:paraId="1EE31ED8" w14:textId="77777777" w:rsidR="00094BCC" w:rsidRDefault="00094BCC" w:rsidP="00DD2AE3">
            <w:r>
              <w:t>Text</w:t>
            </w:r>
          </w:p>
        </w:tc>
      </w:tr>
      <w:tr w:rsidR="00297B7B" w14:paraId="6ABBCB41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3E7B52BF" w14:textId="161E8543" w:rsidR="00297B7B" w:rsidRPr="00B67F2C" w:rsidRDefault="00297B7B" w:rsidP="00DD2AE3">
            <w:pPr>
              <w:rPr>
                <w:b/>
                <w:bCs/>
              </w:rPr>
            </w:pPr>
            <w:r>
              <w:rPr>
                <w:b/>
                <w:bCs/>
              </w:rPr>
              <w:t>Databas</w:t>
            </w:r>
          </w:p>
        </w:tc>
        <w:tc>
          <w:tcPr>
            <w:tcW w:w="7229" w:type="dxa"/>
          </w:tcPr>
          <w:p w14:paraId="1C224B9F" w14:textId="03FFF604" w:rsidR="00297B7B" w:rsidRDefault="00297B7B" w:rsidP="00DD2AE3">
            <w:r>
              <w:t>Text</w:t>
            </w:r>
          </w:p>
        </w:tc>
      </w:tr>
      <w:tr w:rsidR="00094BCC" w14:paraId="0AC429F8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7E772394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Syfte</w:t>
            </w:r>
          </w:p>
        </w:tc>
        <w:tc>
          <w:tcPr>
            <w:tcW w:w="7229" w:type="dxa"/>
          </w:tcPr>
          <w:p w14:paraId="3B9CD5D5" w14:textId="77777777" w:rsidR="00094BCC" w:rsidRDefault="00094BCC" w:rsidP="00DD2AE3">
            <w:r>
              <w:t>Text</w:t>
            </w:r>
          </w:p>
        </w:tc>
      </w:tr>
      <w:tr w:rsidR="00094BCC" w14:paraId="0EED64D6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228ABD8D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Metod</w:t>
            </w:r>
          </w:p>
        </w:tc>
        <w:tc>
          <w:tcPr>
            <w:tcW w:w="7229" w:type="dxa"/>
          </w:tcPr>
          <w:p w14:paraId="3F969560" w14:textId="77777777" w:rsidR="00094BCC" w:rsidRDefault="00094BCC" w:rsidP="00DD2AE3">
            <w:r>
              <w:t>Text</w:t>
            </w:r>
          </w:p>
        </w:tc>
      </w:tr>
      <w:tr w:rsidR="00094BCC" w14:paraId="1D2DCB71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44421ADE" w14:textId="77777777" w:rsidR="00094BCC" w:rsidRDefault="00094BCC" w:rsidP="00DD2AE3">
            <w:r>
              <w:t>Urval</w:t>
            </w:r>
          </w:p>
        </w:tc>
        <w:tc>
          <w:tcPr>
            <w:tcW w:w="7229" w:type="dxa"/>
          </w:tcPr>
          <w:p w14:paraId="370D882C" w14:textId="77777777" w:rsidR="00094BCC" w:rsidRDefault="00094BCC" w:rsidP="00DD2AE3">
            <w:r>
              <w:t>Text</w:t>
            </w:r>
          </w:p>
        </w:tc>
      </w:tr>
      <w:tr w:rsidR="00094BCC" w14:paraId="2DEC2DCB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00E25E29" w14:textId="77777777" w:rsidR="00094BCC" w:rsidRDefault="00094BCC" w:rsidP="00DD2AE3">
            <w:r>
              <w:t>Datainsamling</w:t>
            </w:r>
          </w:p>
        </w:tc>
        <w:tc>
          <w:tcPr>
            <w:tcW w:w="7229" w:type="dxa"/>
          </w:tcPr>
          <w:p w14:paraId="0742EF8A" w14:textId="77777777" w:rsidR="00094BCC" w:rsidRDefault="00094BCC" w:rsidP="00DD2AE3">
            <w:r>
              <w:t>Text</w:t>
            </w:r>
          </w:p>
        </w:tc>
      </w:tr>
      <w:tr w:rsidR="00094BCC" w14:paraId="64901E5F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58A58D9D" w14:textId="77777777" w:rsidR="00094BCC" w:rsidRDefault="00094BCC" w:rsidP="00DD2AE3">
            <w:r>
              <w:t>Dataanalys</w:t>
            </w:r>
          </w:p>
        </w:tc>
        <w:tc>
          <w:tcPr>
            <w:tcW w:w="7229" w:type="dxa"/>
          </w:tcPr>
          <w:p w14:paraId="62369F74" w14:textId="77777777" w:rsidR="00094BCC" w:rsidRDefault="00094BCC" w:rsidP="00DD2AE3">
            <w:r>
              <w:t>Text</w:t>
            </w:r>
          </w:p>
        </w:tc>
      </w:tr>
      <w:tr w:rsidR="00094BCC" w14:paraId="1EF99377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07EA1EAC" w14:textId="77777777" w:rsidR="00094BCC" w:rsidRDefault="00094BCC" w:rsidP="00DD2AE3">
            <w:r>
              <w:t>Bortfall</w:t>
            </w:r>
          </w:p>
        </w:tc>
        <w:tc>
          <w:tcPr>
            <w:tcW w:w="7229" w:type="dxa"/>
          </w:tcPr>
          <w:p w14:paraId="3BA75F23" w14:textId="77777777" w:rsidR="00094BCC" w:rsidRDefault="00094BCC" w:rsidP="00DD2AE3">
            <w:r>
              <w:t>Text</w:t>
            </w:r>
          </w:p>
        </w:tc>
      </w:tr>
      <w:tr w:rsidR="00094BCC" w14:paraId="6C6C5F79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679AF639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Resultat/Slutsats</w:t>
            </w:r>
          </w:p>
        </w:tc>
        <w:tc>
          <w:tcPr>
            <w:tcW w:w="7229" w:type="dxa"/>
          </w:tcPr>
          <w:p w14:paraId="3EE4D92D" w14:textId="77777777" w:rsidR="00094BCC" w:rsidRDefault="00094BCC" w:rsidP="00DD2AE3">
            <w:r>
              <w:t>Text</w:t>
            </w:r>
          </w:p>
        </w:tc>
      </w:tr>
      <w:tr w:rsidR="00094BCC" w14:paraId="0C9E684E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149793C7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Vetenskaplig kvalitet</w:t>
            </w:r>
          </w:p>
        </w:tc>
        <w:tc>
          <w:tcPr>
            <w:tcW w:w="7229" w:type="dxa"/>
          </w:tcPr>
          <w:p w14:paraId="160D05A6" w14:textId="77777777" w:rsidR="00094BCC" w:rsidRDefault="00094BCC" w:rsidP="00DD2AE3">
            <w:r>
              <w:t>Text</w:t>
            </w:r>
          </w:p>
        </w:tc>
      </w:tr>
    </w:tbl>
    <w:p w14:paraId="695885BB" w14:textId="70B86AC3" w:rsidR="00094BCC" w:rsidRDefault="00094BCC" w:rsidP="00210887"/>
    <w:p w14:paraId="3D4716C7" w14:textId="0C9E9843" w:rsidR="00094BCC" w:rsidRDefault="00094BCC" w:rsidP="00297B7B">
      <w:r>
        <w:br w:type="page"/>
      </w:r>
    </w:p>
    <w:tbl>
      <w:tblPr>
        <w:tblStyle w:val="TableGrid"/>
        <w:tblW w:w="9639" w:type="dxa"/>
        <w:tblInd w:w="-1139" w:type="dxa"/>
        <w:tblLook w:val="04A0" w:firstRow="1" w:lastRow="0" w:firstColumn="1" w:lastColumn="0" w:noHBand="0" w:noVBand="1"/>
        <w:tblCaption w:val="Tabell 3 Artikelöversikt"/>
        <w:tblDescription w:val="Artikelöversikt över referens, land, databas, syfte, metod, urval, datainsamling, dataanalys, bortfall, resultat, slutsats och vetenskaplig kvalitet."/>
      </w:tblPr>
      <w:tblGrid>
        <w:gridCol w:w="2410"/>
        <w:gridCol w:w="7229"/>
      </w:tblGrid>
      <w:tr w:rsidR="00094BCC" w14:paraId="6EDE2469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6B41B49F" w14:textId="15F72629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lastRenderedPageBreak/>
              <w:t xml:space="preserve">Artikel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  <w:shd w:val="clear" w:color="auto" w:fill="E7E6E6" w:themeFill="background2"/>
          </w:tcPr>
          <w:p w14:paraId="52BB19EB" w14:textId="3F26705A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Info</w:t>
            </w:r>
            <w:r w:rsidR="00236FBF">
              <w:rPr>
                <w:b/>
                <w:bCs/>
              </w:rPr>
              <w:t>rmation</w:t>
            </w:r>
            <w:r w:rsidR="005C2D58">
              <w:rPr>
                <w:b/>
                <w:bCs/>
              </w:rPr>
              <w:t xml:space="preserve"> om artikeln</w:t>
            </w:r>
          </w:p>
        </w:tc>
      </w:tr>
      <w:tr w:rsidR="00094BCC" w14:paraId="45BE6588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5B27BA64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Referens</w:t>
            </w:r>
          </w:p>
        </w:tc>
        <w:tc>
          <w:tcPr>
            <w:tcW w:w="7229" w:type="dxa"/>
          </w:tcPr>
          <w:p w14:paraId="1E267E0C" w14:textId="77777777" w:rsidR="00094BCC" w:rsidRDefault="00094BCC" w:rsidP="00DD2AE3">
            <w:r>
              <w:t>Text</w:t>
            </w:r>
          </w:p>
        </w:tc>
      </w:tr>
      <w:tr w:rsidR="00094BCC" w14:paraId="63EE4E8C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3449DDB6" w14:textId="7CA270DC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Land</w:t>
            </w:r>
          </w:p>
        </w:tc>
        <w:tc>
          <w:tcPr>
            <w:tcW w:w="7229" w:type="dxa"/>
          </w:tcPr>
          <w:p w14:paraId="10CB57A7" w14:textId="77777777" w:rsidR="00094BCC" w:rsidRDefault="00094BCC" w:rsidP="00DD2AE3">
            <w:r>
              <w:t>Text</w:t>
            </w:r>
          </w:p>
        </w:tc>
      </w:tr>
      <w:tr w:rsidR="00297B7B" w14:paraId="70D07A49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1A98AC78" w14:textId="04F1FA4B" w:rsidR="00297B7B" w:rsidRPr="00B67F2C" w:rsidRDefault="00297B7B" w:rsidP="00DD2AE3">
            <w:pPr>
              <w:rPr>
                <w:b/>
                <w:bCs/>
              </w:rPr>
            </w:pPr>
            <w:r>
              <w:rPr>
                <w:b/>
                <w:bCs/>
              </w:rPr>
              <w:t>Databas</w:t>
            </w:r>
          </w:p>
        </w:tc>
        <w:tc>
          <w:tcPr>
            <w:tcW w:w="7229" w:type="dxa"/>
          </w:tcPr>
          <w:p w14:paraId="6E1D303D" w14:textId="16644AB5" w:rsidR="00297B7B" w:rsidRDefault="00297B7B" w:rsidP="00DD2AE3">
            <w:r>
              <w:t>Text</w:t>
            </w:r>
          </w:p>
        </w:tc>
      </w:tr>
      <w:tr w:rsidR="00094BCC" w14:paraId="439D3B7B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4848497E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Syfte</w:t>
            </w:r>
          </w:p>
        </w:tc>
        <w:tc>
          <w:tcPr>
            <w:tcW w:w="7229" w:type="dxa"/>
          </w:tcPr>
          <w:p w14:paraId="1838518D" w14:textId="77777777" w:rsidR="00094BCC" w:rsidRDefault="00094BCC" w:rsidP="00DD2AE3">
            <w:r>
              <w:t>Text</w:t>
            </w:r>
          </w:p>
        </w:tc>
      </w:tr>
      <w:tr w:rsidR="00094BCC" w14:paraId="7C5E5B44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01FFAC70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Metod</w:t>
            </w:r>
          </w:p>
        </w:tc>
        <w:tc>
          <w:tcPr>
            <w:tcW w:w="7229" w:type="dxa"/>
          </w:tcPr>
          <w:p w14:paraId="4886F47E" w14:textId="77777777" w:rsidR="00094BCC" w:rsidRDefault="00094BCC" w:rsidP="00DD2AE3">
            <w:r>
              <w:t>Text</w:t>
            </w:r>
          </w:p>
        </w:tc>
      </w:tr>
      <w:tr w:rsidR="00094BCC" w14:paraId="28487236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4AE03A36" w14:textId="77777777" w:rsidR="00094BCC" w:rsidRDefault="00094BCC" w:rsidP="00DD2AE3">
            <w:r>
              <w:t>Urval</w:t>
            </w:r>
          </w:p>
        </w:tc>
        <w:tc>
          <w:tcPr>
            <w:tcW w:w="7229" w:type="dxa"/>
          </w:tcPr>
          <w:p w14:paraId="172602DC" w14:textId="77777777" w:rsidR="00094BCC" w:rsidRDefault="00094BCC" w:rsidP="00DD2AE3">
            <w:r>
              <w:t>Text</w:t>
            </w:r>
          </w:p>
        </w:tc>
      </w:tr>
      <w:tr w:rsidR="00094BCC" w14:paraId="3DDA7944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7E52559C" w14:textId="77777777" w:rsidR="00094BCC" w:rsidRDefault="00094BCC" w:rsidP="00DD2AE3">
            <w:r>
              <w:t>Datainsamling</w:t>
            </w:r>
          </w:p>
        </w:tc>
        <w:tc>
          <w:tcPr>
            <w:tcW w:w="7229" w:type="dxa"/>
          </w:tcPr>
          <w:p w14:paraId="37AB3344" w14:textId="77777777" w:rsidR="00094BCC" w:rsidRDefault="00094BCC" w:rsidP="00DD2AE3">
            <w:r>
              <w:t>Text</w:t>
            </w:r>
          </w:p>
        </w:tc>
      </w:tr>
      <w:tr w:rsidR="00094BCC" w14:paraId="1A22299F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016AFD13" w14:textId="77777777" w:rsidR="00094BCC" w:rsidRDefault="00094BCC" w:rsidP="00DD2AE3">
            <w:r>
              <w:t>Dataanalys</w:t>
            </w:r>
          </w:p>
        </w:tc>
        <w:tc>
          <w:tcPr>
            <w:tcW w:w="7229" w:type="dxa"/>
          </w:tcPr>
          <w:p w14:paraId="007B6D71" w14:textId="77777777" w:rsidR="00094BCC" w:rsidRDefault="00094BCC" w:rsidP="00DD2AE3">
            <w:r>
              <w:t>Text</w:t>
            </w:r>
          </w:p>
        </w:tc>
      </w:tr>
      <w:tr w:rsidR="00094BCC" w14:paraId="032602B3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2BA38620" w14:textId="77777777" w:rsidR="00094BCC" w:rsidRDefault="00094BCC" w:rsidP="00DD2AE3">
            <w:r>
              <w:t>Bortfall</w:t>
            </w:r>
          </w:p>
        </w:tc>
        <w:tc>
          <w:tcPr>
            <w:tcW w:w="7229" w:type="dxa"/>
          </w:tcPr>
          <w:p w14:paraId="3B5D3E26" w14:textId="77777777" w:rsidR="00094BCC" w:rsidRDefault="00094BCC" w:rsidP="00DD2AE3">
            <w:r>
              <w:t>Text</w:t>
            </w:r>
          </w:p>
        </w:tc>
      </w:tr>
      <w:tr w:rsidR="00094BCC" w14:paraId="6197DD6D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64424260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Resultat/Slutsats</w:t>
            </w:r>
          </w:p>
        </w:tc>
        <w:tc>
          <w:tcPr>
            <w:tcW w:w="7229" w:type="dxa"/>
          </w:tcPr>
          <w:p w14:paraId="5CF9434E" w14:textId="77777777" w:rsidR="00094BCC" w:rsidRDefault="00094BCC" w:rsidP="00DD2AE3">
            <w:r>
              <w:t>Text</w:t>
            </w:r>
          </w:p>
        </w:tc>
      </w:tr>
      <w:tr w:rsidR="00094BCC" w14:paraId="753F1F56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1A16937D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Vetenskaplig kvalitet</w:t>
            </w:r>
          </w:p>
        </w:tc>
        <w:tc>
          <w:tcPr>
            <w:tcW w:w="7229" w:type="dxa"/>
          </w:tcPr>
          <w:p w14:paraId="6F24E3AC" w14:textId="77777777" w:rsidR="00094BCC" w:rsidRDefault="00094BCC" w:rsidP="00DD2AE3">
            <w:r>
              <w:t>Text</w:t>
            </w:r>
          </w:p>
        </w:tc>
      </w:tr>
    </w:tbl>
    <w:p w14:paraId="1CB89853" w14:textId="7E9B76C5" w:rsidR="00094BCC" w:rsidRDefault="00094BCC" w:rsidP="00210887"/>
    <w:p w14:paraId="4F4C7DDD" w14:textId="3A2AC87B" w:rsidR="00094BCC" w:rsidRDefault="00094BCC" w:rsidP="00297B7B">
      <w:r>
        <w:br w:type="page"/>
      </w:r>
    </w:p>
    <w:tbl>
      <w:tblPr>
        <w:tblStyle w:val="TableGrid"/>
        <w:tblW w:w="9639" w:type="dxa"/>
        <w:tblInd w:w="-1139" w:type="dxa"/>
        <w:tblLook w:val="04A0" w:firstRow="1" w:lastRow="0" w:firstColumn="1" w:lastColumn="0" w:noHBand="0" w:noVBand="1"/>
        <w:tblCaption w:val="Tabell 3 Artikelöversikt"/>
        <w:tblDescription w:val="Artikelöversikt över referens, land, databas, syfte, metod, urval, datainsamling, dataanalys, bortfall, resultat, slutsats och vetenskaplig kvalitet."/>
      </w:tblPr>
      <w:tblGrid>
        <w:gridCol w:w="2410"/>
        <w:gridCol w:w="7229"/>
      </w:tblGrid>
      <w:tr w:rsidR="00094BCC" w14:paraId="4586B673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4485597C" w14:textId="26F9F628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lastRenderedPageBreak/>
              <w:t xml:space="preserve">Artikel </w:t>
            </w:r>
            <w:r>
              <w:rPr>
                <w:b/>
                <w:bCs/>
              </w:rPr>
              <w:t>5</w:t>
            </w:r>
          </w:p>
        </w:tc>
        <w:tc>
          <w:tcPr>
            <w:tcW w:w="7229" w:type="dxa"/>
            <w:shd w:val="clear" w:color="auto" w:fill="E7E6E6" w:themeFill="background2"/>
          </w:tcPr>
          <w:p w14:paraId="4AC6BE7E" w14:textId="1213FCD0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Info</w:t>
            </w:r>
            <w:r w:rsidR="00236FBF">
              <w:rPr>
                <w:b/>
                <w:bCs/>
              </w:rPr>
              <w:t>rmation</w:t>
            </w:r>
            <w:r w:rsidR="005C2D58">
              <w:rPr>
                <w:b/>
                <w:bCs/>
              </w:rPr>
              <w:t xml:space="preserve"> om artikeln</w:t>
            </w:r>
          </w:p>
        </w:tc>
      </w:tr>
      <w:tr w:rsidR="00094BCC" w14:paraId="7E0DFD73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5C1228FA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Referens</w:t>
            </w:r>
          </w:p>
        </w:tc>
        <w:tc>
          <w:tcPr>
            <w:tcW w:w="7229" w:type="dxa"/>
          </w:tcPr>
          <w:p w14:paraId="3FBAD86F" w14:textId="77777777" w:rsidR="00094BCC" w:rsidRDefault="00094BCC" w:rsidP="00DD2AE3">
            <w:r>
              <w:t>Text</w:t>
            </w:r>
          </w:p>
        </w:tc>
      </w:tr>
      <w:tr w:rsidR="00094BCC" w14:paraId="02CE6962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79C130E4" w14:textId="4F767D18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Land</w:t>
            </w:r>
          </w:p>
        </w:tc>
        <w:tc>
          <w:tcPr>
            <w:tcW w:w="7229" w:type="dxa"/>
          </w:tcPr>
          <w:p w14:paraId="037D8E72" w14:textId="77777777" w:rsidR="00094BCC" w:rsidRDefault="00094BCC" w:rsidP="00DD2AE3">
            <w:r>
              <w:t>Text</w:t>
            </w:r>
          </w:p>
        </w:tc>
      </w:tr>
      <w:tr w:rsidR="00297B7B" w14:paraId="3A20D32B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473FBCCE" w14:textId="4683F064" w:rsidR="00297B7B" w:rsidRPr="00B67F2C" w:rsidRDefault="00297B7B" w:rsidP="00DD2AE3">
            <w:pPr>
              <w:rPr>
                <w:b/>
                <w:bCs/>
              </w:rPr>
            </w:pPr>
            <w:r>
              <w:rPr>
                <w:b/>
                <w:bCs/>
              </w:rPr>
              <w:t>Databas</w:t>
            </w:r>
          </w:p>
        </w:tc>
        <w:tc>
          <w:tcPr>
            <w:tcW w:w="7229" w:type="dxa"/>
          </w:tcPr>
          <w:p w14:paraId="733B044C" w14:textId="60EB9BBF" w:rsidR="00297B7B" w:rsidRDefault="00297B7B" w:rsidP="00DD2AE3">
            <w:r>
              <w:t>Text</w:t>
            </w:r>
          </w:p>
        </w:tc>
      </w:tr>
      <w:tr w:rsidR="00094BCC" w14:paraId="51FF2971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43AD9065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Syfte</w:t>
            </w:r>
          </w:p>
        </w:tc>
        <w:tc>
          <w:tcPr>
            <w:tcW w:w="7229" w:type="dxa"/>
          </w:tcPr>
          <w:p w14:paraId="74894A95" w14:textId="77777777" w:rsidR="00094BCC" w:rsidRDefault="00094BCC" w:rsidP="00DD2AE3">
            <w:r>
              <w:t>Text</w:t>
            </w:r>
          </w:p>
        </w:tc>
      </w:tr>
      <w:tr w:rsidR="00094BCC" w14:paraId="4DAB3A46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44E5C2DF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Metod</w:t>
            </w:r>
          </w:p>
        </w:tc>
        <w:tc>
          <w:tcPr>
            <w:tcW w:w="7229" w:type="dxa"/>
          </w:tcPr>
          <w:p w14:paraId="3D71B14A" w14:textId="77777777" w:rsidR="00094BCC" w:rsidRDefault="00094BCC" w:rsidP="00DD2AE3">
            <w:r>
              <w:t>Text</w:t>
            </w:r>
          </w:p>
        </w:tc>
      </w:tr>
      <w:tr w:rsidR="00094BCC" w14:paraId="16828EE4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3CE779D4" w14:textId="77777777" w:rsidR="00094BCC" w:rsidRDefault="00094BCC" w:rsidP="00DD2AE3">
            <w:r>
              <w:t>Urval</w:t>
            </w:r>
          </w:p>
        </w:tc>
        <w:tc>
          <w:tcPr>
            <w:tcW w:w="7229" w:type="dxa"/>
          </w:tcPr>
          <w:p w14:paraId="17399129" w14:textId="77777777" w:rsidR="00094BCC" w:rsidRDefault="00094BCC" w:rsidP="00DD2AE3">
            <w:r>
              <w:t>Text</w:t>
            </w:r>
          </w:p>
        </w:tc>
      </w:tr>
      <w:tr w:rsidR="00094BCC" w14:paraId="4314D835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29B06EC3" w14:textId="77777777" w:rsidR="00094BCC" w:rsidRDefault="00094BCC" w:rsidP="00DD2AE3">
            <w:r>
              <w:t>Datainsamling</w:t>
            </w:r>
          </w:p>
        </w:tc>
        <w:tc>
          <w:tcPr>
            <w:tcW w:w="7229" w:type="dxa"/>
          </w:tcPr>
          <w:p w14:paraId="7095EF93" w14:textId="77777777" w:rsidR="00094BCC" w:rsidRDefault="00094BCC" w:rsidP="00DD2AE3">
            <w:r>
              <w:t>Text</w:t>
            </w:r>
          </w:p>
        </w:tc>
      </w:tr>
      <w:tr w:rsidR="00094BCC" w14:paraId="66DBFC07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11B74232" w14:textId="77777777" w:rsidR="00094BCC" w:rsidRDefault="00094BCC" w:rsidP="00DD2AE3">
            <w:r>
              <w:t>Dataanalys</w:t>
            </w:r>
          </w:p>
        </w:tc>
        <w:tc>
          <w:tcPr>
            <w:tcW w:w="7229" w:type="dxa"/>
          </w:tcPr>
          <w:p w14:paraId="3E7342F1" w14:textId="77777777" w:rsidR="00094BCC" w:rsidRDefault="00094BCC" w:rsidP="00DD2AE3">
            <w:r>
              <w:t>Text</w:t>
            </w:r>
          </w:p>
        </w:tc>
      </w:tr>
      <w:tr w:rsidR="00094BCC" w14:paraId="26CF8F59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206088A3" w14:textId="77777777" w:rsidR="00094BCC" w:rsidRDefault="00094BCC" w:rsidP="00DD2AE3">
            <w:r>
              <w:t>Bortfall</w:t>
            </w:r>
          </w:p>
        </w:tc>
        <w:tc>
          <w:tcPr>
            <w:tcW w:w="7229" w:type="dxa"/>
          </w:tcPr>
          <w:p w14:paraId="3266A4DD" w14:textId="77777777" w:rsidR="00094BCC" w:rsidRDefault="00094BCC" w:rsidP="00DD2AE3">
            <w:r>
              <w:t>Text</w:t>
            </w:r>
          </w:p>
        </w:tc>
      </w:tr>
      <w:tr w:rsidR="00094BCC" w14:paraId="49E570F2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03BB13BD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Resultat/Slutsats</w:t>
            </w:r>
          </w:p>
        </w:tc>
        <w:tc>
          <w:tcPr>
            <w:tcW w:w="7229" w:type="dxa"/>
          </w:tcPr>
          <w:p w14:paraId="3AF0FB4C" w14:textId="77777777" w:rsidR="00094BCC" w:rsidRDefault="00094BCC" w:rsidP="00DD2AE3">
            <w:r>
              <w:t>Text</w:t>
            </w:r>
          </w:p>
        </w:tc>
      </w:tr>
      <w:tr w:rsidR="00094BCC" w14:paraId="110DFE05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022AC1B2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Vetenskaplig kvalitet</w:t>
            </w:r>
          </w:p>
        </w:tc>
        <w:tc>
          <w:tcPr>
            <w:tcW w:w="7229" w:type="dxa"/>
          </w:tcPr>
          <w:p w14:paraId="3D556B9B" w14:textId="77777777" w:rsidR="00094BCC" w:rsidRDefault="00094BCC" w:rsidP="00DD2AE3">
            <w:r>
              <w:t>Text</w:t>
            </w:r>
          </w:p>
        </w:tc>
      </w:tr>
    </w:tbl>
    <w:p w14:paraId="5131CD3D" w14:textId="447822E6" w:rsidR="00094BCC" w:rsidRDefault="00094BCC" w:rsidP="00210887"/>
    <w:p w14:paraId="5F994766" w14:textId="052A4E2A" w:rsidR="00094BCC" w:rsidRDefault="00094BCC" w:rsidP="00297B7B">
      <w:r>
        <w:br w:type="page"/>
      </w:r>
    </w:p>
    <w:tbl>
      <w:tblPr>
        <w:tblStyle w:val="TableGrid"/>
        <w:tblW w:w="9639" w:type="dxa"/>
        <w:tblInd w:w="-1139" w:type="dxa"/>
        <w:tblLook w:val="04A0" w:firstRow="1" w:lastRow="0" w:firstColumn="1" w:lastColumn="0" w:noHBand="0" w:noVBand="1"/>
        <w:tblCaption w:val="Tabell 3 Artikelöversikt"/>
        <w:tblDescription w:val="Artikelöversikt över referens, land, databas, syfte, metod, urval, datainsamling, dataanalys, bortfall, resultat, slutsats och vetenskaplig kvalitet."/>
      </w:tblPr>
      <w:tblGrid>
        <w:gridCol w:w="2410"/>
        <w:gridCol w:w="7229"/>
      </w:tblGrid>
      <w:tr w:rsidR="00094BCC" w14:paraId="70D775BB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1655031A" w14:textId="75CEB69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lastRenderedPageBreak/>
              <w:t xml:space="preserve">Artikel </w:t>
            </w:r>
            <w:r>
              <w:rPr>
                <w:b/>
                <w:bCs/>
              </w:rPr>
              <w:t>6</w:t>
            </w:r>
          </w:p>
        </w:tc>
        <w:tc>
          <w:tcPr>
            <w:tcW w:w="7229" w:type="dxa"/>
            <w:shd w:val="clear" w:color="auto" w:fill="E7E6E6" w:themeFill="background2"/>
          </w:tcPr>
          <w:p w14:paraId="5664B743" w14:textId="6C37AE88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Info</w:t>
            </w:r>
            <w:r w:rsidR="00236FBF">
              <w:rPr>
                <w:b/>
                <w:bCs/>
              </w:rPr>
              <w:t>rmation</w:t>
            </w:r>
            <w:r w:rsidR="005C2D58">
              <w:rPr>
                <w:b/>
                <w:bCs/>
              </w:rPr>
              <w:t xml:space="preserve"> om artikeln</w:t>
            </w:r>
          </w:p>
        </w:tc>
      </w:tr>
      <w:tr w:rsidR="00094BCC" w14:paraId="48653467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14CC7275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Referens</w:t>
            </w:r>
          </w:p>
        </w:tc>
        <w:tc>
          <w:tcPr>
            <w:tcW w:w="7229" w:type="dxa"/>
          </w:tcPr>
          <w:p w14:paraId="024FBF29" w14:textId="77777777" w:rsidR="00094BCC" w:rsidRDefault="00094BCC" w:rsidP="00DD2AE3">
            <w:r>
              <w:t>Text</w:t>
            </w:r>
          </w:p>
        </w:tc>
      </w:tr>
      <w:tr w:rsidR="00094BCC" w14:paraId="0A8FF1F9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6D982936" w14:textId="77C6131B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Land</w:t>
            </w:r>
          </w:p>
        </w:tc>
        <w:tc>
          <w:tcPr>
            <w:tcW w:w="7229" w:type="dxa"/>
          </w:tcPr>
          <w:p w14:paraId="0171ECA4" w14:textId="77777777" w:rsidR="00094BCC" w:rsidRDefault="00094BCC" w:rsidP="00DD2AE3">
            <w:r>
              <w:t>Text</w:t>
            </w:r>
          </w:p>
        </w:tc>
      </w:tr>
      <w:tr w:rsidR="00297B7B" w14:paraId="68710FFA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626A410F" w14:textId="4936A7CC" w:rsidR="00297B7B" w:rsidRPr="00B67F2C" w:rsidRDefault="00297B7B" w:rsidP="00DD2AE3">
            <w:pPr>
              <w:rPr>
                <w:b/>
                <w:bCs/>
              </w:rPr>
            </w:pPr>
            <w:r>
              <w:rPr>
                <w:b/>
                <w:bCs/>
              </w:rPr>
              <w:t>Databas</w:t>
            </w:r>
          </w:p>
        </w:tc>
        <w:tc>
          <w:tcPr>
            <w:tcW w:w="7229" w:type="dxa"/>
          </w:tcPr>
          <w:p w14:paraId="214ED5E9" w14:textId="57EE8534" w:rsidR="00297B7B" w:rsidRDefault="00297B7B" w:rsidP="00DD2AE3">
            <w:r>
              <w:t>Text</w:t>
            </w:r>
          </w:p>
        </w:tc>
      </w:tr>
      <w:tr w:rsidR="00094BCC" w14:paraId="4BAC08D4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4F429F3F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Syfte</w:t>
            </w:r>
          </w:p>
        </w:tc>
        <w:tc>
          <w:tcPr>
            <w:tcW w:w="7229" w:type="dxa"/>
          </w:tcPr>
          <w:p w14:paraId="49E4054C" w14:textId="77777777" w:rsidR="00094BCC" w:rsidRDefault="00094BCC" w:rsidP="00DD2AE3">
            <w:r>
              <w:t>Text</w:t>
            </w:r>
          </w:p>
        </w:tc>
      </w:tr>
      <w:tr w:rsidR="00094BCC" w14:paraId="1140DCA4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21DB8D27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Metod</w:t>
            </w:r>
          </w:p>
        </w:tc>
        <w:tc>
          <w:tcPr>
            <w:tcW w:w="7229" w:type="dxa"/>
          </w:tcPr>
          <w:p w14:paraId="7EC2C65D" w14:textId="77777777" w:rsidR="00094BCC" w:rsidRDefault="00094BCC" w:rsidP="00DD2AE3">
            <w:r>
              <w:t>Text</w:t>
            </w:r>
          </w:p>
        </w:tc>
      </w:tr>
      <w:tr w:rsidR="00094BCC" w14:paraId="604EFFC8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005D46FD" w14:textId="77777777" w:rsidR="00094BCC" w:rsidRDefault="00094BCC" w:rsidP="00DD2AE3">
            <w:r>
              <w:t>Urval</w:t>
            </w:r>
          </w:p>
        </w:tc>
        <w:tc>
          <w:tcPr>
            <w:tcW w:w="7229" w:type="dxa"/>
          </w:tcPr>
          <w:p w14:paraId="15790F5C" w14:textId="77777777" w:rsidR="00094BCC" w:rsidRDefault="00094BCC" w:rsidP="00DD2AE3">
            <w:r>
              <w:t>Text</w:t>
            </w:r>
          </w:p>
        </w:tc>
      </w:tr>
      <w:tr w:rsidR="00094BCC" w14:paraId="3A268E95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51B78F2D" w14:textId="77777777" w:rsidR="00094BCC" w:rsidRDefault="00094BCC" w:rsidP="00DD2AE3">
            <w:r>
              <w:t>Datainsamling</w:t>
            </w:r>
          </w:p>
        </w:tc>
        <w:tc>
          <w:tcPr>
            <w:tcW w:w="7229" w:type="dxa"/>
          </w:tcPr>
          <w:p w14:paraId="09FC9681" w14:textId="77777777" w:rsidR="00094BCC" w:rsidRDefault="00094BCC" w:rsidP="00DD2AE3">
            <w:r>
              <w:t>Text</w:t>
            </w:r>
          </w:p>
        </w:tc>
      </w:tr>
      <w:tr w:rsidR="00094BCC" w14:paraId="4A6149AE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7438BB0C" w14:textId="77777777" w:rsidR="00094BCC" w:rsidRDefault="00094BCC" w:rsidP="00DD2AE3">
            <w:r>
              <w:t>Dataanalys</w:t>
            </w:r>
          </w:p>
        </w:tc>
        <w:tc>
          <w:tcPr>
            <w:tcW w:w="7229" w:type="dxa"/>
          </w:tcPr>
          <w:p w14:paraId="3F6CC228" w14:textId="77777777" w:rsidR="00094BCC" w:rsidRDefault="00094BCC" w:rsidP="00DD2AE3">
            <w:r>
              <w:t>Text</w:t>
            </w:r>
          </w:p>
        </w:tc>
      </w:tr>
      <w:tr w:rsidR="00094BCC" w14:paraId="2C26B7F0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11546730" w14:textId="77777777" w:rsidR="00094BCC" w:rsidRDefault="00094BCC" w:rsidP="00DD2AE3">
            <w:r>
              <w:t>Bortfall</w:t>
            </w:r>
          </w:p>
        </w:tc>
        <w:tc>
          <w:tcPr>
            <w:tcW w:w="7229" w:type="dxa"/>
          </w:tcPr>
          <w:p w14:paraId="6E076125" w14:textId="77777777" w:rsidR="00094BCC" w:rsidRDefault="00094BCC" w:rsidP="00DD2AE3">
            <w:r>
              <w:t>Text</w:t>
            </w:r>
          </w:p>
        </w:tc>
      </w:tr>
      <w:tr w:rsidR="00094BCC" w14:paraId="3C35319B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646B3073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Resultat/Slutsats</w:t>
            </w:r>
          </w:p>
        </w:tc>
        <w:tc>
          <w:tcPr>
            <w:tcW w:w="7229" w:type="dxa"/>
          </w:tcPr>
          <w:p w14:paraId="7F2EA9CE" w14:textId="77777777" w:rsidR="00094BCC" w:rsidRDefault="00094BCC" w:rsidP="00DD2AE3">
            <w:r>
              <w:t>Text</w:t>
            </w:r>
          </w:p>
        </w:tc>
      </w:tr>
      <w:tr w:rsidR="00094BCC" w14:paraId="6F8EB7CE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5FBCE531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Vetenskaplig kvalitet</w:t>
            </w:r>
          </w:p>
        </w:tc>
        <w:tc>
          <w:tcPr>
            <w:tcW w:w="7229" w:type="dxa"/>
          </w:tcPr>
          <w:p w14:paraId="6CB1797E" w14:textId="77777777" w:rsidR="00094BCC" w:rsidRDefault="00094BCC" w:rsidP="00DD2AE3">
            <w:r>
              <w:t>Text</w:t>
            </w:r>
          </w:p>
        </w:tc>
      </w:tr>
    </w:tbl>
    <w:p w14:paraId="66EA4579" w14:textId="062AC0B0" w:rsidR="00094BCC" w:rsidRDefault="00094BCC" w:rsidP="00210887"/>
    <w:p w14:paraId="5B9D9791" w14:textId="62159A79" w:rsidR="00094BCC" w:rsidRDefault="00094BCC" w:rsidP="00297B7B">
      <w:r>
        <w:br w:type="page"/>
      </w:r>
    </w:p>
    <w:tbl>
      <w:tblPr>
        <w:tblStyle w:val="TableGrid"/>
        <w:tblW w:w="9639" w:type="dxa"/>
        <w:tblInd w:w="-1139" w:type="dxa"/>
        <w:tblLook w:val="04A0" w:firstRow="1" w:lastRow="0" w:firstColumn="1" w:lastColumn="0" w:noHBand="0" w:noVBand="1"/>
        <w:tblCaption w:val="Tabell 3 Artikelöversikt"/>
        <w:tblDescription w:val="Artikelöversikt över referens, land, databas, syfte, metod, urval, datainsamling, dataanalys, bortfall, resultat, slutsats och vetenskaplig kvalitet."/>
      </w:tblPr>
      <w:tblGrid>
        <w:gridCol w:w="2410"/>
        <w:gridCol w:w="7229"/>
      </w:tblGrid>
      <w:tr w:rsidR="00094BCC" w14:paraId="48E198B8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47CC8F95" w14:textId="4EE696C8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lastRenderedPageBreak/>
              <w:t xml:space="preserve">Artikel </w:t>
            </w:r>
            <w:r>
              <w:rPr>
                <w:b/>
                <w:bCs/>
              </w:rPr>
              <w:t>7</w:t>
            </w:r>
          </w:p>
        </w:tc>
        <w:tc>
          <w:tcPr>
            <w:tcW w:w="7229" w:type="dxa"/>
            <w:shd w:val="clear" w:color="auto" w:fill="E7E6E6" w:themeFill="background2"/>
          </w:tcPr>
          <w:p w14:paraId="0DAD3547" w14:textId="28668CC1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Info</w:t>
            </w:r>
            <w:r w:rsidR="00236FBF">
              <w:rPr>
                <w:b/>
                <w:bCs/>
              </w:rPr>
              <w:t>rmation</w:t>
            </w:r>
            <w:r w:rsidR="005C2D58">
              <w:rPr>
                <w:b/>
                <w:bCs/>
              </w:rPr>
              <w:t xml:space="preserve"> om artikeln</w:t>
            </w:r>
          </w:p>
        </w:tc>
      </w:tr>
      <w:tr w:rsidR="00094BCC" w14:paraId="5233FE2A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11AC9FF7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Referens</w:t>
            </w:r>
          </w:p>
        </w:tc>
        <w:tc>
          <w:tcPr>
            <w:tcW w:w="7229" w:type="dxa"/>
          </w:tcPr>
          <w:p w14:paraId="26818765" w14:textId="77777777" w:rsidR="00094BCC" w:rsidRDefault="00094BCC" w:rsidP="00DD2AE3">
            <w:r>
              <w:t>Text</w:t>
            </w:r>
          </w:p>
        </w:tc>
      </w:tr>
      <w:tr w:rsidR="00094BCC" w14:paraId="0FE877EA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2FAA6E3F" w14:textId="11928D1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Land</w:t>
            </w:r>
          </w:p>
        </w:tc>
        <w:tc>
          <w:tcPr>
            <w:tcW w:w="7229" w:type="dxa"/>
          </w:tcPr>
          <w:p w14:paraId="38542A53" w14:textId="77777777" w:rsidR="00094BCC" w:rsidRDefault="00094BCC" w:rsidP="00DD2AE3">
            <w:r>
              <w:t>Text</w:t>
            </w:r>
          </w:p>
        </w:tc>
      </w:tr>
      <w:tr w:rsidR="00297B7B" w14:paraId="6A8286CB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757D9861" w14:textId="2659EE98" w:rsidR="00297B7B" w:rsidRPr="00B67F2C" w:rsidRDefault="00297B7B" w:rsidP="00DD2AE3">
            <w:pPr>
              <w:rPr>
                <w:b/>
                <w:bCs/>
              </w:rPr>
            </w:pPr>
            <w:r>
              <w:rPr>
                <w:b/>
                <w:bCs/>
              </w:rPr>
              <w:t>Databas</w:t>
            </w:r>
          </w:p>
        </w:tc>
        <w:tc>
          <w:tcPr>
            <w:tcW w:w="7229" w:type="dxa"/>
          </w:tcPr>
          <w:p w14:paraId="6E4BBC45" w14:textId="3E44AF41" w:rsidR="00297B7B" w:rsidRDefault="00297B7B" w:rsidP="00DD2AE3">
            <w:r>
              <w:t>Text</w:t>
            </w:r>
          </w:p>
        </w:tc>
      </w:tr>
      <w:tr w:rsidR="00094BCC" w14:paraId="298C7139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644D039A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Syfte</w:t>
            </w:r>
          </w:p>
        </w:tc>
        <w:tc>
          <w:tcPr>
            <w:tcW w:w="7229" w:type="dxa"/>
          </w:tcPr>
          <w:p w14:paraId="7990229A" w14:textId="77777777" w:rsidR="00094BCC" w:rsidRDefault="00094BCC" w:rsidP="00DD2AE3">
            <w:r>
              <w:t>Text</w:t>
            </w:r>
          </w:p>
        </w:tc>
      </w:tr>
      <w:tr w:rsidR="00094BCC" w14:paraId="7483EAA7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0BE0542D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Metod</w:t>
            </w:r>
          </w:p>
        </w:tc>
        <w:tc>
          <w:tcPr>
            <w:tcW w:w="7229" w:type="dxa"/>
          </w:tcPr>
          <w:p w14:paraId="380A0C3A" w14:textId="77777777" w:rsidR="00094BCC" w:rsidRDefault="00094BCC" w:rsidP="00DD2AE3">
            <w:r>
              <w:t>Text</w:t>
            </w:r>
          </w:p>
        </w:tc>
      </w:tr>
      <w:tr w:rsidR="00094BCC" w14:paraId="0C19704B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03CE03DB" w14:textId="77777777" w:rsidR="00094BCC" w:rsidRDefault="00094BCC" w:rsidP="00DD2AE3">
            <w:r>
              <w:t>Urval</w:t>
            </w:r>
          </w:p>
        </w:tc>
        <w:tc>
          <w:tcPr>
            <w:tcW w:w="7229" w:type="dxa"/>
          </w:tcPr>
          <w:p w14:paraId="11768D5A" w14:textId="77777777" w:rsidR="00094BCC" w:rsidRDefault="00094BCC" w:rsidP="00DD2AE3">
            <w:r>
              <w:t>Text</w:t>
            </w:r>
          </w:p>
        </w:tc>
      </w:tr>
      <w:tr w:rsidR="00094BCC" w14:paraId="656C6CB8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46F5A25F" w14:textId="77777777" w:rsidR="00094BCC" w:rsidRDefault="00094BCC" w:rsidP="00DD2AE3">
            <w:r>
              <w:t>Datainsamling</w:t>
            </w:r>
          </w:p>
        </w:tc>
        <w:tc>
          <w:tcPr>
            <w:tcW w:w="7229" w:type="dxa"/>
          </w:tcPr>
          <w:p w14:paraId="5862E808" w14:textId="77777777" w:rsidR="00094BCC" w:rsidRDefault="00094BCC" w:rsidP="00DD2AE3">
            <w:r>
              <w:t>Text</w:t>
            </w:r>
          </w:p>
        </w:tc>
      </w:tr>
      <w:tr w:rsidR="00094BCC" w14:paraId="60515C37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0B93CBAE" w14:textId="77777777" w:rsidR="00094BCC" w:rsidRDefault="00094BCC" w:rsidP="00DD2AE3">
            <w:r>
              <w:t>Dataanalys</w:t>
            </w:r>
          </w:p>
        </w:tc>
        <w:tc>
          <w:tcPr>
            <w:tcW w:w="7229" w:type="dxa"/>
          </w:tcPr>
          <w:p w14:paraId="3FF976DA" w14:textId="77777777" w:rsidR="00094BCC" w:rsidRDefault="00094BCC" w:rsidP="00DD2AE3">
            <w:r>
              <w:t>Text</w:t>
            </w:r>
          </w:p>
        </w:tc>
      </w:tr>
      <w:tr w:rsidR="00094BCC" w14:paraId="2D6DB053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2C4B8DB6" w14:textId="77777777" w:rsidR="00094BCC" w:rsidRDefault="00094BCC" w:rsidP="00DD2AE3">
            <w:r>
              <w:t>Bortfall</w:t>
            </w:r>
          </w:p>
        </w:tc>
        <w:tc>
          <w:tcPr>
            <w:tcW w:w="7229" w:type="dxa"/>
          </w:tcPr>
          <w:p w14:paraId="69884FE3" w14:textId="77777777" w:rsidR="00094BCC" w:rsidRDefault="00094BCC" w:rsidP="00DD2AE3">
            <w:r>
              <w:t>Text</w:t>
            </w:r>
          </w:p>
        </w:tc>
      </w:tr>
      <w:tr w:rsidR="00094BCC" w14:paraId="1389B612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64123977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Resultat/Slutsats</w:t>
            </w:r>
          </w:p>
        </w:tc>
        <w:tc>
          <w:tcPr>
            <w:tcW w:w="7229" w:type="dxa"/>
          </w:tcPr>
          <w:p w14:paraId="2A3377DA" w14:textId="77777777" w:rsidR="00094BCC" w:rsidRDefault="00094BCC" w:rsidP="00DD2AE3">
            <w:r>
              <w:t>Text</w:t>
            </w:r>
          </w:p>
        </w:tc>
      </w:tr>
      <w:tr w:rsidR="00094BCC" w14:paraId="52AA58CF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251A9C25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Vetenskaplig kvalitet</w:t>
            </w:r>
          </w:p>
        </w:tc>
        <w:tc>
          <w:tcPr>
            <w:tcW w:w="7229" w:type="dxa"/>
          </w:tcPr>
          <w:p w14:paraId="08E4F57C" w14:textId="77777777" w:rsidR="00094BCC" w:rsidRDefault="00094BCC" w:rsidP="00DD2AE3">
            <w:r>
              <w:t>Text</w:t>
            </w:r>
          </w:p>
        </w:tc>
      </w:tr>
    </w:tbl>
    <w:p w14:paraId="24E5278B" w14:textId="11D828DE" w:rsidR="00094BCC" w:rsidRDefault="00094BCC" w:rsidP="00210887"/>
    <w:p w14:paraId="0375DD42" w14:textId="76C396F9" w:rsidR="00094BCC" w:rsidRDefault="00094BCC" w:rsidP="00297B7B">
      <w:r>
        <w:br w:type="page"/>
      </w:r>
    </w:p>
    <w:tbl>
      <w:tblPr>
        <w:tblStyle w:val="TableGrid"/>
        <w:tblW w:w="9639" w:type="dxa"/>
        <w:tblInd w:w="-1139" w:type="dxa"/>
        <w:tblLook w:val="04A0" w:firstRow="1" w:lastRow="0" w:firstColumn="1" w:lastColumn="0" w:noHBand="0" w:noVBand="1"/>
        <w:tblCaption w:val="Tabell 3 Artikelöversikt"/>
        <w:tblDescription w:val="Artikelöversikt över referens, land, databas, syfte, metod, urval, datainsamling, dataanalys, bortfall, resultat, slutsats och vetenskaplig kvalitet."/>
      </w:tblPr>
      <w:tblGrid>
        <w:gridCol w:w="2410"/>
        <w:gridCol w:w="7229"/>
      </w:tblGrid>
      <w:tr w:rsidR="00094BCC" w14:paraId="5572FB25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5BB5CC72" w14:textId="72043FDC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lastRenderedPageBreak/>
              <w:t xml:space="preserve">Artikel </w:t>
            </w:r>
            <w:r>
              <w:rPr>
                <w:b/>
                <w:bCs/>
              </w:rPr>
              <w:t>8</w:t>
            </w:r>
          </w:p>
        </w:tc>
        <w:tc>
          <w:tcPr>
            <w:tcW w:w="7229" w:type="dxa"/>
            <w:shd w:val="clear" w:color="auto" w:fill="E7E6E6" w:themeFill="background2"/>
          </w:tcPr>
          <w:p w14:paraId="68711657" w14:textId="658E42DC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Info</w:t>
            </w:r>
            <w:r w:rsidR="00236FBF">
              <w:rPr>
                <w:b/>
                <w:bCs/>
              </w:rPr>
              <w:t>rmation</w:t>
            </w:r>
            <w:r w:rsidR="005C2D58">
              <w:rPr>
                <w:b/>
                <w:bCs/>
              </w:rPr>
              <w:t xml:space="preserve"> om artikeln</w:t>
            </w:r>
          </w:p>
        </w:tc>
      </w:tr>
      <w:tr w:rsidR="00094BCC" w14:paraId="55C22860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371997BA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Referens</w:t>
            </w:r>
          </w:p>
        </w:tc>
        <w:tc>
          <w:tcPr>
            <w:tcW w:w="7229" w:type="dxa"/>
          </w:tcPr>
          <w:p w14:paraId="6BDE99E0" w14:textId="77777777" w:rsidR="00094BCC" w:rsidRDefault="00094BCC" w:rsidP="00DD2AE3">
            <w:r>
              <w:t>Text</w:t>
            </w:r>
          </w:p>
        </w:tc>
      </w:tr>
      <w:tr w:rsidR="00094BCC" w14:paraId="2A858B40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1493CA69" w14:textId="6DE8890A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Land</w:t>
            </w:r>
          </w:p>
        </w:tc>
        <w:tc>
          <w:tcPr>
            <w:tcW w:w="7229" w:type="dxa"/>
          </w:tcPr>
          <w:p w14:paraId="04C8E854" w14:textId="77777777" w:rsidR="00094BCC" w:rsidRDefault="00094BCC" w:rsidP="00DD2AE3">
            <w:r>
              <w:t>Text</w:t>
            </w:r>
          </w:p>
        </w:tc>
      </w:tr>
      <w:tr w:rsidR="00297B7B" w14:paraId="4F2FD3C1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17F15AD8" w14:textId="399E88CE" w:rsidR="00297B7B" w:rsidRPr="00B67F2C" w:rsidRDefault="00297B7B" w:rsidP="00DD2AE3">
            <w:pPr>
              <w:rPr>
                <w:b/>
                <w:bCs/>
              </w:rPr>
            </w:pPr>
            <w:r>
              <w:rPr>
                <w:b/>
                <w:bCs/>
              </w:rPr>
              <w:t>Databas</w:t>
            </w:r>
          </w:p>
        </w:tc>
        <w:tc>
          <w:tcPr>
            <w:tcW w:w="7229" w:type="dxa"/>
          </w:tcPr>
          <w:p w14:paraId="2136D255" w14:textId="56288D31" w:rsidR="00297B7B" w:rsidRDefault="00297B7B" w:rsidP="00DD2AE3">
            <w:r>
              <w:t>Text</w:t>
            </w:r>
          </w:p>
        </w:tc>
      </w:tr>
      <w:tr w:rsidR="00094BCC" w14:paraId="185D5351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603BDA95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Syfte</w:t>
            </w:r>
          </w:p>
        </w:tc>
        <w:tc>
          <w:tcPr>
            <w:tcW w:w="7229" w:type="dxa"/>
          </w:tcPr>
          <w:p w14:paraId="733D7924" w14:textId="77777777" w:rsidR="00094BCC" w:rsidRDefault="00094BCC" w:rsidP="00DD2AE3">
            <w:r>
              <w:t>Text</w:t>
            </w:r>
          </w:p>
        </w:tc>
      </w:tr>
      <w:tr w:rsidR="00094BCC" w14:paraId="31B3EFEE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4F51FA01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Metod</w:t>
            </w:r>
          </w:p>
        </w:tc>
        <w:tc>
          <w:tcPr>
            <w:tcW w:w="7229" w:type="dxa"/>
          </w:tcPr>
          <w:p w14:paraId="16F0DF51" w14:textId="77777777" w:rsidR="00094BCC" w:rsidRDefault="00094BCC" w:rsidP="00DD2AE3">
            <w:r>
              <w:t>Text</w:t>
            </w:r>
          </w:p>
        </w:tc>
      </w:tr>
      <w:tr w:rsidR="00094BCC" w14:paraId="07F610BB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5F085E91" w14:textId="77777777" w:rsidR="00094BCC" w:rsidRDefault="00094BCC" w:rsidP="00DD2AE3">
            <w:r>
              <w:t>Urval</w:t>
            </w:r>
          </w:p>
        </w:tc>
        <w:tc>
          <w:tcPr>
            <w:tcW w:w="7229" w:type="dxa"/>
          </w:tcPr>
          <w:p w14:paraId="5F20CA19" w14:textId="77777777" w:rsidR="00094BCC" w:rsidRDefault="00094BCC" w:rsidP="00DD2AE3">
            <w:r>
              <w:t>Text</w:t>
            </w:r>
          </w:p>
        </w:tc>
      </w:tr>
      <w:tr w:rsidR="00094BCC" w14:paraId="4A46AD37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05EC7BC7" w14:textId="77777777" w:rsidR="00094BCC" w:rsidRDefault="00094BCC" w:rsidP="00DD2AE3">
            <w:r>
              <w:t>Datainsamling</w:t>
            </w:r>
          </w:p>
        </w:tc>
        <w:tc>
          <w:tcPr>
            <w:tcW w:w="7229" w:type="dxa"/>
          </w:tcPr>
          <w:p w14:paraId="5C552A5A" w14:textId="77777777" w:rsidR="00094BCC" w:rsidRDefault="00094BCC" w:rsidP="00DD2AE3">
            <w:r>
              <w:t>Text</w:t>
            </w:r>
          </w:p>
        </w:tc>
      </w:tr>
      <w:tr w:rsidR="00094BCC" w14:paraId="23EAB63E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146FEDC0" w14:textId="77777777" w:rsidR="00094BCC" w:rsidRDefault="00094BCC" w:rsidP="00DD2AE3">
            <w:r>
              <w:t>Dataanalys</w:t>
            </w:r>
          </w:p>
        </w:tc>
        <w:tc>
          <w:tcPr>
            <w:tcW w:w="7229" w:type="dxa"/>
          </w:tcPr>
          <w:p w14:paraId="25009F44" w14:textId="77777777" w:rsidR="00094BCC" w:rsidRDefault="00094BCC" w:rsidP="00DD2AE3">
            <w:r>
              <w:t>Text</w:t>
            </w:r>
          </w:p>
        </w:tc>
      </w:tr>
      <w:tr w:rsidR="00094BCC" w14:paraId="66336867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7E5E2763" w14:textId="77777777" w:rsidR="00094BCC" w:rsidRDefault="00094BCC" w:rsidP="00DD2AE3">
            <w:r>
              <w:t>Bortfall</w:t>
            </w:r>
          </w:p>
        </w:tc>
        <w:tc>
          <w:tcPr>
            <w:tcW w:w="7229" w:type="dxa"/>
          </w:tcPr>
          <w:p w14:paraId="7D19EA03" w14:textId="77777777" w:rsidR="00094BCC" w:rsidRDefault="00094BCC" w:rsidP="00DD2AE3">
            <w:r>
              <w:t>Text</w:t>
            </w:r>
          </w:p>
        </w:tc>
      </w:tr>
      <w:tr w:rsidR="00094BCC" w14:paraId="70A2A514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5D39263C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Resultat/Slutsats</w:t>
            </w:r>
          </w:p>
        </w:tc>
        <w:tc>
          <w:tcPr>
            <w:tcW w:w="7229" w:type="dxa"/>
          </w:tcPr>
          <w:p w14:paraId="747CBE6F" w14:textId="77777777" w:rsidR="00094BCC" w:rsidRDefault="00094BCC" w:rsidP="00DD2AE3">
            <w:r>
              <w:t>Text</w:t>
            </w:r>
          </w:p>
        </w:tc>
      </w:tr>
      <w:tr w:rsidR="00094BCC" w14:paraId="2EDBDEAC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2AA3DABE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Vetenskaplig kvalitet</w:t>
            </w:r>
          </w:p>
        </w:tc>
        <w:tc>
          <w:tcPr>
            <w:tcW w:w="7229" w:type="dxa"/>
          </w:tcPr>
          <w:p w14:paraId="6B0B62D8" w14:textId="77777777" w:rsidR="00094BCC" w:rsidRDefault="00094BCC" w:rsidP="00DD2AE3">
            <w:r>
              <w:t>Text</w:t>
            </w:r>
          </w:p>
        </w:tc>
      </w:tr>
    </w:tbl>
    <w:p w14:paraId="6CDDBE3D" w14:textId="57EDAB93" w:rsidR="00094BCC" w:rsidRDefault="00094BCC" w:rsidP="00210887"/>
    <w:p w14:paraId="48B4A41E" w14:textId="38BC923E" w:rsidR="00094BCC" w:rsidRDefault="00094BCC" w:rsidP="00297B7B">
      <w:r>
        <w:br w:type="page"/>
      </w:r>
    </w:p>
    <w:tbl>
      <w:tblPr>
        <w:tblStyle w:val="TableGrid"/>
        <w:tblW w:w="9639" w:type="dxa"/>
        <w:tblInd w:w="-1139" w:type="dxa"/>
        <w:tblLook w:val="04A0" w:firstRow="1" w:lastRow="0" w:firstColumn="1" w:lastColumn="0" w:noHBand="0" w:noVBand="1"/>
        <w:tblCaption w:val="Tabell 3 Artikelöversikt"/>
        <w:tblDescription w:val="Artikelöversikt över referens, land, databas, syfte, metod, urval, datainsamling, dataanalys, bortfall, resultat, slutsats och vetenskaplig kvalitet."/>
      </w:tblPr>
      <w:tblGrid>
        <w:gridCol w:w="2410"/>
        <w:gridCol w:w="7229"/>
      </w:tblGrid>
      <w:tr w:rsidR="00094BCC" w14:paraId="33837C0B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5508FA99" w14:textId="1AC30A5F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lastRenderedPageBreak/>
              <w:t xml:space="preserve">Artikel </w:t>
            </w:r>
            <w:r>
              <w:rPr>
                <w:b/>
                <w:bCs/>
              </w:rPr>
              <w:t>9</w:t>
            </w:r>
          </w:p>
        </w:tc>
        <w:tc>
          <w:tcPr>
            <w:tcW w:w="7229" w:type="dxa"/>
            <w:shd w:val="clear" w:color="auto" w:fill="E7E6E6" w:themeFill="background2"/>
          </w:tcPr>
          <w:p w14:paraId="5482A868" w14:textId="50030351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Info</w:t>
            </w:r>
            <w:r w:rsidR="00236FBF">
              <w:rPr>
                <w:b/>
                <w:bCs/>
              </w:rPr>
              <w:t>rmation</w:t>
            </w:r>
            <w:r w:rsidR="005C2D58">
              <w:rPr>
                <w:b/>
                <w:bCs/>
              </w:rPr>
              <w:t xml:space="preserve"> om artikeln</w:t>
            </w:r>
          </w:p>
        </w:tc>
      </w:tr>
      <w:tr w:rsidR="00094BCC" w14:paraId="5BD645AB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563A78CD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Referens</w:t>
            </w:r>
          </w:p>
        </w:tc>
        <w:tc>
          <w:tcPr>
            <w:tcW w:w="7229" w:type="dxa"/>
          </w:tcPr>
          <w:p w14:paraId="1C394344" w14:textId="77777777" w:rsidR="00094BCC" w:rsidRDefault="00094BCC" w:rsidP="00DD2AE3">
            <w:r>
              <w:t>Text</w:t>
            </w:r>
          </w:p>
        </w:tc>
      </w:tr>
      <w:tr w:rsidR="00094BCC" w14:paraId="3C3E2FE3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463B9347" w14:textId="294549EE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Land</w:t>
            </w:r>
          </w:p>
        </w:tc>
        <w:tc>
          <w:tcPr>
            <w:tcW w:w="7229" w:type="dxa"/>
          </w:tcPr>
          <w:p w14:paraId="768DE2AE" w14:textId="77777777" w:rsidR="00094BCC" w:rsidRDefault="00094BCC" w:rsidP="00DD2AE3">
            <w:r>
              <w:t>Text</w:t>
            </w:r>
          </w:p>
        </w:tc>
      </w:tr>
      <w:tr w:rsidR="00297B7B" w14:paraId="70EB9C5F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5E3F421D" w14:textId="24D1F82B" w:rsidR="00297B7B" w:rsidRPr="00B67F2C" w:rsidRDefault="00297B7B" w:rsidP="00DD2AE3">
            <w:pPr>
              <w:rPr>
                <w:b/>
                <w:bCs/>
              </w:rPr>
            </w:pPr>
            <w:r>
              <w:rPr>
                <w:b/>
                <w:bCs/>
              </w:rPr>
              <w:t>Databas</w:t>
            </w:r>
          </w:p>
        </w:tc>
        <w:tc>
          <w:tcPr>
            <w:tcW w:w="7229" w:type="dxa"/>
          </w:tcPr>
          <w:p w14:paraId="3BD83810" w14:textId="5F3FFB13" w:rsidR="00297B7B" w:rsidRDefault="00297B7B" w:rsidP="00DD2AE3">
            <w:r>
              <w:t>Text</w:t>
            </w:r>
          </w:p>
        </w:tc>
      </w:tr>
      <w:tr w:rsidR="00094BCC" w14:paraId="6A13455C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38BFE8EA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Syfte</w:t>
            </w:r>
          </w:p>
        </w:tc>
        <w:tc>
          <w:tcPr>
            <w:tcW w:w="7229" w:type="dxa"/>
          </w:tcPr>
          <w:p w14:paraId="35571D7E" w14:textId="77777777" w:rsidR="00094BCC" w:rsidRDefault="00094BCC" w:rsidP="00DD2AE3">
            <w:r>
              <w:t>Text</w:t>
            </w:r>
          </w:p>
        </w:tc>
      </w:tr>
      <w:tr w:rsidR="00094BCC" w14:paraId="008A5CB3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0058CB6B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Metod</w:t>
            </w:r>
          </w:p>
        </w:tc>
        <w:tc>
          <w:tcPr>
            <w:tcW w:w="7229" w:type="dxa"/>
          </w:tcPr>
          <w:p w14:paraId="6980780C" w14:textId="77777777" w:rsidR="00094BCC" w:rsidRDefault="00094BCC" w:rsidP="00DD2AE3">
            <w:r>
              <w:t>Text</w:t>
            </w:r>
          </w:p>
        </w:tc>
      </w:tr>
      <w:tr w:rsidR="00094BCC" w14:paraId="74A44397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5712F5F3" w14:textId="77777777" w:rsidR="00094BCC" w:rsidRDefault="00094BCC" w:rsidP="00DD2AE3">
            <w:r>
              <w:t>Urval</w:t>
            </w:r>
          </w:p>
        </w:tc>
        <w:tc>
          <w:tcPr>
            <w:tcW w:w="7229" w:type="dxa"/>
          </w:tcPr>
          <w:p w14:paraId="0D724A97" w14:textId="77777777" w:rsidR="00094BCC" w:rsidRDefault="00094BCC" w:rsidP="00DD2AE3">
            <w:r>
              <w:t>Text</w:t>
            </w:r>
          </w:p>
        </w:tc>
      </w:tr>
      <w:tr w:rsidR="00094BCC" w14:paraId="73AA0705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5CC1F5A9" w14:textId="77777777" w:rsidR="00094BCC" w:rsidRDefault="00094BCC" w:rsidP="00DD2AE3">
            <w:r>
              <w:t>Datainsamling</w:t>
            </w:r>
          </w:p>
        </w:tc>
        <w:tc>
          <w:tcPr>
            <w:tcW w:w="7229" w:type="dxa"/>
          </w:tcPr>
          <w:p w14:paraId="17FA2D56" w14:textId="77777777" w:rsidR="00094BCC" w:rsidRDefault="00094BCC" w:rsidP="00DD2AE3">
            <w:r>
              <w:t>Text</w:t>
            </w:r>
          </w:p>
        </w:tc>
      </w:tr>
      <w:tr w:rsidR="00094BCC" w14:paraId="1226F921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5CDC2F4B" w14:textId="77777777" w:rsidR="00094BCC" w:rsidRDefault="00094BCC" w:rsidP="00DD2AE3">
            <w:r>
              <w:t>Dataanalys</w:t>
            </w:r>
          </w:p>
        </w:tc>
        <w:tc>
          <w:tcPr>
            <w:tcW w:w="7229" w:type="dxa"/>
          </w:tcPr>
          <w:p w14:paraId="060F406B" w14:textId="77777777" w:rsidR="00094BCC" w:rsidRDefault="00094BCC" w:rsidP="00DD2AE3">
            <w:r>
              <w:t>Text</w:t>
            </w:r>
          </w:p>
        </w:tc>
      </w:tr>
      <w:tr w:rsidR="00094BCC" w14:paraId="419F38C5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7C301990" w14:textId="77777777" w:rsidR="00094BCC" w:rsidRDefault="00094BCC" w:rsidP="00DD2AE3">
            <w:r>
              <w:t>Bortfall</w:t>
            </w:r>
          </w:p>
        </w:tc>
        <w:tc>
          <w:tcPr>
            <w:tcW w:w="7229" w:type="dxa"/>
          </w:tcPr>
          <w:p w14:paraId="5C519A74" w14:textId="77777777" w:rsidR="00094BCC" w:rsidRDefault="00094BCC" w:rsidP="00DD2AE3">
            <w:r>
              <w:t>Text</w:t>
            </w:r>
          </w:p>
        </w:tc>
      </w:tr>
      <w:tr w:rsidR="00094BCC" w14:paraId="7F0356B3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1451B53C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Resultat/Slutsats</w:t>
            </w:r>
          </w:p>
        </w:tc>
        <w:tc>
          <w:tcPr>
            <w:tcW w:w="7229" w:type="dxa"/>
          </w:tcPr>
          <w:p w14:paraId="1DA28635" w14:textId="77777777" w:rsidR="00094BCC" w:rsidRDefault="00094BCC" w:rsidP="00DD2AE3">
            <w:r>
              <w:t>Text</w:t>
            </w:r>
          </w:p>
        </w:tc>
      </w:tr>
      <w:tr w:rsidR="00094BCC" w14:paraId="0CD06BE0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3E21FAC0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Vetenskaplig kvalitet</w:t>
            </w:r>
          </w:p>
        </w:tc>
        <w:tc>
          <w:tcPr>
            <w:tcW w:w="7229" w:type="dxa"/>
          </w:tcPr>
          <w:p w14:paraId="389D7CFB" w14:textId="77777777" w:rsidR="00094BCC" w:rsidRDefault="00094BCC" w:rsidP="00DD2AE3">
            <w:r>
              <w:t>Text</w:t>
            </w:r>
          </w:p>
        </w:tc>
      </w:tr>
    </w:tbl>
    <w:p w14:paraId="72739A26" w14:textId="0B42E779" w:rsidR="00094BCC" w:rsidRDefault="00094BCC" w:rsidP="00210887"/>
    <w:p w14:paraId="38F5458F" w14:textId="1224018C" w:rsidR="00094BCC" w:rsidRDefault="00094BCC" w:rsidP="00297B7B">
      <w:r>
        <w:br w:type="page"/>
      </w:r>
    </w:p>
    <w:tbl>
      <w:tblPr>
        <w:tblStyle w:val="TableGrid"/>
        <w:tblW w:w="9639" w:type="dxa"/>
        <w:tblInd w:w="-1139" w:type="dxa"/>
        <w:tblLook w:val="04A0" w:firstRow="1" w:lastRow="0" w:firstColumn="1" w:lastColumn="0" w:noHBand="0" w:noVBand="1"/>
        <w:tblCaption w:val="Tabell 3 Artikelöversikt"/>
        <w:tblDescription w:val="Artikelöversikt över referens, land, databas, syfte, metod, urval, datainsamling, dataanalys, bortfall, resultat, slutsats och vetenskaplig kvalitet."/>
      </w:tblPr>
      <w:tblGrid>
        <w:gridCol w:w="2410"/>
        <w:gridCol w:w="7229"/>
      </w:tblGrid>
      <w:tr w:rsidR="00094BCC" w14:paraId="7A48B116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347A5FE8" w14:textId="298261E3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lastRenderedPageBreak/>
              <w:t xml:space="preserve">Artikel </w:t>
            </w:r>
            <w:r>
              <w:rPr>
                <w:b/>
                <w:bCs/>
              </w:rPr>
              <w:t>10</w:t>
            </w:r>
          </w:p>
        </w:tc>
        <w:tc>
          <w:tcPr>
            <w:tcW w:w="7229" w:type="dxa"/>
            <w:shd w:val="clear" w:color="auto" w:fill="E7E6E6" w:themeFill="background2"/>
          </w:tcPr>
          <w:p w14:paraId="55BE22C5" w14:textId="1820F7B2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Info</w:t>
            </w:r>
            <w:r w:rsidR="00236FBF">
              <w:rPr>
                <w:b/>
                <w:bCs/>
              </w:rPr>
              <w:t>rmation</w:t>
            </w:r>
            <w:r w:rsidR="005C2D58">
              <w:rPr>
                <w:b/>
                <w:bCs/>
              </w:rPr>
              <w:t xml:space="preserve"> om artikeln</w:t>
            </w:r>
          </w:p>
        </w:tc>
      </w:tr>
      <w:tr w:rsidR="00094BCC" w14:paraId="4D1633FF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51BE8ACF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Referens</w:t>
            </w:r>
          </w:p>
        </w:tc>
        <w:tc>
          <w:tcPr>
            <w:tcW w:w="7229" w:type="dxa"/>
          </w:tcPr>
          <w:p w14:paraId="15DFFDBF" w14:textId="77777777" w:rsidR="00094BCC" w:rsidRDefault="00094BCC" w:rsidP="00DD2AE3">
            <w:r>
              <w:t>Text</w:t>
            </w:r>
          </w:p>
        </w:tc>
      </w:tr>
      <w:tr w:rsidR="00094BCC" w14:paraId="0F3B29A1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67D58C89" w14:textId="7F41F0AA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Land</w:t>
            </w:r>
          </w:p>
        </w:tc>
        <w:tc>
          <w:tcPr>
            <w:tcW w:w="7229" w:type="dxa"/>
          </w:tcPr>
          <w:p w14:paraId="067D47E1" w14:textId="77777777" w:rsidR="00094BCC" w:rsidRDefault="00094BCC" w:rsidP="00DD2AE3">
            <w:r>
              <w:t>Text</w:t>
            </w:r>
          </w:p>
        </w:tc>
      </w:tr>
      <w:tr w:rsidR="00297B7B" w14:paraId="39E9E171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77B73AAA" w14:textId="72786922" w:rsidR="00297B7B" w:rsidRPr="00B67F2C" w:rsidRDefault="00297B7B" w:rsidP="00DD2AE3">
            <w:pPr>
              <w:rPr>
                <w:b/>
                <w:bCs/>
              </w:rPr>
            </w:pPr>
            <w:r>
              <w:rPr>
                <w:b/>
                <w:bCs/>
              </w:rPr>
              <w:t>Databas</w:t>
            </w:r>
          </w:p>
        </w:tc>
        <w:tc>
          <w:tcPr>
            <w:tcW w:w="7229" w:type="dxa"/>
          </w:tcPr>
          <w:p w14:paraId="4B52934D" w14:textId="3864E9FF" w:rsidR="00297B7B" w:rsidRDefault="00297B7B" w:rsidP="00DD2AE3">
            <w:r>
              <w:t>Text</w:t>
            </w:r>
          </w:p>
        </w:tc>
      </w:tr>
      <w:tr w:rsidR="00094BCC" w14:paraId="7DF0A0AE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6BB8C360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Syfte</w:t>
            </w:r>
          </w:p>
        </w:tc>
        <w:tc>
          <w:tcPr>
            <w:tcW w:w="7229" w:type="dxa"/>
          </w:tcPr>
          <w:p w14:paraId="2A2C3B6D" w14:textId="77777777" w:rsidR="00094BCC" w:rsidRDefault="00094BCC" w:rsidP="00DD2AE3">
            <w:r>
              <w:t>Text</w:t>
            </w:r>
          </w:p>
        </w:tc>
      </w:tr>
      <w:tr w:rsidR="00094BCC" w14:paraId="00E939E0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13513C7C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Metod</w:t>
            </w:r>
          </w:p>
        </w:tc>
        <w:tc>
          <w:tcPr>
            <w:tcW w:w="7229" w:type="dxa"/>
          </w:tcPr>
          <w:p w14:paraId="2E8A0B88" w14:textId="77777777" w:rsidR="00094BCC" w:rsidRDefault="00094BCC" w:rsidP="00DD2AE3">
            <w:r>
              <w:t>Text</w:t>
            </w:r>
          </w:p>
        </w:tc>
      </w:tr>
      <w:tr w:rsidR="00094BCC" w14:paraId="75AC1151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0E5DF535" w14:textId="77777777" w:rsidR="00094BCC" w:rsidRDefault="00094BCC" w:rsidP="00DD2AE3">
            <w:r>
              <w:t>Urval</w:t>
            </w:r>
          </w:p>
        </w:tc>
        <w:tc>
          <w:tcPr>
            <w:tcW w:w="7229" w:type="dxa"/>
          </w:tcPr>
          <w:p w14:paraId="4594B9E3" w14:textId="77777777" w:rsidR="00094BCC" w:rsidRDefault="00094BCC" w:rsidP="00DD2AE3">
            <w:r>
              <w:t>Text</w:t>
            </w:r>
          </w:p>
        </w:tc>
      </w:tr>
      <w:tr w:rsidR="00094BCC" w14:paraId="42AB3370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65213C78" w14:textId="77777777" w:rsidR="00094BCC" w:rsidRDefault="00094BCC" w:rsidP="00DD2AE3">
            <w:r>
              <w:t>Datainsamling</w:t>
            </w:r>
          </w:p>
        </w:tc>
        <w:tc>
          <w:tcPr>
            <w:tcW w:w="7229" w:type="dxa"/>
          </w:tcPr>
          <w:p w14:paraId="4719C519" w14:textId="77777777" w:rsidR="00094BCC" w:rsidRDefault="00094BCC" w:rsidP="00DD2AE3">
            <w:r>
              <w:t>Text</w:t>
            </w:r>
          </w:p>
        </w:tc>
      </w:tr>
      <w:tr w:rsidR="00094BCC" w14:paraId="1CA536F7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3CE123FB" w14:textId="77777777" w:rsidR="00094BCC" w:rsidRDefault="00094BCC" w:rsidP="00DD2AE3">
            <w:r>
              <w:t>Dataanalys</w:t>
            </w:r>
          </w:p>
        </w:tc>
        <w:tc>
          <w:tcPr>
            <w:tcW w:w="7229" w:type="dxa"/>
          </w:tcPr>
          <w:p w14:paraId="242E3B49" w14:textId="77777777" w:rsidR="00094BCC" w:rsidRDefault="00094BCC" w:rsidP="00DD2AE3">
            <w:r>
              <w:t>Text</w:t>
            </w:r>
          </w:p>
        </w:tc>
      </w:tr>
      <w:tr w:rsidR="00094BCC" w14:paraId="278133E9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093A543C" w14:textId="77777777" w:rsidR="00094BCC" w:rsidRDefault="00094BCC" w:rsidP="00DD2AE3">
            <w:r>
              <w:t>Bortfall</w:t>
            </w:r>
          </w:p>
        </w:tc>
        <w:tc>
          <w:tcPr>
            <w:tcW w:w="7229" w:type="dxa"/>
          </w:tcPr>
          <w:p w14:paraId="1DBE459C" w14:textId="77777777" w:rsidR="00094BCC" w:rsidRDefault="00094BCC" w:rsidP="00DD2AE3">
            <w:r>
              <w:t>Text</w:t>
            </w:r>
          </w:p>
        </w:tc>
      </w:tr>
      <w:tr w:rsidR="00094BCC" w14:paraId="70C45D49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22B13B00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Resultat/Slutsats</w:t>
            </w:r>
          </w:p>
        </w:tc>
        <w:tc>
          <w:tcPr>
            <w:tcW w:w="7229" w:type="dxa"/>
          </w:tcPr>
          <w:p w14:paraId="0431422D" w14:textId="77777777" w:rsidR="00094BCC" w:rsidRDefault="00094BCC" w:rsidP="00DD2AE3">
            <w:r>
              <w:t>Text</w:t>
            </w:r>
          </w:p>
        </w:tc>
      </w:tr>
      <w:tr w:rsidR="00094BCC" w14:paraId="41546763" w14:textId="77777777" w:rsidTr="00DD2AE3">
        <w:trPr>
          <w:trHeight w:hRule="exact" w:val="567"/>
        </w:trPr>
        <w:tc>
          <w:tcPr>
            <w:tcW w:w="2410" w:type="dxa"/>
            <w:shd w:val="clear" w:color="auto" w:fill="E7E6E6" w:themeFill="background2"/>
          </w:tcPr>
          <w:p w14:paraId="383BA86A" w14:textId="77777777" w:rsidR="00094BCC" w:rsidRPr="00B67F2C" w:rsidRDefault="00094BCC" w:rsidP="00DD2AE3">
            <w:pPr>
              <w:rPr>
                <w:b/>
                <w:bCs/>
              </w:rPr>
            </w:pPr>
            <w:r w:rsidRPr="00B67F2C">
              <w:rPr>
                <w:b/>
                <w:bCs/>
              </w:rPr>
              <w:t>Vetenskaplig kvalitet</w:t>
            </w:r>
          </w:p>
        </w:tc>
        <w:tc>
          <w:tcPr>
            <w:tcW w:w="7229" w:type="dxa"/>
          </w:tcPr>
          <w:p w14:paraId="63B8BDC0" w14:textId="77777777" w:rsidR="00094BCC" w:rsidRDefault="00094BCC" w:rsidP="00DD2AE3">
            <w:r>
              <w:t>Text</w:t>
            </w:r>
          </w:p>
        </w:tc>
      </w:tr>
    </w:tbl>
    <w:p w14:paraId="6EE2BB93" w14:textId="77777777" w:rsidR="00094BCC" w:rsidRPr="00210887" w:rsidRDefault="00094BCC" w:rsidP="00210887"/>
    <w:sectPr w:rsidR="00094BCC" w:rsidRPr="00210887" w:rsidSect="0031536F">
      <w:pgSz w:w="11906" w:h="16838"/>
      <w:pgMar w:top="1418" w:right="2268" w:bottom="1418" w:left="2268" w:header="709" w:footer="709" w:gutter="0"/>
      <w:pgNumType w:fmt="upperRoman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AD0D72" w14:textId="77777777" w:rsidR="00804FE3" w:rsidRDefault="00804FE3" w:rsidP="00E627A6">
      <w:r>
        <w:separator/>
      </w:r>
    </w:p>
  </w:endnote>
  <w:endnote w:type="continuationSeparator" w:id="0">
    <w:p w14:paraId="29ACBC89" w14:textId="77777777" w:rsidR="00804FE3" w:rsidRDefault="00804FE3" w:rsidP="00E627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Std">
    <w:altName w:val="Calibri"/>
    <w:panose1 w:val="020B0502020104020203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dobe Garamond Pro Bold">
    <w:panose1 w:val="02020702060506020403"/>
    <w:charset w:val="00"/>
    <w:family w:val="roman"/>
    <w:notTrueType/>
    <w:pitch w:val="variable"/>
    <w:sig w:usb0="800000AF" w:usb1="5000205B" w:usb2="00000000" w:usb3="00000000" w:csb0="0000009B" w:csb1="00000000"/>
  </w:font>
  <w:font w:name="Adobe Garamond Pro">
    <w:panose1 w:val="02020502060506020403"/>
    <w:charset w:val="00"/>
    <w:family w:val="roman"/>
    <w:notTrueType/>
    <w:pitch w:val="variable"/>
    <w:sig w:usb0="800000AF" w:usb1="5000205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DCA46" w14:textId="2A7DE166" w:rsidR="00E25273" w:rsidRDefault="00716DA0">
    <w:pPr>
      <w:pStyle w:val="Footer"/>
    </w:pPr>
    <w:r>
      <w:rPr>
        <w:noProof/>
        <w:lang w:eastAsia="sv-SE"/>
      </w:rPr>
      <w:drawing>
        <wp:anchor distT="0" distB="0" distL="114300" distR="114300" simplePos="0" relativeHeight="251661312" behindDoc="0" locked="0" layoutInCell="1" allowOverlap="1" wp14:anchorId="3A3CC538" wp14:editId="6AE60295">
          <wp:simplePos x="0" y="0"/>
          <wp:positionH relativeFrom="rightMargin">
            <wp:align>left</wp:align>
          </wp:positionH>
          <wp:positionV relativeFrom="page">
            <wp:posOffset>8876030</wp:posOffset>
          </wp:positionV>
          <wp:extent cx="1162800" cy="1494000"/>
          <wp:effectExtent l="0" t="0" r="0" b="0"/>
          <wp:wrapNone/>
          <wp:docPr id="59" name="Bildobjekt 5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" name="Bildobjekt 5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800" cy="149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1C0EC" w14:textId="77777777" w:rsidR="00F57BFB" w:rsidRDefault="00F57B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43007" w14:textId="102DDF2E" w:rsidR="00F57BFB" w:rsidRDefault="00F57BF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9475624"/>
      <w:docPartObj>
        <w:docPartGallery w:val="Page Numbers (Bottom of Page)"/>
        <w:docPartUnique/>
      </w:docPartObj>
    </w:sdtPr>
    <w:sdtEndPr/>
    <w:sdtContent>
      <w:p w14:paraId="6858426A" w14:textId="77777777" w:rsidR="00B11E16" w:rsidRDefault="00B11E16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CF8D97E" w14:textId="77777777" w:rsidR="001473CC" w:rsidRDefault="001473CC" w:rsidP="00E627A6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8547678"/>
      <w:docPartObj>
        <w:docPartGallery w:val="Page Numbers (Bottom of Page)"/>
        <w:docPartUnique/>
      </w:docPartObj>
    </w:sdtPr>
    <w:sdtEndPr/>
    <w:sdtContent>
      <w:p w14:paraId="4D098C6B" w14:textId="77777777" w:rsidR="00B11E16" w:rsidRDefault="00B11E16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25CB486" w14:textId="77777777" w:rsidR="00842286" w:rsidRDefault="00842286" w:rsidP="00E627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DFC6BA" w14:textId="77777777" w:rsidR="00804FE3" w:rsidRDefault="00804FE3" w:rsidP="00E627A6">
      <w:r>
        <w:separator/>
      </w:r>
    </w:p>
  </w:footnote>
  <w:footnote w:type="continuationSeparator" w:id="0">
    <w:p w14:paraId="30F6DE95" w14:textId="77777777" w:rsidR="00804FE3" w:rsidRDefault="00804FE3" w:rsidP="00E627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AEEA1" w14:textId="1A275308" w:rsidR="00E25273" w:rsidRDefault="00E25273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1A92282" wp14:editId="6698830A">
          <wp:simplePos x="0" y="0"/>
          <wp:positionH relativeFrom="column">
            <wp:posOffset>707066</wp:posOffset>
          </wp:positionH>
          <wp:positionV relativeFrom="page">
            <wp:posOffset>121237</wp:posOffset>
          </wp:positionV>
          <wp:extent cx="5280025" cy="1494790"/>
          <wp:effectExtent l="0" t="0" r="0" b="0"/>
          <wp:wrapThrough wrapText="bothSides">
            <wp:wrapPolygon edited="0">
              <wp:start x="0" y="0"/>
              <wp:lineTo x="0" y="21196"/>
              <wp:lineTo x="21509" y="21196"/>
              <wp:lineTo x="21509" y="0"/>
              <wp:lineTo x="0" y="0"/>
            </wp:wrapPolygon>
          </wp:wrapThrough>
          <wp:docPr id="138" name="Bildobjekt 13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Bildobjekt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80025" cy="14947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C481F" w14:textId="77777777" w:rsidR="00F57BFB" w:rsidRDefault="00F57BF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A6485" w14:textId="61B0BBF5" w:rsidR="00F57BFB" w:rsidRDefault="00F57BF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26C7A" w14:textId="77777777" w:rsidR="00590733" w:rsidRDefault="00590733" w:rsidP="00E627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B4E23"/>
    <w:multiLevelType w:val="multilevel"/>
    <w:tmpl w:val="B1E42CD4"/>
    <w:lvl w:ilvl="0">
      <w:start w:val="1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1714B78"/>
    <w:multiLevelType w:val="hybridMultilevel"/>
    <w:tmpl w:val="E318B0AC"/>
    <w:lvl w:ilvl="0" w:tplc="94923BA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47A0D"/>
    <w:multiLevelType w:val="hybridMultilevel"/>
    <w:tmpl w:val="EB8E3000"/>
    <w:lvl w:ilvl="0" w:tplc="94923BA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D55762"/>
    <w:multiLevelType w:val="hybridMultilevel"/>
    <w:tmpl w:val="76A06F68"/>
    <w:lvl w:ilvl="0" w:tplc="92C0348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3098E"/>
    <w:multiLevelType w:val="multilevel"/>
    <w:tmpl w:val="905216B2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14A6377"/>
    <w:multiLevelType w:val="hybridMultilevel"/>
    <w:tmpl w:val="3E54A0A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6A77D5"/>
    <w:multiLevelType w:val="multilevel"/>
    <w:tmpl w:val="0A92FC0A"/>
    <w:lvl w:ilvl="0">
      <w:start w:val="1"/>
      <w:numFmt w:val="decimal"/>
      <w:lvlText w:val="%1"/>
      <w:lvlJc w:val="left"/>
      <w:pPr>
        <w:ind w:left="450" w:hanging="45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1">
      <w:start w:val="1"/>
      <w:numFmt w:val="decimal"/>
      <w:lvlText w:val="%1.%2"/>
      <w:lvlJc w:val="left"/>
      <w:pPr>
        <w:ind w:left="940" w:hanging="72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2">
      <w:start w:val="1"/>
      <w:numFmt w:val="decimal"/>
      <w:lvlText w:val="%1.%2.%3"/>
      <w:lvlJc w:val="left"/>
      <w:pPr>
        <w:ind w:left="1520" w:hanging="1080"/>
      </w:pPr>
      <w:rPr>
        <w:rFonts w:ascii="Times New Roman" w:eastAsiaTheme="minorHAnsi" w:hAnsi="Times New Roman" w:cs="Times New Roman" w:hint="default"/>
        <w:color w:val="auto"/>
        <w:u w:val="none"/>
      </w:rPr>
    </w:lvl>
    <w:lvl w:ilvl="3">
      <w:start w:val="1"/>
      <w:numFmt w:val="decimal"/>
      <w:lvlText w:val="%1.%2.%3.%4"/>
      <w:lvlJc w:val="left"/>
      <w:pPr>
        <w:ind w:left="2100" w:hanging="144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4">
      <w:start w:val="1"/>
      <w:numFmt w:val="decimal"/>
      <w:lvlText w:val="%1.%2.%3.%4.%5"/>
      <w:lvlJc w:val="left"/>
      <w:pPr>
        <w:ind w:left="2680" w:hanging="180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5">
      <w:start w:val="1"/>
      <w:numFmt w:val="decimal"/>
      <w:lvlText w:val="%1.%2.%3.%4.%5.%6"/>
      <w:lvlJc w:val="left"/>
      <w:pPr>
        <w:ind w:left="3260" w:hanging="216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6">
      <w:start w:val="1"/>
      <w:numFmt w:val="decimal"/>
      <w:lvlText w:val="%1.%2.%3.%4.%5.%6.%7"/>
      <w:lvlJc w:val="left"/>
      <w:pPr>
        <w:ind w:left="3840" w:hanging="252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7">
      <w:start w:val="1"/>
      <w:numFmt w:val="decimal"/>
      <w:lvlText w:val="%1.%2.%3.%4.%5.%6.%7.%8"/>
      <w:lvlJc w:val="left"/>
      <w:pPr>
        <w:ind w:left="4420" w:hanging="288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8">
      <w:start w:val="1"/>
      <w:numFmt w:val="decimal"/>
      <w:lvlText w:val="%1.%2.%3.%4.%5.%6.%7.%8.%9"/>
      <w:lvlJc w:val="left"/>
      <w:pPr>
        <w:ind w:left="5000" w:hanging="324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</w:abstractNum>
  <w:abstractNum w:abstractNumId="7" w15:restartNumberingAfterBreak="0">
    <w:nsid w:val="4DDF33E7"/>
    <w:multiLevelType w:val="multilevel"/>
    <w:tmpl w:val="AD040D1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4FD60BF3"/>
    <w:multiLevelType w:val="multilevel"/>
    <w:tmpl w:val="2A72BE88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9F31439"/>
    <w:multiLevelType w:val="multilevel"/>
    <w:tmpl w:val="FD6250B0"/>
    <w:lvl w:ilvl="0">
      <w:start w:val="1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70D605EB"/>
    <w:multiLevelType w:val="multilevel"/>
    <w:tmpl w:val="970E8C62"/>
    <w:lvl w:ilvl="0">
      <w:start w:val="1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769A4B60"/>
    <w:multiLevelType w:val="multilevel"/>
    <w:tmpl w:val="B6F0CD46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2" w15:restartNumberingAfterBreak="0">
    <w:nsid w:val="7CDD040F"/>
    <w:multiLevelType w:val="multilevel"/>
    <w:tmpl w:val="BC8A978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894802702">
    <w:abstractNumId w:val="7"/>
  </w:num>
  <w:num w:numId="2" w16cid:durableId="486476288">
    <w:abstractNumId w:val="6"/>
  </w:num>
  <w:num w:numId="3" w16cid:durableId="624315915">
    <w:abstractNumId w:val="11"/>
  </w:num>
  <w:num w:numId="4" w16cid:durableId="1020932965">
    <w:abstractNumId w:val="4"/>
  </w:num>
  <w:num w:numId="5" w16cid:durableId="940145695">
    <w:abstractNumId w:val="12"/>
  </w:num>
  <w:num w:numId="6" w16cid:durableId="379982082">
    <w:abstractNumId w:val="0"/>
  </w:num>
  <w:num w:numId="7" w16cid:durableId="2109083908">
    <w:abstractNumId w:val="10"/>
  </w:num>
  <w:num w:numId="8" w16cid:durableId="1320620039">
    <w:abstractNumId w:val="9"/>
  </w:num>
  <w:num w:numId="9" w16cid:durableId="1105930038">
    <w:abstractNumId w:val="8"/>
  </w:num>
  <w:num w:numId="10" w16cid:durableId="347023604">
    <w:abstractNumId w:val="3"/>
  </w:num>
  <w:num w:numId="11" w16cid:durableId="1796024325">
    <w:abstractNumId w:val="2"/>
  </w:num>
  <w:num w:numId="12" w16cid:durableId="6296433">
    <w:abstractNumId w:val="5"/>
  </w:num>
  <w:num w:numId="13" w16cid:durableId="3794810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tjQ1NzUwtzA2MzFU0lEKTi0uzszPAykwM6wFAC3DR54tAAAA"/>
  </w:docVars>
  <w:rsids>
    <w:rsidRoot w:val="001473CC"/>
    <w:rsid w:val="000014CF"/>
    <w:rsid w:val="00001B32"/>
    <w:rsid w:val="00003F4C"/>
    <w:rsid w:val="000121A1"/>
    <w:rsid w:val="000170DF"/>
    <w:rsid w:val="00017F91"/>
    <w:rsid w:val="000217CC"/>
    <w:rsid w:val="00024E9D"/>
    <w:rsid w:val="000252D9"/>
    <w:rsid w:val="000254AE"/>
    <w:rsid w:val="00030037"/>
    <w:rsid w:val="000328A2"/>
    <w:rsid w:val="00033BD9"/>
    <w:rsid w:val="00034577"/>
    <w:rsid w:val="00035833"/>
    <w:rsid w:val="00035865"/>
    <w:rsid w:val="000478DF"/>
    <w:rsid w:val="000530B6"/>
    <w:rsid w:val="000570D8"/>
    <w:rsid w:val="00060B4E"/>
    <w:rsid w:val="00060EFB"/>
    <w:rsid w:val="00073697"/>
    <w:rsid w:val="00073FF5"/>
    <w:rsid w:val="0007658B"/>
    <w:rsid w:val="000824AC"/>
    <w:rsid w:val="0008633F"/>
    <w:rsid w:val="00094918"/>
    <w:rsid w:val="00094BCC"/>
    <w:rsid w:val="000962ED"/>
    <w:rsid w:val="000973BF"/>
    <w:rsid w:val="0009765B"/>
    <w:rsid w:val="000A4979"/>
    <w:rsid w:val="000A5F1A"/>
    <w:rsid w:val="000A7E99"/>
    <w:rsid w:val="000B1D41"/>
    <w:rsid w:val="000B332A"/>
    <w:rsid w:val="000B4C27"/>
    <w:rsid w:val="000B5D16"/>
    <w:rsid w:val="000B7DD7"/>
    <w:rsid w:val="000C76E0"/>
    <w:rsid w:val="000E56DF"/>
    <w:rsid w:val="000F44F2"/>
    <w:rsid w:val="000F48B2"/>
    <w:rsid w:val="00110129"/>
    <w:rsid w:val="00113315"/>
    <w:rsid w:val="001155B6"/>
    <w:rsid w:val="001276EB"/>
    <w:rsid w:val="00140FB7"/>
    <w:rsid w:val="00141343"/>
    <w:rsid w:val="00144296"/>
    <w:rsid w:val="00145B8C"/>
    <w:rsid w:val="0014716F"/>
    <w:rsid w:val="001473CC"/>
    <w:rsid w:val="001565E6"/>
    <w:rsid w:val="00156764"/>
    <w:rsid w:val="00161BCA"/>
    <w:rsid w:val="001735F7"/>
    <w:rsid w:val="00173AC3"/>
    <w:rsid w:val="00190A8B"/>
    <w:rsid w:val="001926AE"/>
    <w:rsid w:val="00194F1B"/>
    <w:rsid w:val="001A1F1B"/>
    <w:rsid w:val="001A2556"/>
    <w:rsid w:val="001A62B0"/>
    <w:rsid w:val="001B020F"/>
    <w:rsid w:val="001B6F72"/>
    <w:rsid w:val="001C1630"/>
    <w:rsid w:val="001C29C3"/>
    <w:rsid w:val="001D0A90"/>
    <w:rsid w:val="001E48A5"/>
    <w:rsid w:val="001F0276"/>
    <w:rsid w:val="001F1368"/>
    <w:rsid w:val="001F14D0"/>
    <w:rsid w:val="001F20A5"/>
    <w:rsid w:val="001F5CE6"/>
    <w:rsid w:val="001F6659"/>
    <w:rsid w:val="00210887"/>
    <w:rsid w:val="00214417"/>
    <w:rsid w:val="00214749"/>
    <w:rsid w:val="00224709"/>
    <w:rsid w:val="00226C63"/>
    <w:rsid w:val="00233307"/>
    <w:rsid w:val="00236FBF"/>
    <w:rsid w:val="00237ECE"/>
    <w:rsid w:val="00251C44"/>
    <w:rsid w:val="00257067"/>
    <w:rsid w:val="002571FA"/>
    <w:rsid w:val="00262C96"/>
    <w:rsid w:val="00270E79"/>
    <w:rsid w:val="002720C3"/>
    <w:rsid w:val="002733D4"/>
    <w:rsid w:val="002827A6"/>
    <w:rsid w:val="002830F7"/>
    <w:rsid w:val="00283641"/>
    <w:rsid w:val="00291C5A"/>
    <w:rsid w:val="0029418F"/>
    <w:rsid w:val="00295813"/>
    <w:rsid w:val="00297B7B"/>
    <w:rsid w:val="002A5016"/>
    <w:rsid w:val="002B12EE"/>
    <w:rsid w:val="002B7260"/>
    <w:rsid w:val="002D31DC"/>
    <w:rsid w:val="002D7C1D"/>
    <w:rsid w:val="002F2E86"/>
    <w:rsid w:val="00302758"/>
    <w:rsid w:val="003028D5"/>
    <w:rsid w:val="00313E30"/>
    <w:rsid w:val="0031536F"/>
    <w:rsid w:val="00321D1C"/>
    <w:rsid w:val="00322AAF"/>
    <w:rsid w:val="0032403D"/>
    <w:rsid w:val="00325F4B"/>
    <w:rsid w:val="003301C2"/>
    <w:rsid w:val="00330325"/>
    <w:rsid w:val="0033374C"/>
    <w:rsid w:val="00336D0C"/>
    <w:rsid w:val="00341268"/>
    <w:rsid w:val="003475D3"/>
    <w:rsid w:val="00353321"/>
    <w:rsid w:val="0036785B"/>
    <w:rsid w:val="003710D5"/>
    <w:rsid w:val="0038118D"/>
    <w:rsid w:val="003924E8"/>
    <w:rsid w:val="00394260"/>
    <w:rsid w:val="00395E40"/>
    <w:rsid w:val="003B0062"/>
    <w:rsid w:val="003B0651"/>
    <w:rsid w:val="003B2AEA"/>
    <w:rsid w:val="003B70C9"/>
    <w:rsid w:val="003C40C4"/>
    <w:rsid w:val="003E25A5"/>
    <w:rsid w:val="003E5A6E"/>
    <w:rsid w:val="003E7DA0"/>
    <w:rsid w:val="003F6B47"/>
    <w:rsid w:val="003F7C85"/>
    <w:rsid w:val="00415661"/>
    <w:rsid w:val="00415808"/>
    <w:rsid w:val="00420021"/>
    <w:rsid w:val="004255FE"/>
    <w:rsid w:val="00430C6B"/>
    <w:rsid w:val="0043197A"/>
    <w:rsid w:val="00432981"/>
    <w:rsid w:val="0043410B"/>
    <w:rsid w:val="004347C5"/>
    <w:rsid w:val="00440C8D"/>
    <w:rsid w:val="00447698"/>
    <w:rsid w:val="00451331"/>
    <w:rsid w:val="004579D3"/>
    <w:rsid w:val="00463A73"/>
    <w:rsid w:val="0046495F"/>
    <w:rsid w:val="00467625"/>
    <w:rsid w:val="00473836"/>
    <w:rsid w:val="004854C6"/>
    <w:rsid w:val="004878F3"/>
    <w:rsid w:val="00493BD8"/>
    <w:rsid w:val="004966DA"/>
    <w:rsid w:val="0049741C"/>
    <w:rsid w:val="004A495A"/>
    <w:rsid w:val="004B3352"/>
    <w:rsid w:val="004D38CE"/>
    <w:rsid w:val="004D5C81"/>
    <w:rsid w:val="004E0797"/>
    <w:rsid w:val="004F469B"/>
    <w:rsid w:val="005039B2"/>
    <w:rsid w:val="00504DFC"/>
    <w:rsid w:val="00505D22"/>
    <w:rsid w:val="005108E2"/>
    <w:rsid w:val="00511C15"/>
    <w:rsid w:val="005221D9"/>
    <w:rsid w:val="005240B6"/>
    <w:rsid w:val="005337D5"/>
    <w:rsid w:val="005362FD"/>
    <w:rsid w:val="0055338F"/>
    <w:rsid w:val="0055645E"/>
    <w:rsid w:val="00560379"/>
    <w:rsid w:val="00561384"/>
    <w:rsid w:val="00561A8D"/>
    <w:rsid w:val="00563F80"/>
    <w:rsid w:val="00570092"/>
    <w:rsid w:val="0057470E"/>
    <w:rsid w:val="00576EBF"/>
    <w:rsid w:val="00587459"/>
    <w:rsid w:val="00590733"/>
    <w:rsid w:val="00596ECC"/>
    <w:rsid w:val="005A31C4"/>
    <w:rsid w:val="005B4BD4"/>
    <w:rsid w:val="005B5E53"/>
    <w:rsid w:val="005B6353"/>
    <w:rsid w:val="005C0FA6"/>
    <w:rsid w:val="005C2D58"/>
    <w:rsid w:val="005C6703"/>
    <w:rsid w:val="005D24B2"/>
    <w:rsid w:val="005D2639"/>
    <w:rsid w:val="005D385F"/>
    <w:rsid w:val="0060277A"/>
    <w:rsid w:val="00607F01"/>
    <w:rsid w:val="00610A8E"/>
    <w:rsid w:val="00611629"/>
    <w:rsid w:val="00621807"/>
    <w:rsid w:val="006257AF"/>
    <w:rsid w:val="006311E1"/>
    <w:rsid w:val="00655D00"/>
    <w:rsid w:val="00671560"/>
    <w:rsid w:val="00671B7D"/>
    <w:rsid w:val="0068145C"/>
    <w:rsid w:val="006820CE"/>
    <w:rsid w:val="00694ED4"/>
    <w:rsid w:val="0069719D"/>
    <w:rsid w:val="006A78A4"/>
    <w:rsid w:val="006B1C7E"/>
    <w:rsid w:val="006B6682"/>
    <w:rsid w:val="006B7F2C"/>
    <w:rsid w:val="006C0D0D"/>
    <w:rsid w:val="006C13BB"/>
    <w:rsid w:val="006C1C04"/>
    <w:rsid w:val="006C7225"/>
    <w:rsid w:val="006D0AA7"/>
    <w:rsid w:val="006D22B0"/>
    <w:rsid w:val="006E1B18"/>
    <w:rsid w:val="006F275D"/>
    <w:rsid w:val="00705E8D"/>
    <w:rsid w:val="00705F2B"/>
    <w:rsid w:val="007113E5"/>
    <w:rsid w:val="00712DCD"/>
    <w:rsid w:val="00716DA0"/>
    <w:rsid w:val="0072083D"/>
    <w:rsid w:val="00720E50"/>
    <w:rsid w:val="007240A9"/>
    <w:rsid w:val="00724BC3"/>
    <w:rsid w:val="00727D7C"/>
    <w:rsid w:val="00732992"/>
    <w:rsid w:val="0074001F"/>
    <w:rsid w:val="007459DA"/>
    <w:rsid w:val="0074609A"/>
    <w:rsid w:val="00760F20"/>
    <w:rsid w:val="00770299"/>
    <w:rsid w:val="00775C1A"/>
    <w:rsid w:val="007839F3"/>
    <w:rsid w:val="00783C7C"/>
    <w:rsid w:val="00795530"/>
    <w:rsid w:val="00796A79"/>
    <w:rsid w:val="007A49DC"/>
    <w:rsid w:val="007C071D"/>
    <w:rsid w:val="007C0840"/>
    <w:rsid w:val="007C1696"/>
    <w:rsid w:val="007D281D"/>
    <w:rsid w:val="007D2FC4"/>
    <w:rsid w:val="007D3326"/>
    <w:rsid w:val="007D46ED"/>
    <w:rsid w:val="007D6081"/>
    <w:rsid w:val="007D61CC"/>
    <w:rsid w:val="007F0749"/>
    <w:rsid w:val="007F5E0D"/>
    <w:rsid w:val="007F7121"/>
    <w:rsid w:val="00804FE3"/>
    <w:rsid w:val="00810D64"/>
    <w:rsid w:val="00811FF3"/>
    <w:rsid w:val="00814FD0"/>
    <w:rsid w:val="00817FF4"/>
    <w:rsid w:val="00824B99"/>
    <w:rsid w:val="00827F84"/>
    <w:rsid w:val="008326AE"/>
    <w:rsid w:val="00832C6B"/>
    <w:rsid w:val="0083668A"/>
    <w:rsid w:val="00842286"/>
    <w:rsid w:val="00844A6B"/>
    <w:rsid w:val="008539E4"/>
    <w:rsid w:val="00860014"/>
    <w:rsid w:val="008608D2"/>
    <w:rsid w:val="00860D86"/>
    <w:rsid w:val="00867479"/>
    <w:rsid w:val="00874621"/>
    <w:rsid w:val="00877278"/>
    <w:rsid w:val="00891A28"/>
    <w:rsid w:val="008960F4"/>
    <w:rsid w:val="008B544B"/>
    <w:rsid w:val="008B68B7"/>
    <w:rsid w:val="008C08BA"/>
    <w:rsid w:val="008D1862"/>
    <w:rsid w:val="008D194A"/>
    <w:rsid w:val="008D247A"/>
    <w:rsid w:val="008D39E2"/>
    <w:rsid w:val="008E136C"/>
    <w:rsid w:val="008E5FA7"/>
    <w:rsid w:val="009110D6"/>
    <w:rsid w:val="0091229E"/>
    <w:rsid w:val="0091313F"/>
    <w:rsid w:val="00915895"/>
    <w:rsid w:val="0091714F"/>
    <w:rsid w:val="00917A31"/>
    <w:rsid w:val="009226BD"/>
    <w:rsid w:val="009262CA"/>
    <w:rsid w:val="00926B25"/>
    <w:rsid w:val="00943B8F"/>
    <w:rsid w:val="00943BD1"/>
    <w:rsid w:val="00962597"/>
    <w:rsid w:val="00964D25"/>
    <w:rsid w:val="0097576E"/>
    <w:rsid w:val="009778EE"/>
    <w:rsid w:val="00987C0D"/>
    <w:rsid w:val="009975F7"/>
    <w:rsid w:val="009A4D3E"/>
    <w:rsid w:val="009C0DAA"/>
    <w:rsid w:val="009C2DDC"/>
    <w:rsid w:val="009D2328"/>
    <w:rsid w:val="009E032A"/>
    <w:rsid w:val="009F2D9A"/>
    <w:rsid w:val="00A05F74"/>
    <w:rsid w:val="00A063BC"/>
    <w:rsid w:val="00A10100"/>
    <w:rsid w:val="00A10D4F"/>
    <w:rsid w:val="00A11C33"/>
    <w:rsid w:val="00A324A8"/>
    <w:rsid w:val="00A34A80"/>
    <w:rsid w:val="00A34F41"/>
    <w:rsid w:val="00A52B6E"/>
    <w:rsid w:val="00A552B2"/>
    <w:rsid w:val="00A603F3"/>
    <w:rsid w:val="00A61575"/>
    <w:rsid w:val="00A6389E"/>
    <w:rsid w:val="00A701E2"/>
    <w:rsid w:val="00A71A73"/>
    <w:rsid w:val="00A81F52"/>
    <w:rsid w:val="00A8201B"/>
    <w:rsid w:val="00A82942"/>
    <w:rsid w:val="00A829DA"/>
    <w:rsid w:val="00A83F20"/>
    <w:rsid w:val="00A906B5"/>
    <w:rsid w:val="00A95889"/>
    <w:rsid w:val="00AA5318"/>
    <w:rsid w:val="00AA5B3E"/>
    <w:rsid w:val="00AA5CFE"/>
    <w:rsid w:val="00AB263C"/>
    <w:rsid w:val="00AC1763"/>
    <w:rsid w:val="00AC4C52"/>
    <w:rsid w:val="00AD255A"/>
    <w:rsid w:val="00AD629E"/>
    <w:rsid w:val="00AE63E2"/>
    <w:rsid w:val="00AF2FE9"/>
    <w:rsid w:val="00B11E16"/>
    <w:rsid w:val="00B1304B"/>
    <w:rsid w:val="00B2524B"/>
    <w:rsid w:val="00B35128"/>
    <w:rsid w:val="00B401EA"/>
    <w:rsid w:val="00B40EDC"/>
    <w:rsid w:val="00B40EEB"/>
    <w:rsid w:val="00B505CB"/>
    <w:rsid w:val="00B67F2C"/>
    <w:rsid w:val="00B773C6"/>
    <w:rsid w:val="00B848C9"/>
    <w:rsid w:val="00B9506E"/>
    <w:rsid w:val="00BA56E0"/>
    <w:rsid w:val="00BB785A"/>
    <w:rsid w:val="00BC2AB3"/>
    <w:rsid w:val="00BD0E0D"/>
    <w:rsid w:val="00BD3E9E"/>
    <w:rsid w:val="00BE18AF"/>
    <w:rsid w:val="00BE5CE9"/>
    <w:rsid w:val="00BF79C7"/>
    <w:rsid w:val="00C00A0C"/>
    <w:rsid w:val="00C063A6"/>
    <w:rsid w:val="00C140DE"/>
    <w:rsid w:val="00C16A39"/>
    <w:rsid w:val="00C33F68"/>
    <w:rsid w:val="00C35795"/>
    <w:rsid w:val="00C36CFE"/>
    <w:rsid w:val="00C36FB1"/>
    <w:rsid w:val="00C443DC"/>
    <w:rsid w:val="00C502CB"/>
    <w:rsid w:val="00C619A9"/>
    <w:rsid w:val="00C64000"/>
    <w:rsid w:val="00C65993"/>
    <w:rsid w:val="00C67FCF"/>
    <w:rsid w:val="00C71013"/>
    <w:rsid w:val="00C816C2"/>
    <w:rsid w:val="00C931C1"/>
    <w:rsid w:val="00C9794D"/>
    <w:rsid w:val="00CA6BE2"/>
    <w:rsid w:val="00CB178A"/>
    <w:rsid w:val="00CC33EB"/>
    <w:rsid w:val="00CE403A"/>
    <w:rsid w:val="00CE4A99"/>
    <w:rsid w:val="00CE5F8E"/>
    <w:rsid w:val="00CE7068"/>
    <w:rsid w:val="00CF0B80"/>
    <w:rsid w:val="00CF1D97"/>
    <w:rsid w:val="00CF2FB1"/>
    <w:rsid w:val="00CF354B"/>
    <w:rsid w:val="00D05E5F"/>
    <w:rsid w:val="00D30311"/>
    <w:rsid w:val="00D40142"/>
    <w:rsid w:val="00D41525"/>
    <w:rsid w:val="00D4451A"/>
    <w:rsid w:val="00D46D06"/>
    <w:rsid w:val="00D5706A"/>
    <w:rsid w:val="00D65FC5"/>
    <w:rsid w:val="00D722B0"/>
    <w:rsid w:val="00D74A1C"/>
    <w:rsid w:val="00D76626"/>
    <w:rsid w:val="00D84211"/>
    <w:rsid w:val="00DA1E14"/>
    <w:rsid w:val="00DA4D0A"/>
    <w:rsid w:val="00DB089A"/>
    <w:rsid w:val="00DB17B0"/>
    <w:rsid w:val="00DB2FCC"/>
    <w:rsid w:val="00DB60E3"/>
    <w:rsid w:val="00DC1399"/>
    <w:rsid w:val="00DC4B07"/>
    <w:rsid w:val="00DC5CCB"/>
    <w:rsid w:val="00DD6E8E"/>
    <w:rsid w:val="00DE7C9F"/>
    <w:rsid w:val="00DF373F"/>
    <w:rsid w:val="00DF3FC8"/>
    <w:rsid w:val="00DF4AB5"/>
    <w:rsid w:val="00E00557"/>
    <w:rsid w:val="00E036D6"/>
    <w:rsid w:val="00E05B6E"/>
    <w:rsid w:val="00E070DD"/>
    <w:rsid w:val="00E116DD"/>
    <w:rsid w:val="00E12F3A"/>
    <w:rsid w:val="00E16933"/>
    <w:rsid w:val="00E17FA8"/>
    <w:rsid w:val="00E23EE1"/>
    <w:rsid w:val="00E25273"/>
    <w:rsid w:val="00E33441"/>
    <w:rsid w:val="00E352FA"/>
    <w:rsid w:val="00E51D0A"/>
    <w:rsid w:val="00E627A6"/>
    <w:rsid w:val="00E629B8"/>
    <w:rsid w:val="00E6557A"/>
    <w:rsid w:val="00E744B4"/>
    <w:rsid w:val="00E75A34"/>
    <w:rsid w:val="00E80735"/>
    <w:rsid w:val="00E90D5E"/>
    <w:rsid w:val="00E93930"/>
    <w:rsid w:val="00E955B5"/>
    <w:rsid w:val="00EA2625"/>
    <w:rsid w:val="00EA294D"/>
    <w:rsid w:val="00EA65DC"/>
    <w:rsid w:val="00EA728C"/>
    <w:rsid w:val="00EB04F5"/>
    <w:rsid w:val="00EB0A41"/>
    <w:rsid w:val="00EB2536"/>
    <w:rsid w:val="00EC7DBB"/>
    <w:rsid w:val="00ED033B"/>
    <w:rsid w:val="00ED1A3B"/>
    <w:rsid w:val="00EE7604"/>
    <w:rsid w:val="00EF3A1C"/>
    <w:rsid w:val="00EF4D2E"/>
    <w:rsid w:val="00EF74DA"/>
    <w:rsid w:val="00F01E3B"/>
    <w:rsid w:val="00F0217C"/>
    <w:rsid w:val="00F02F60"/>
    <w:rsid w:val="00F0641B"/>
    <w:rsid w:val="00F10F07"/>
    <w:rsid w:val="00F12C7A"/>
    <w:rsid w:val="00F1408B"/>
    <w:rsid w:val="00F25F83"/>
    <w:rsid w:val="00F34B65"/>
    <w:rsid w:val="00F34ED6"/>
    <w:rsid w:val="00F35C2C"/>
    <w:rsid w:val="00F35D8D"/>
    <w:rsid w:val="00F3741E"/>
    <w:rsid w:val="00F41A6A"/>
    <w:rsid w:val="00F43190"/>
    <w:rsid w:val="00F456F4"/>
    <w:rsid w:val="00F47606"/>
    <w:rsid w:val="00F52BC1"/>
    <w:rsid w:val="00F52E78"/>
    <w:rsid w:val="00F57BFB"/>
    <w:rsid w:val="00F619CD"/>
    <w:rsid w:val="00F73143"/>
    <w:rsid w:val="00F846EB"/>
    <w:rsid w:val="00F84A68"/>
    <w:rsid w:val="00F87662"/>
    <w:rsid w:val="00F94133"/>
    <w:rsid w:val="00F947D3"/>
    <w:rsid w:val="00F96EE4"/>
    <w:rsid w:val="00FA275E"/>
    <w:rsid w:val="00FB64B6"/>
    <w:rsid w:val="00FB6EFE"/>
    <w:rsid w:val="00FE1E0D"/>
    <w:rsid w:val="00FE2E39"/>
    <w:rsid w:val="00FE4C28"/>
    <w:rsid w:val="00FF4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874979"/>
  <w15:chartTrackingRefBased/>
  <w15:docId w15:val="{932B910A-3EFF-47E3-A376-A4035B91F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7A6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84211"/>
    <w:pPr>
      <w:keepNext/>
      <w:keepLines/>
      <w:spacing w:before="240" w:after="0" w:line="360" w:lineRule="auto"/>
      <w:outlineLvl w:val="0"/>
    </w:pPr>
    <w:rPr>
      <w:rFonts w:ascii="Gill Sans Std" w:eastAsiaTheme="majorEastAsia" w:hAnsi="Gill Sans Std" w:cs="Arial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719D"/>
    <w:pPr>
      <w:keepNext/>
      <w:keepLines/>
      <w:spacing w:before="240" w:after="0" w:line="360" w:lineRule="auto"/>
      <w:outlineLvl w:val="1"/>
    </w:pPr>
    <w:rPr>
      <w:rFonts w:ascii="Gill Sans Std" w:eastAsiaTheme="majorEastAsia" w:hAnsi="Gill Sans Std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719D"/>
    <w:pPr>
      <w:keepNext/>
      <w:keepLines/>
      <w:spacing w:before="240" w:after="0" w:line="360" w:lineRule="auto"/>
      <w:outlineLvl w:val="2"/>
    </w:pPr>
    <w:rPr>
      <w:rFonts w:ascii="Gill Sans Std" w:eastAsiaTheme="majorEastAsia" w:hAnsi="Gill Sans Std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0254AE"/>
    <w:pPr>
      <w:keepNext/>
      <w:keepLines/>
      <w:spacing w:before="40" w:after="0"/>
      <w:outlineLvl w:val="3"/>
    </w:pPr>
    <w:rPr>
      <w:rFonts w:ascii="Arial" w:eastAsiaTheme="majorEastAsia" w:hAnsi="Arial" w:cstheme="majorBidi"/>
      <w:iCs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E2527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4211"/>
    <w:rPr>
      <w:rFonts w:ascii="Gill Sans Std" w:eastAsiaTheme="majorEastAsia" w:hAnsi="Gill Sans Std" w:cs="Arial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9719D"/>
    <w:rPr>
      <w:rFonts w:ascii="Gill Sans Std" w:eastAsiaTheme="majorEastAsia" w:hAnsi="Gill Sans Std" w:cstheme="majorBidi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719D"/>
    <w:rPr>
      <w:rFonts w:ascii="Gill Sans Std" w:eastAsiaTheme="majorEastAsia" w:hAnsi="Gill Sans Std" w:cstheme="majorBidi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1473CC"/>
    <w:pPr>
      <w:outlineLvl w:val="9"/>
    </w:pPr>
    <w:rPr>
      <w:lang w:eastAsia="sv-SE"/>
    </w:rPr>
  </w:style>
  <w:style w:type="paragraph" w:styleId="TOC1">
    <w:name w:val="toc 1"/>
    <w:basedOn w:val="Normal"/>
    <w:next w:val="Normal"/>
    <w:autoRedefine/>
    <w:uiPriority w:val="39"/>
    <w:unhideWhenUsed/>
    <w:rsid w:val="001473C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473C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473CC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1473C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473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73CC"/>
  </w:style>
  <w:style w:type="paragraph" w:styleId="Footer">
    <w:name w:val="footer"/>
    <w:basedOn w:val="Normal"/>
    <w:link w:val="FooterChar"/>
    <w:uiPriority w:val="99"/>
    <w:unhideWhenUsed/>
    <w:rsid w:val="001473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3CC"/>
  </w:style>
  <w:style w:type="paragraph" w:styleId="ListParagraph">
    <w:name w:val="List Paragraph"/>
    <w:basedOn w:val="Normal"/>
    <w:uiPriority w:val="34"/>
    <w:qFormat/>
    <w:rsid w:val="008D194A"/>
    <w:pPr>
      <w:ind w:left="720"/>
      <w:contextualSpacing/>
    </w:pPr>
  </w:style>
  <w:style w:type="character" w:customStyle="1" w:styleId="description">
    <w:name w:val="description"/>
    <w:basedOn w:val="DefaultParagraphFont"/>
    <w:rsid w:val="00270E79"/>
  </w:style>
  <w:style w:type="paragraph" w:styleId="Title">
    <w:name w:val="Title"/>
    <w:basedOn w:val="Normal"/>
    <w:next w:val="Normal"/>
    <w:link w:val="TitleChar"/>
    <w:uiPriority w:val="10"/>
    <w:rsid w:val="00B505CB"/>
    <w:pPr>
      <w:spacing w:after="0" w:line="240" w:lineRule="auto"/>
      <w:contextualSpacing/>
    </w:pPr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05CB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rsid w:val="000254AE"/>
    <w:rPr>
      <w:rFonts w:ascii="Arial" w:eastAsiaTheme="majorEastAsia" w:hAnsi="Arial" w:cstheme="majorBidi"/>
      <w:iCs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0254AE"/>
    <w:pPr>
      <w:spacing w:after="100"/>
      <w:ind w:left="720"/>
    </w:pPr>
  </w:style>
  <w:style w:type="table" w:styleId="TableGrid">
    <w:name w:val="Table Grid"/>
    <w:basedOn w:val="TableNormal"/>
    <w:uiPriority w:val="39"/>
    <w:rsid w:val="007F5E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semiHidden/>
    <w:rsid w:val="00E25273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paragraph" w:customStyle="1" w:styleId="Namnparbetet">
    <w:name w:val="Namn på arbetet"/>
    <w:basedOn w:val="Normal"/>
    <w:link w:val="NamnparbetetChar"/>
    <w:rsid w:val="00727D7C"/>
    <w:pPr>
      <w:spacing w:after="160" w:line="240" w:lineRule="auto"/>
    </w:pPr>
    <w:rPr>
      <w:rFonts w:ascii="Adobe Garamond Pro Bold" w:hAnsi="Adobe Garamond Pro Bold"/>
      <w:b/>
      <w:color w:val="2E74B5" w:themeColor="accent5" w:themeShade="BF"/>
      <w:sz w:val="72"/>
    </w:rPr>
  </w:style>
  <w:style w:type="paragraph" w:customStyle="1" w:styleId="ProgramKurs">
    <w:name w:val="Program/Kurs"/>
    <w:basedOn w:val="Normal"/>
    <w:link w:val="ProgramKursChar"/>
    <w:rsid w:val="00727D7C"/>
    <w:pPr>
      <w:spacing w:after="0" w:line="240" w:lineRule="auto"/>
    </w:pPr>
    <w:rPr>
      <w:rFonts w:ascii="Gill Sans Std" w:hAnsi="Gill Sans Std" w:cs="Times New Roman"/>
      <w:bCs/>
      <w:sz w:val="48"/>
      <w:szCs w:val="24"/>
    </w:rPr>
  </w:style>
  <w:style w:type="character" w:customStyle="1" w:styleId="NamnparbetetChar">
    <w:name w:val="Namn på arbetet Char"/>
    <w:basedOn w:val="DefaultParagraphFont"/>
    <w:link w:val="Namnparbetet"/>
    <w:rsid w:val="00727D7C"/>
    <w:rPr>
      <w:rFonts w:ascii="Adobe Garamond Pro Bold" w:hAnsi="Adobe Garamond Pro Bold"/>
      <w:b/>
      <w:color w:val="2E74B5" w:themeColor="accent5" w:themeShade="BF"/>
      <w:sz w:val="72"/>
    </w:rPr>
  </w:style>
  <w:style w:type="paragraph" w:customStyle="1" w:styleId="Titel">
    <w:name w:val="Titel"/>
    <w:basedOn w:val="Normal"/>
    <w:link w:val="TitelChar"/>
    <w:rsid w:val="00727D7C"/>
    <w:pPr>
      <w:spacing w:after="0" w:line="240" w:lineRule="auto"/>
    </w:pPr>
    <w:rPr>
      <w:rFonts w:ascii="Gill Sans Std" w:hAnsi="Gill Sans Std" w:cs="Times New Roman"/>
      <w:bCs/>
      <w:sz w:val="56"/>
      <w:szCs w:val="24"/>
    </w:rPr>
  </w:style>
  <w:style w:type="character" w:customStyle="1" w:styleId="ProgramKursChar">
    <w:name w:val="Program/Kurs Char"/>
    <w:basedOn w:val="DefaultParagraphFont"/>
    <w:link w:val="ProgramKurs"/>
    <w:rsid w:val="00727D7C"/>
    <w:rPr>
      <w:rFonts w:ascii="Gill Sans Std" w:hAnsi="Gill Sans Std" w:cs="Times New Roman"/>
      <w:bCs/>
      <w:sz w:val="48"/>
      <w:szCs w:val="24"/>
    </w:rPr>
  </w:style>
  <w:style w:type="paragraph" w:customStyle="1" w:styleId="Undertitel">
    <w:name w:val="Undertitel"/>
    <w:basedOn w:val="Normal"/>
    <w:link w:val="UndertitelChar"/>
    <w:rsid w:val="00727D7C"/>
    <w:pPr>
      <w:spacing w:after="0" w:line="240" w:lineRule="auto"/>
    </w:pPr>
    <w:rPr>
      <w:rFonts w:ascii="Gill Sans Std" w:hAnsi="Gill Sans Std" w:cs="Arial"/>
      <w:bCs/>
      <w:sz w:val="36"/>
      <w:szCs w:val="28"/>
    </w:rPr>
  </w:style>
  <w:style w:type="character" w:customStyle="1" w:styleId="TitelChar">
    <w:name w:val="Titel Char"/>
    <w:basedOn w:val="DefaultParagraphFont"/>
    <w:link w:val="Titel"/>
    <w:rsid w:val="00727D7C"/>
    <w:rPr>
      <w:rFonts w:ascii="Gill Sans Std" w:hAnsi="Gill Sans Std" w:cs="Times New Roman"/>
      <w:bCs/>
      <w:sz w:val="56"/>
      <w:szCs w:val="24"/>
    </w:rPr>
  </w:style>
  <w:style w:type="paragraph" w:customStyle="1" w:styleId="Huvudomrde">
    <w:name w:val="Huvudområde"/>
    <w:basedOn w:val="Undertitel"/>
    <w:link w:val="HuvudomrdeChar"/>
    <w:rsid w:val="00727D7C"/>
  </w:style>
  <w:style w:type="character" w:customStyle="1" w:styleId="UndertitelChar">
    <w:name w:val="Undertitel Char"/>
    <w:basedOn w:val="DefaultParagraphFont"/>
    <w:link w:val="Undertitel"/>
    <w:rsid w:val="00727D7C"/>
    <w:rPr>
      <w:rFonts w:ascii="Gill Sans Std" w:hAnsi="Gill Sans Std" w:cs="Arial"/>
      <w:bCs/>
      <w:sz w:val="36"/>
      <w:szCs w:val="28"/>
    </w:rPr>
  </w:style>
  <w:style w:type="paragraph" w:customStyle="1" w:styleId="Ortdatum">
    <w:name w:val="Ort datum"/>
    <w:basedOn w:val="Normal"/>
    <w:link w:val="OrtdatumChar"/>
    <w:rsid w:val="003E5A6E"/>
    <w:pPr>
      <w:spacing w:after="0"/>
    </w:pPr>
    <w:rPr>
      <w:rFonts w:ascii="Adobe Garamond Pro" w:hAnsi="Adobe Garamond Pro" w:cs="Arial"/>
      <w:bCs/>
      <w:sz w:val="28"/>
      <w:szCs w:val="28"/>
    </w:rPr>
  </w:style>
  <w:style w:type="character" w:customStyle="1" w:styleId="HuvudomrdeChar">
    <w:name w:val="Huvudområde Char"/>
    <w:basedOn w:val="UndertitelChar"/>
    <w:link w:val="Huvudomrde"/>
    <w:rsid w:val="00727D7C"/>
    <w:rPr>
      <w:rFonts w:ascii="Gill Sans Std" w:hAnsi="Gill Sans Std" w:cs="Arial"/>
      <w:bCs/>
      <w:sz w:val="36"/>
      <w:szCs w:val="28"/>
    </w:rPr>
  </w:style>
  <w:style w:type="character" w:customStyle="1" w:styleId="OrtdatumChar">
    <w:name w:val="Ort datum Char"/>
    <w:basedOn w:val="DefaultParagraphFont"/>
    <w:link w:val="Ortdatum"/>
    <w:rsid w:val="003E5A6E"/>
    <w:rPr>
      <w:rFonts w:ascii="Adobe Garamond Pro" w:hAnsi="Adobe Garamond Pro" w:cs="Arial"/>
      <w:bCs/>
      <w:sz w:val="28"/>
      <w:szCs w:val="28"/>
    </w:rPr>
  </w:style>
  <w:style w:type="paragraph" w:customStyle="1" w:styleId="Frfattare">
    <w:name w:val="Författare"/>
    <w:basedOn w:val="Ortdatum"/>
    <w:link w:val="FrfattareChar"/>
    <w:rsid w:val="00727D7C"/>
    <w:pPr>
      <w:spacing w:line="240" w:lineRule="auto"/>
      <w:ind w:left="-851"/>
    </w:pPr>
  </w:style>
  <w:style w:type="paragraph" w:customStyle="1" w:styleId="Sammanfattning">
    <w:name w:val="Sammanfattning"/>
    <w:basedOn w:val="Normal"/>
    <w:link w:val="SammanfattningChar"/>
    <w:rsid w:val="0060277A"/>
    <w:pPr>
      <w:spacing w:after="0" w:line="360" w:lineRule="auto"/>
    </w:pPr>
    <w:rPr>
      <w:rFonts w:ascii="Gill Sans Std" w:hAnsi="Gill Sans Std" w:cs="Arial"/>
      <w:bCs/>
      <w:sz w:val="36"/>
      <w:szCs w:val="24"/>
    </w:rPr>
  </w:style>
  <w:style w:type="character" w:customStyle="1" w:styleId="FrfattareChar">
    <w:name w:val="Författare Char"/>
    <w:basedOn w:val="OrtdatumChar"/>
    <w:link w:val="Frfattare"/>
    <w:rsid w:val="00727D7C"/>
    <w:rPr>
      <w:rFonts w:ascii="Adobe Garamond Pro" w:hAnsi="Adobe Garamond Pro" w:cs="Arial"/>
      <w:bCs/>
      <w:sz w:val="28"/>
      <w:szCs w:val="28"/>
    </w:rPr>
  </w:style>
  <w:style w:type="paragraph" w:customStyle="1" w:styleId="Abstract">
    <w:name w:val="Abstract"/>
    <w:basedOn w:val="Normal"/>
    <w:link w:val="AbstractChar"/>
    <w:rsid w:val="0060277A"/>
    <w:pPr>
      <w:spacing w:after="0" w:line="360" w:lineRule="auto"/>
    </w:pPr>
    <w:rPr>
      <w:rFonts w:ascii="Gill Sans Std" w:hAnsi="Gill Sans Std" w:cs="Arial"/>
      <w:bCs/>
      <w:sz w:val="36"/>
      <w:szCs w:val="24"/>
    </w:rPr>
  </w:style>
  <w:style w:type="character" w:customStyle="1" w:styleId="SammanfattningChar">
    <w:name w:val="Sammanfattning Char"/>
    <w:basedOn w:val="DefaultParagraphFont"/>
    <w:link w:val="Sammanfattning"/>
    <w:rsid w:val="0060277A"/>
    <w:rPr>
      <w:rFonts w:ascii="Gill Sans Std" w:hAnsi="Gill Sans Std" w:cs="Arial"/>
      <w:bCs/>
      <w:sz w:val="36"/>
      <w:szCs w:val="24"/>
    </w:rPr>
  </w:style>
  <w:style w:type="paragraph" w:customStyle="1" w:styleId="Frord">
    <w:name w:val="Förord"/>
    <w:basedOn w:val="Normal"/>
    <w:link w:val="FrordChar"/>
    <w:rsid w:val="0060277A"/>
    <w:pPr>
      <w:spacing w:after="0" w:line="360" w:lineRule="auto"/>
    </w:pPr>
    <w:rPr>
      <w:rFonts w:ascii="Gill Sans Std" w:hAnsi="Gill Sans Std" w:cs="Arial"/>
      <w:bCs/>
      <w:sz w:val="36"/>
      <w:szCs w:val="24"/>
    </w:rPr>
  </w:style>
  <w:style w:type="character" w:customStyle="1" w:styleId="AbstractChar">
    <w:name w:val="Abstract Char"/>
    <w:basedOn w:val="DefaultParagraphFont"/>
    <w:link w:val="Abstract"/>
    <w:rsid w:val="0060277A"/>
    <w:rPr>
      <w:rFonts w:ascii="Gill Sans Std" w:hAnsi="Gill Sans Std" w:cs="Arial"/>
      <w:bCs/>
      <w:sz w:val="36"/>
      <w:szCs w:val="24"/>
    </w:rPr>
  </w:style>
  <w:style w:type="character" w:customStyle="1" w:styleId="FrordChar">
    <w:name w:val="Förord Char"/>
    <w:basedOn w:val="DefaultParagraphFont"/>
    <w:link w:val="Frord"/>
    <w:rsid w:val="0060277A"/>
    <w:rPr>
      <w:rFonts w:ascii="Gill Sans Std" w:hAnsi="Gill Sans Std" w:cs="Arial"/>
      <w:bCs/>
      <w:sz w:val="36"/>
      <w:szCs w:val="24"/>
    </w:rPr>
  </w:style>
  <w:style w:type="paragraph" w:customStyle="1" w:styleId="Rubrikertillframsidan">
    <w:name w:val="Rubriker till framsidan"/>
    <w:basedOn w:val="Normal"/>
    <w:link w:val="RubrikertillframsidanChar"/>
    <w:rsid w:val="00035833"/>
    <w:pPr>
      <w:spacing w:after="0"/>
    </w:pPr>
    <w:rPr>
      <w:rFonts w:ascii="Gill Sans Std" w:hAnsi="Gill Sans Std" w:cs="Arial"/>
      <w:bCs/>
      <w:sz w:val="36"/>
      <w:szCs w:val="24"/>
    </w:rPr>
  </w:style>
  <w:style w:type="paragraph" w:customStyle="1" w:styleId="Dokumentmallfrexamensarbeten">
    <w:name w:val="Dokumentmall för examensarbeten"/>
    <w:basedOn w:val="Normal"/>
    <w:link w:val="DokumentmallfrexamensarbetenChar"/>
    <w:rsid w:val="00035833"/>
    <w:pPr>
      <w:spacing w:after="240"/>
    </w:pPr>
    <w:rPr>
      <w:rFonts w:ascii="Gill Sans Std" w:hAnsi="Gill Sans Std" w:cs="Arial"/>
      <w:bCs/>
      <w:sz w:val="36"/>
      <w:szCs w:val="24"/>
    </w:rPr>
  </w:style>
  <w:style w:type="character" w:customStyle="1" w:styleId="RubrikertillframsidanChar">
    <w:name w:val="Rubriker till framsidan Char"/>
    <w:basedOn w:val="DefaultParagraphFont"/>
    <w:link w:val="Rubrikertillframsidan"/>
    <w:rsid w:val="00035833"/>
    <w:rPr>
      <w:rFonts w:ascii="Gill Sans Std" w:hAnsi="Gill Sans Std" w:cs="Arial"/>
      <w:bCs/>
      <w:sz w:val="36"/>
      <w:szCs w:val="24"/>
    </w:rPr>
  </w:style>
  <w:style w:type="paragraph" w:customStyle="1" w:styleId="Riktlinjer">
    <w:name w:val="Riktlinjer"/>
    <w:basedOn w:val="Normal"/>
    <w:link w:val="RiktlinjerChar"/>
    <w:rsid w:val="00035833"/>
    <w:pPr>
      <w:spacing w:after="0" w:line="360" w:lineRule="auto"/>
    </w:pPr>
    <w:rPr>
      <w:rFonts w:ascii="Gill Sans Std" w:hAnsi="Gill Sans Std" w:cs="Arial"/>
      <w:bCs/>
      <w:sz w:val="36"/>
      <w:szCs w:val="24"/>
    </w:rPr>
  </w:style>
  <w:style w:type="character" w:customStyle="1" w:styleId="DokumentmallfrexamensarbetenChar">
    <w:name w:val="Dokumentmall för examensarbeten Char"/>
    <w:basedOn w:val="DefaultParagraphFont"/>
    <w:link w:val="Dokumentmallfrexamensarbeten"/>
    <w:rsid w:val="00035833"/>
    <w:rPr>
      <w:rFonts w:ascii="Gill Sans Std" w:hAnsi="Gill Sans Std" w:cs="Arial"/>
      <w:bCs/>
      <w:sz w:val="36"/>
      <w:szCs w:val="24"/>
    </w:rPr>
  </w:style>
  <w:style w:type="paragraph" w:customStyle="1" w:styleId="Teckensnittochteckenstorlek">
    <w:name w:val="Teckensnitt och teckenstorlek"/>
    <w:basedOn w:val="Normal"/>
    <w:link w:val="TeckensnittochteckenstorlekChar"/>
    <w:rsid w:val="00035833"/>
    <w:pPr>
      <w:spacing w:after="0" w:line="360" w:lineRule="auto"/>
    </w:pPr>
    <w:rPr>
      <w:rFonts w:ascii="Gill Sans Std" w:hAnsi="Gill Sans Std" w:cs="Arial"/>
      <w:bCs/>
      <w:sz w:val="36"/>
    </w:rPr>
  </w:style>
  <w:style w:type="character" w:customStyle="1" w:styleId="RiktlinjerChar">
    <w:name w:val="Riktlinjer Char"/>
    <w:basedOn w:val="DefaultParagraphFont"/>
    <w:link w:val="Riktlinjer"/>
    <w:rsid w:val="00035833"/>
    <w:rPr>
      <w:rFonts w:ascii="Gill Sans Std" w:hAnsi="Gill Sans Std" w:cs="Arial"/>
      <w:bCs/>
      <w:sz w:val="36"/>
      <w:szCs w:val="24"/>
    </w:rPr>
  </w:style>
  <w:style w:type="paragraph" w:customStyle="1" w:styleId="Disposition">
    <w:name w:val="Disposition"/>
    <w:basedOn w:val="Normal"/>
    <w:link w:val="DispositionChar"/>
    <w:rsid w:val="0060277A"/>
    <w:pPr>
      <w:spacing w:after="0" w:line="360" w:lineRule="auto"/>
    </w:pPr>
    <w:rPr>
      <w:rFonts w:ascii="Gill Sans Std" w:hAnsi="Gill Sans Std" w:cs="Arial"/>
      <w:bCs/>
      <w:sz w:val="36"/>
      <w:szCs w:val="24"/>
    </w:rPr>
  </w:style>
  <w:style w:type="character" w:customStyle="1" w:styleId="TeckensnittochteckenstorlekChar">
    <w:name w:val="Teckensnitt och teckenstorlek Char"/>
    <w:basedOn w:val="DefaultParagraphFont"/>
    <w:link w:val="Teckensnittochteckenstorlek"/>
    <w:rsid w:val="00035833"/>
    <w:rPr>
      <w:rFonts w:ascii="Gill Sans Std" w:hAnsi="Gill Sans Std" w:cs="Arial"/>
      <w:bCs/>
      <w:sz w:val="36"/>
    </w:rPr>
  </w:style>
  <w:style w:type="character" w:customStyle="1" w:styleId="DispositionChar">
    <w:name w:val="Disposition Char"/>
    <w:basedOn w:val="DefaultParagraphFont"/>
    <w:link w:val="Disposition"/>
    <w:rsid w:val="0060277A"/>
    <w:rPr>
      <w:rFonts w:ascii="Gill Sans Std" w:hAnsi="Gill Sans Std" w:cs="Arial"/>
      <w:bCs/>
      <w:sz w:val="36"/>
      <w:szCs w:val="24"/>
    </w:rPr>
  </w:style>
  <w:style w:type="paragraph" w:customStyle="1" w:styleId="Bilaga">
    <w:name w:val="Bilaga"/>
    <w:basedOn w:val="Heading1"/>
    <w:link w:val="BilagaChar"/>
    <w:rsid w:val="00D84211"/>
  </w:style>
  <w:style w:type="character" w:customStyle="1" w:styleId="BilagaChar">
    <w:name w:val="Bilaga Char"/>
    <w:basedOn w:val="Heading1Char"/>
    <w:link w:val="Bilaga"/>
    <w:rsid w:val="00D84211"/>
    <w:rPr>
      <w:rFonts w:ascii="Gill Sans Std" w:eastAsiaTheme="majorEastAsia" w:hAnsi="Gill Sans Std" w:cs="Arial"/>
      <w:sz w:val="36"/>
      <w:szCs w:val="28"/>
    </w:rPr>
  </w:style>
  <w:style w:type="paragraph" w:styleId="TOC5">
    <w:name w:val="toc 5"/>
    <w:basedOn w:val="Normal"/>
    <w:next w:val="Normal"/>
    <w:autoRedefine/>
    <w:uiPriority w:val="39"/>
    <w:unhideWhenUsed/>
    <w:rsid w:val="005362FD"/>
    <w:pPr>
      <w:spacing w:after="100" w:line="259" w:lineRule="auto"/>
      <w:ind w:left="880"/>
    </w:pPr>
    <w:rPr>
      <w:rFonts w:asciiTheme="minorHAnsi" w:eastAsiaTheme="minorEastAsia" w:hAnsiTheme="minorHAnsi"/>
      <w:sz w:val="22"/>
      <w:lang w:eastAsia="sv-SE"/>
    </w:rPr>
  </w:style>
  <w:style w:type="paragraph" w:styleId="TOC6">
    <w:name w:val="toc 6"/>
    <w:basedOn w:val="Normal"/>
    <w:next w:val="Normal"/>
    <w:autoRedefine/>
    <w:uiPriority w:val="39"/>
    <w:unhideWhenUsed/>
    <w:rsid w:val="005362FD"/>
    <w:pPr>
      <w:spacing w:after="100" w:line="259" w:lineRule="auto"/>
      <w:ind w:left="1100"/>
    </w:pPr>
    <w:rPr>
      <w:rFonts w:asciiTheme="minorHAnsi" w:eastAsiaTheme="minorEastAsia" w:hAnsiTheme="minorHAnsi"/>
      <w:sz w:val="22"/>
      <w:lang w:eastAsia="sv-SE"/>
    </w:rPr>
  </w:style>
  <w:style w:type="paragraph" w:styleId="TOC7">
    <w:name w:val="toc 7"/>
    <w:basedOn w:val="Normal"/>
    <w:next w:val="Normal"/>
    <w:autoRedefine/>
    <w:uiPriority w:val="39"/>
    <w:unhideWhenUsed/>
    <w:rsid w:val="005362FD"/>
    <w:pPr>
      <w:spacing w:after="100" w:line="259" w:lineRule="auto"/>
      <w:ind w:left="1320"/>
    </w:pPr>
    <w:rPr>
      <w:rFonts w:asciiTheme="minorHAnsi" w:eastAsiaTheme="minorEastAsia" w:hAnsiTheme="minorHAnsi"/>
      <w:sz w:val="22"/>
      <w:lang w:eastAsia="sv-SE"/>
    </w:rPr>
  </w:style>
  <w:style w:type="paragraph" w:styleId="TOC8">
    <w:name w:val="toc 8"/>
    <w:basedOn w:val="Normal"/>
    <w:next w:val="Normal"/>
    <w:autoRedefine/>
    <w:uiPriority w:val="39"/>
    <w:unhideWhenUsed/>
    <w:rsid w:val="005362FD"/>
    <w:pPr>
      <w:spacing w:after="100" w:line="259" w:lineRule="auto"/>
      <w:ind w:left="1540"/>
    </w:pPr>
    <w:rPr>
      <w:rFonts w:asciiTheme="minorHAnsi" w:eastAsiaTheme="minorEastAsia" w:hAnsiTheme="minorHAnsi"/>
      <w:sz w:val="22"/>
      <w:lang w:eastAsia="sv-SE"/>
    </w:rPr>
  </w:style>
  <w:style w:type="paragraph" w:styleId="TOC9">
    <w:name w:val="toc 9"/>
    <w:basedOn w:val="Normal"/>
    <w:next w:val="Normal"/>
    <w:autoRedefine/>
    <w:uiPriority w:val="39"/>
    <w:unhideWhenUsed/>
    <w:rsid w:val="005362FD"/>
    <w:pPr>
      <w:spacing w:after="100" w:line="259" w:lineRule="auto"/>
      <w:ind w:left="1760"/>
    </w:pPr>
    <w:rPr>
      <w:rFonts w:asciiTheme="minorHAnsi" w:eastAsiaTheme="minorEastAsia" w:hAnsiTheme="minorHAnsi"/>
      <w:sz w:val="22"/>
      <w:lang w:eastAsia="sv-SE"/>
    </w:rPr>
  </w:style>
  <w:style w:type="character" w:styleId="UnresolvedMention">
    <w:name w:val="Unresolved Mention"/>
    <w:basedOn w:val="DefaultParagraphFont"/>
    <w:uiPriority w:val="99"/>
    <w:semiHidden/>
    <w:unhideWhenUsed/>
    <w:rsid w:val="005362FD"/>
    <w:rPr>
      <w:color w:val="605E5C"/>
      <w:shd w:val="clear" w:color="auto" w:fill="E1DFDD"/>
    </w:rPr>
  </w:style>
  <w:style w:type="paragraph" w:customStyle="1" w:styleId="Allmn">
    <w:name w:val="Allmän"/>
    <w:basedOn w:val="Rubrikertillframsidan"/>
    <w:qFormat/>
    <w:rsid w:val="00917A31"/>
    <w:pPr>
      <w:spacing w:after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94F0BADB044A4988EE60D9FF605F51" ma:contentTypeVersion="10" ma:contentTypeDescription="Skapa ett nytt dokument." ma:contentTypeScope="" ma:versionID="2e696e72cdf61941ccf8a54a7c5752c8">
  <xsd:schema xmlns:xsd="http://www.w3.org/2001/XMLSchema" xmlns:xs="http://www.w3.org/2001/XMLSchema" xmlns:p="http://schemas.microsoft.com/office/2006/metadata/properties" xmlns:ns2="bd3c4eb0-fc10-4b3d-8174-37a4b06098f7" xmlns:ns3="3792d4c3-e6ef-406d-94ed-f22b4a415cd6" targetNamespace="http://schemas.microsoft.com/office/2006/metadata/properties" ma:root="true" ma:fieldsID="571c199d58e7340ef4b3a9158a1e68cb" ns2:_="" ns3:_="">
    <xsd:import namespace="bd3c4eb0-fc10-4b3d-8174-37a4b06098f7"/>
    <xsd:import namespace="3792d4c3-e6ef-406d-94ed-f22b4a415c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c4eb0-fc10-4b3d-8174-37a4b0609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92d4c3-e6ef-406d-94ed-f22b4a415cd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38938D-CBC6-4A43-A271-CD4F73F3E0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CC702D-2EC1-4F76-81E7-243DA56DDE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F661B59-034A-4A01-BFB3-6DB7A8F472F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4E6A75-FD44-445C-A3C2-4F32FB6D0E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3c4eb0-fc10-4b3d-8174-37a4b06098f7"/>
    <ds:schemaRef ds:uri="3792d4c3-e6ef-406d-94ed-f22b4a415c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0</Pages>
  <Words>1391</Words>
  <Characters>7765</Characters>
  <Application>Microsoft Office Word</Application>
  <DocSecurity>0</DocSecurity>
  <Lines>172</Lines>
  <Paragraphs>97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Dokumentmall för examensarbeten</vt:lpstr>
    </vt:vector>
  </TitlesOfParts>
  <Company/>
  <LinksUpToDate>false</LinksUpToDate>
  <CharactersWithSpaces>9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umentmall för examensarbeten</dc:title>
  <dc:subject/>
  <dc:creator>Ellinor Larsson</dc:creator>
  <cp:keywords/>
  <dc:description/>
  <cp:lastModifiedBy>Ingrid Larsson</cp:lastModifiedBy>
  <cp:revision>5</cp:revision>
  <dcterms:created xsi:type="dcterms:W3CDTF">2023-05-05T21:03:00Z</dcterms:created>
  <dcterms:modified xsi:type="dcterms:W3CDTF">2023-05-22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94F0BADB044A4988EE60D9FF605F51</vt:lpwstr>
  </property>
  <property fmtid="{D5CDD505-2E9C-101B-9397-08002B2CF9AE}" pid="3" name="GrammarlyDocumentId">
    <vt:lpwstr>13817fe048d366a7abcf06d9c8db4c35333764470a1c2d37226a68e7b241efe1</vt:lpwstr>
  </property>
</Properties>
</file>